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00302D01" w14:textId="77777777" w:rsidR="00FF469F" w:rsidRDefault="00FF469F" w:rsidP="00FF469F">
      <w:pPr>
        <w:pStyle w:val="Title"/>
      </w:pPr>
      <w:r>
        <w:t>Analysing Airbnb Data in Sydney</w:t>
      </w:r>
    </w:p>
    <w:p w14:paraId="7961E8B7" w14:textId="77777777" w:rsidR="00FF469F" w:rsidRDefault="00FF469F" w:rsidP="00FF469F">
      <w:pPr>
        <w:spacing w:after="0"/>
      </w:pPr>
      <w:r>
        <w:t>Georgia Platt</w:t>
      </w:r>
    </w:p>
    <w:p w14:paraId="3C299E48" w14:textId="77777777" w:rsidR="00FF469F" w:rsidRDefault="00FF469F" w:rsidP="00FF469F">
      <w:pPr>
        <w:spacing w:after="0"/>
      </w:pPr>
      <w:r>
        <w:t>Jackson Scown</w:t>
      </w:r>
    </w:p>
    <w:p w14:paraId="23A9F5EB" w14:textId="77777777" w:rsidR="00FF469F" w:rsidRDefault="00FF469F" w:rsidP="00FF469F">
      <w:pPr>
        <w:spacing w:after="0"/>
      </w:pPr>
      <w:r>
        <w:t>Gia Huy Lieu</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3DA10F44" w14:textId="1151226D" w:rsidR="00FF469F" w:rsidRDefault="00473473">
          <w:pPr>
            <w:pStyle w:val="TOC1"/>
            <w:tabs>
              <w:tab w:val="left" w:pos="660"/>
              <w:tab w:val="right" w:leader="dot" w:pos="9016"/>
            </w:tabs>
            <w:rPr>
              <w:noProof/>
              <w:kern w:val="2"/>
              <w:lang w:eastAsia="en-AU"/>
              <w14:ligatures w14:val="standardContextual"/>
            </w:rPr>
          </w:pPr>
          <w:r>
            <w:rPr>
              <w:b/>
              <w:bCs/>
              <w:noProof/>
            </w:rPr>
            <w:fldChar w:fldCharType="begin"/>
          </w:r>
          <w:r>
            <w:rPr>
              <w:b/>
              <w:bCs/>
              <w:noProof/>
            </w:rPr>
            <w:instrText xml:space="preserve"> TOC \o "1-3" \h \z \u </w:instrText>
          </w:r>
          <w:r>
            <w:rPr>
              <w:b/>
              <w:bCs/>
              <w:noProof/>
            </w:rPr>
            <w:fldChar w:fldCharType="separate"/>
          </w:r>
          <w:hyperlink w:anchor="_Toc144603813" w:history="1">
            <w:r w:rsidR="00FF469F" w:rsidRPr="00592191">
              <w:rPr>
                <w:rStyle w:val="Hyperlink"/>
                <w:noProof/>
              </w:rPr>
              <w:t>1.0</w:t>
            </w:r>
            <w:r w:rsidR="00FF469F">
              <w:rPr>
                <w:noProof/>
                <w:kern w:val="2"/>
                <w:lang w:eastAsia="en-AU"/>
                <w14:ligatures w14:val="standardContextual"/>
              </w:rPr>
              <w:tab/>
            </w:r>
            <w:r w:rsidR="00FF469F" w:rsidRPr="00592191">
              <w:rPr>
                <w:rStyle w:val="Hyperlink"/>
                <w:noProof/>
              </w:rPr>
              <w:t>System Vision</w:t>
            </w:r>
            <w:r w:rsidR="00FF469F">
              <w:rPr>
                <w:noProof/>
                <w:webHidden/>
              </w:rPr>
              <w:tab/>
            </w:r>
            <w:r w:rsidR="00FF469F">
              <w:rPr>
                <w:noProof/>
                <w:webHidden/>
              </w:rPr>
              <w:fldChar w:fldCharType="begin"/>
            </w:r>
            <w:r w:rsidR="00FF469F">
              <w:rPr>
                <w:noProof/>
                <w:webHidden/>
              </w:rPr>
              <w:instrText xml:space="preserve"> PAGEREF _Toc144603813 \h </w:instrText>
            </w:r>
            <w:r w:rsidR="00FF469F">
              <w:rPr>
                <w:noProof/>
                <w:webHidden/>
              </w:rPr>
            </w:r>
            <w:r w:rsidR="00FF469F">
              <w:rPr>
                <w:noProof/>
                <w:webHidden/>
              </w:rPr>
              <w:fldChar w:fldCharType="separate"/>
            </w:r>
            <w:r w:rsidR="00FF469F">
              <w:rPr>
                <w:noProof/>
                <w:webHidden/>
              </w:rPr>
              <w:t>3</w:t>
            </w:r>
            <w:r w:rsidR="00FF469F">
              <w:rPr>
                <w:noProof/>
                <w:webHidden/>
              </w:rPr>
              <w:fldChar w:fldCharType="end"/>
            </w:r>
          </w:hyperlink>
        </w:p>
        <w:p w14:paraId="66D381E3" w14:textId="37A5D251" w:rsidR="00FF469F" w:rsidRDefault="00FF469F">
          <w:pPr>
            <w:pStyle w:val="TOC2"/>
            <w:tabs>
              <w:tab w:val="left" w:pos="880"/>
              <w:tab w:val="right" w:leader="dot" w:pos="9016"/>
            </w:tabs>
            <w:rPr>
              <w:noProof/>
              <w:kern w:val="2"/>
              <w:lang w:eastAsia="en-AU"/>
              <w14:ligatures w14:val="standardContextual"/>
            </w:rPr>
          </w:pPr>
          <w:hyperlink w:anchor="_Toc144603814" w:history="1">
            <w:r w:rsidRPr="00592191">
              <w:rPr>
                <w:rStyle w:val="Hyperlink"/>
                <w:noProof/>
              </w:rPr>
              <w:t>1.1</w:t>
            </w:r>
            <w:r>
              <w:rPr>
                <w:noProof/>
                <w:kern w:val="2"/>
                <w:lang w:eastAsia="en-AU"/>
                <w14:ligatures w14:val="standardContextual"/>
              </w:rPr>
              <w:tab/>
            </w:r>
            <w:r w:rsidRPr="00592191">
              <w:rPr>
                <w:rStyle w:val="Hyperlink"/>
                <w:noProof/>
              </w:rPr>
              <w:t>Problem Background</w:t>
            </w:r>
            <w:r>
              <w:rPr>
                <w:noProof/>
                <w:webHidden/>
              </w:rPr>
              <w:tab/>
            </w:r>
            <w:r>
              <w:rPr>
                <w:noProof/>
                <w:webHidden/>
              </w:rPr>
              <w:fldChar w:fldCharType="begin"/>
            </w:r>
            <w:r>
              <w:rPr>
                <w:noProof/>
                <w:webHidden/>
              </w:rPr>
              <w:instrText xml:space="preserve"> PAGEREF _Toc144603814 \h </w:instrText>
            </w:r>
            <w:r>
              <w:rPr>
                <w:noProof/>
                <w:webHidden/>
              </w:rPr>
            </w:r>
            <w:r>
              <w:rPr>
                <w:noProof/>
                <w:webHidden/>
              </w:rPr>
              <w:fldChar w:fldCharType="separate"/>
            </w:r>
            <w:r>
              <w:rPr>
                <w:noProof/>
                <w:webHidden/>
              </w:rPr>
              <w:t>3</w:t>
            </w:r>
            <w:r>
              <w:rPr>
                <w:noProof/>
                <w:webHidden/>
              </w:rPr>
              <w:fldChar w:fldCharType="end"/>
            </w:r>
          </w:hyperlink>
        </w:p>
        <w:p w14:paraId="5B2AC7AA" w14:textId="44FBCDD1" w:rsidR="00FF469F" w:rsidRDefault="00FF469F">
          <w:pPr>
            <w:pStyle w:val="TOC2"/>
            <w:tabs>
              <w:tab w:val="left" w:pos="880"/>
              <w:tab w:val="right" w:leader="dot" w:pos="9016"/>
            </w:tabs>
            <w:rPr>
              <w:noProof/>
              <w:kern w:val="2"/>
              <w:lang w:eastAsia="en-AU"/>
              <w14:ligatures w14:val="standardContextual"/>
            </w:rPr>
          </w:pPr>
          <w:hyperlink w:anchor="_Toc144603815" w:history="1">
            <w:r w:rsidRPr="00592191">
              <w:rPr>
                <w:rStyle w:val="Hyperlink"/>
                <w:noProof/>
              </w:rPr>
              <w:t>1.2</w:t>
            </w:r>
            <w:r>
              <w:rPr>
                <w:noProof/>
                <w:kern w:val="2"/>
                <w:lang w:eastAsia="en-AU"/>
                <w14:ligatures w14:val="standardContextual"/>
              </w:rPr>
              <w:tab/>
            </w:r>
            <w:r w:rsidRPr="00592191">
              <w:rPr>
                <w:rStyle w:val="Hyperlink"/>
                <w:noProof/>
              </w:rPr>
              <w:t>System Overview</w:t>
            </w:r>
            <w:r>
              <w:rPr>
                <w:noProof/>
                <w:webHidden/>
              </w:rPr>
              <w:tab/>
            </w:r>
            <w:r>
              <w:rPr>
                <w:noProof/>
                <w:webHidden/>
              </w:rPr>
              <w:fldChar w:fldCharType="begin"/>
            </w:r>
            <w:r>
              <w:rPr>
                <w:noProof/>
                <w:webHidden/>
              </w:rPr>
              <w:instrText xml:space="preserve"> PAGEREF _Toc144603815 \h </w:instrText>
            </w:r>
            <w:r>
              <w:rPr>
                <w:noProof/>
                <w:webHidden/>
              </w:rPr>
            </w:r>
            <w:r>
              <w:rPr>
                <w:noProof/>
                <w:webHidden/>
              </w:rPr>
              <w:fldChar w:fldCharType="separate"/>
            </w:r>
            <w:r>
              <w:rPr>
                <w:noProof/>
                <w:webHidden/>
              </w:rPr>
              <w:t>3</w:t>
            </w:r>
            <w:r>
              <w:rPr>
                <w:noProof/>
                <w:webHidden/>
              </w:rPr>
              <w:fldChar w:fldCharType="end"/>
            </w:r>
          </w:hyperlink>
        </w:p>
        <w:p w14:paraId="133ABBAC" w14:textId="1F966DDD" w:rsidR="00FF469F" w:rsidRDefault="00FF469F">
          <w:pPr>
            <w:pStyle w:val="TOC2"/>
            <w:tabs>
              <w:tab w:val="left" w:pos="880"/>
              <w:tab w:val="right" w:leader="dot" w:pos="9016"/>
            </w:tabs>
            <w:rPr>
              <w:noProof/>
              <w:kern w:val="2"/>
              <w:lang w:eastAsia="en-AU"/>
              <w14:ligatures w14:val="standardContextual"/>
            </w:rPr>
          </w:pPr>
          <w:hyperlink w:anchor="_Toc144603816" w:history="1">
            <w:r w:rsidRPr="00592191">
              <w:rPr>
                <w:rStyle w:val="Hyperlink"/>
                <w:noProof/>
              </w:rPr>
              <w:t>1.3</w:t>
            </w:r>
            <w:r>
              <w:rPr>
                <w:noProof/>
                <w:kern w:val="2"/>
                <w:lang w:eastAsia="en-AU"/>
                <w14:ligatures w14:val="standardContextual"/>
              </w:rPr>
              <w:tab/>
            </w:r>
            <w:r w:rsidRPr="00592191">
              <w:rPr>
                <w:rStyle w:val="Hyperlink"/>
                <w:noProof/>
              </w:rPr>
              <w:t>Potential Benefits</w:t>
            </w:r>
            <w:r>
              <w:rPr>
                <w:noProof/>
                <w:webHidden/>
              </w:rPr>
              <w:tab/>
            </w:r>
            <w:r>
              <w:rPr>
                <w:noProof/>
                <w:webHidden/>
              </w:rPr>
              <w:fldChar w:fldCharType="begin"/>
            </w:r>
            <w:r>
              <w:rPr>
                <w:noProof/>
                <w:webHidden/>
              </w:rPr>
              <w:instrText xml:space="preserve"> PAGEREF _Toc144603816 \h </w:instrText>
            </w:r>
            <w:r>
              <w:rPr>
                <w:noProof/>
                <w:webHidden/>
              </w:rPr>
            </w:r>
            <w:r>
              <w:rPr>
                <w:noProof/>
                <w:webHidden/>
              </w:rPr>
              <w:fldChar w:fldCharType="separate"/>
            </w:r>
            <w:r>
              <w:rPr>
                <w:noProof/>
                <w:webHidden/>
              </w:rPr>
              <w:t>4</w:t>
            </w:r>
            <w:r>
              <w:rPr>
                <w:noProof/>
                <w:webHidden/>
              </w:rPr>
              <w:fldChar w:fldCharType="end"/>
            </w:r>
          </w:hyperlink>
        </w:p>
        <w:p w14:paraId="4F3E7313" w14:textId="2BE6456B" w:rsidR="00FF469F" w:rsidRDefault="00FF469F">
          <w:pPr>
            <w:pStyle w:val="TOC1"/>
            <w:tabs>
              <w:tab w:val="left" w:pos="660"/>
              <w:tab w:val="right" w:leader="dot" w:pos="9016"/>
            </w:tabs>
            <w:rPr>
              <w:noProof/>
              <w:kern w:val="2"/>
              <w:lang w:eastAsia="en-AU"/>
              <w14:ligatures w14:val="standardContextual"/>
            </w:rPr>
          </w:pPr>
          <w:hyperlink w:anchor="_Toc144603817" w:history="1">
            <w:r w:rsidRPr="00592191">
              <w:rPr>
                <w:rStyle w:val="Hyperlink"/>
                <w:noProof/>
              </w:rPr>
              <w:t>2.0</w:t>
            </w:r>
            <w:r>
              <w:rPr>
                <w:noProof/>
                <w:kern w:val="2"/>
                <w:lang w:eastAsia="en-AU"/>
                <w14:ligatures w14:val="standardContextual"/>
              </w:rPr>
              <w:tab/>
            </w:r>
            <w:r w:rsidRPr="00592191">
              <w:rPr>
                <w:rStyle w:val="Hyperlink"/>
                <w:noProof/>
              </w:rPr>
              <w:t>Requirements</w:t>
            </w:r>
            <w:r>
              <w:rPr>
                <w:noProof/>
                <w:webHidden/>
              </w:rPr>
              <w:tab/>
            </w:r>
            <w:r>
              <w:rPr>
                <w:noProof/>
                <w:webHidden/>
              </w:rPr>
              <w:fldChar w:fldCharType="begin"/>
            </w:r>
            <w:r>
              <w:rPr>
                <w:noProof/>
                <w:webHidden/>
              </w:rPr>
              <w:instrText xml:space="preserve"> PAGEREF _Toc144603817 \h </w:instrText>
            </w:r>
            <w:r>
              <w:rPr>
                <w:noProof/>
                <w:webHidden/>
              </w:rPr>
            </w:r>
            <w:r>
              <w:rPr>
                <w:noProof/>
                <w:webHidden/>
              </w:rPr>
              <w:fldChar w:fldCharType="separate"/>
            </w:r>
            <w:r>
              <w:rPr>
                <w:noProof/>
                <w:webHidden/>
              </w:rPr>
              <w:t>5</w:t>
            </w:r>
            <w:r>
              <w:rPr>
                <w:noProof/>
                <w:webHidden/>
              </w:rPr>
              <w:fldChar w:fldCharType="end"/>
            </w:r>
          </w:hyperlink>
        </w:p>
        <w:p w14:paraId="29D18595" w14:textId="3760AFD6" w:rsidR="00FF469F" w:rsidRDefault="00FF469F">
          <w:pPr>
            <w:pStyle w:val="TOC2"/>
            <w:tabs>
              <w:tab w:val="left" w:pos="880"/>
              <w:tab w:val="right" w:leader="dot" w:pos="9016"/>
            </w:tabs>
            <w:rPr>
              <w:noProof/>
              <w:kern w:val="2"/>
              <w:lang w:eastAsia="en-AU"/>
              <w14:ligatures w14:val="standardContextual"/>
            </w:rPr>
          </w:pPr>
          <w:hyperlink w:anchor="_Toc144603818" w:history="1">
            <w:r w:rsidRPr="00592191">
              <w:rPr>
                <w:rStyle w:val="Hyperlink"/>
                <w:noProof/>
              </w:rPr>
              <w:t>2.1</w:t>
            </w:r>
            <w:r>
              <w:rPr>
                <w:noProof/>
                <w:kern w:val="2"/>
                <w:lang w:eastAsia="en-AU"/>
                <w14:ligatures w14:val="standardContextual"/>
              </w:rPr>
              <w:tab/>
            </w:r>
            <w:r w:rsidRPr="00592191">
              <w:rPr>
                <w:rStyle w:val="Hyperlink"/>
                <w:noProof/>
              </w:rPr>
              <w:t>User Requirements</w:t>
            </w:r>
            <w:r>
              <w:rPr>
                <w:noProof/>
                <w:webHidden/>
              </w:rPr>
              <w:tab/>
            </w:r>
            <w:r>
              <w:rPr>
                <w:noProof/>
                <w:webHidden/>
              </w:rPr>
              <w:fldChar w:fldCharType="begin"/>
            </w:r>
            <w:r>
              <w:rPr>
                <w:noProof/>
                <w:webHidden/>
              </w:rPr>
              <w:instrText xml:space="preserve"> PAGEREF _Toc144603818 \h </w:instrText>
            </w:r>
            <w:r>
              <w:rPr>
                <w:noProof/>
                <w:webHidden/>
              </w:rPr>
            </w:r>
            <w:r>
              <w:rPr>
                <w:noProof/>
                <w:webHidden/>
              </w:rPr>
              <w:fldChar w:fldCharType="separate"/>
            </w:r>
            <w:r>
              <w:rPr>
                <w:noProof/>
                <w:webHidden/>
              </w:rPr>
              <w:t>5</w:t>
            </w:r>
            <w:r>
              <w:rPr>
                <w:noProof/>
                <w:webHidden/>
              </w:rPr>
              <w:fldChar w:fldCharType="end"/>
            </w:r>
          </w:hyperlink>
        </w:p>
        <w:p w14:paraId="65FE6B43" w14:textId="4AA8EB1E" w:rsidR="00FF469F" w:rsidRDefault="00FF469F">
          <w:pPr>
            <w:pStyle w:val="TOC2"/>
            <w:tabs>
              <w:tab w:val="left" w:pos="880"/>
              <w:tab w:val="right" w:leader="dot" w:pos="9016"/>
            </w:tabs>
            <w:rPr>
              <w:noProof/>
              <w:kern w:val="2"/>
              <w:lang w:eastAsia="en-AU"/>
              <w14:ligatures w14:val="standardContextual"/>
            </w:rPr>
          </w:pPr>
          <w:hyperlink w:anchor="_Toc144603819" w:history="1">
            <w:r w:rsidRPr="00592191">
              <w:rPr>
                <w:rStyle w:val="Hyperlink"/>
                <w:noProof/>
              </w:rPr>
              <w:t>2.2</w:t>
            </w:r>
            <w:r>
              <w:rPr>
                <w:noProof/>
                <w:kern w:val="2"/>
                <w:lang w:eastAsia="en-AU"/>
                <w14:ligatures w14:val="standardContextual"/>
              </w:rPr>
              <w:tab/>
            </w:r>
            <w:r w:rsidRPr="00592191">
              <w:rPr>
                <w:rStyle w:val="Hyperlink"/>
                <w:noProof/>
              </w:rPr>
              <w:t>Software Requirements</w:t>
            </w:r>
            <w:r>
              <w:rPr>
                <w:noProof/>
                <w:webHidden/>
              </w:rPr>
              <w:tab/>
            </w:r>
            <w:r>
              <w:rPr>
                <w:noProof/>
                <w:webHidden/>
              </w:rPr>
              <w:fldChar w:fldCharType="begin"/>
            </w:r>
            <w:r>
              <w:rPr>
                <w:noProof/>
                <w:webHidden/>
              </w:rPr>
              <w:instrText xml:space="preserve"> PAGEREF _Toc144603819 \h </w:instrText>
            </w:r>
            <w:r>
              <w:rPr>
                <w:noProof/>
                <w:webHidden/>
              </w:rPr>
            </w:r>
            <w:r>
              <w:rPr>
                <w:noProof/>
                <w:webHidden/>
              </w:rPr>
              <w:fldChar w:fldCharType="separate"/>
            </w:r>
            <w:r>
              <w:rPr>
                <w:noProof/>
                <w:webHidden/>
              </w:rPr>
              <w:t>5</w:t>
            </w:r>
            <w:r>
              <w:rPr>
                <w:noProof/>
                <w:webHidden/>
              </w:rPr>
              <w:fldChar w:fldCharType="end"/>
            </w:r>
          </w:hyperlink>
        </w:p>
        <w:p w14:paraId="6C65C3C7" w14:textId="6B03778B" w:rsidR="00FF469F" w:rsidRDefault="00FF469F">
          <w:pPr>
            <w:pStyle w:val="TOC2"/>
            <w:tabs>
              <w:tab w:val="left" w:pos="880"/>
              <w:tab w:val="right" w:leader="dot" w:pos="9016"/>
            </w:tabs>
            <w:rPr>
              <w:noProof/>
              <w:kern w:val="2"/>
              <w:lang w:eastAsia="en-AU"/>
              <w14:ligatures w14:val="standardContextual"/>
            </w:rPr>
          </w:pPr>
          <w:hyperlink w:anchor="_Toc144603820" w:history="1">
            <w:r w:rsidRPr="00592191">
              <w:rPr>
                <w:rStyle w:val="Hyperlink"/>
                <w:noProof/>
              </w:rPr>
              <w:t>2.3</w:t>
            </w:r>
            <w:r>
              <w:rPr>
                <w:noProof/>
                <w:kern w:val="2"/>
                <w:lang w:eastAsia="en-AU"/>
                <w14:ligatures w14:val="standardContextual"/>
              </w:rPr>
              <w:tab/>
            </w:r>
            <w:r w:rsidRPr="00592191">
              <w:rPr>
                <w:rStyle w:val="Hyperlink"/>
                <w:noProof/>
              </w:rPr>
              <w:t>Use Cases &amp; Use Case Diagrams</w:t>
            </w:r>
            <w:r>
              <w:rPr>
                <w:noProof/>
                <w:webHidden/>
              </w:rPr>
              <w:tab/>
            </w:r>
            <w:r>
              <w:rPr>
                <w:noProof/>
                <w:webHidden/>
              </w:rPr>
              <w:fldChar w:fldCharType="begin"/>
            </w:r>
            <w:r>
              <w:rPr>
                <w:noProof/>
                <w:webHidden/>
              </w:rPr>
              <w:instrText xml:space="preserve"> PAGEREF _Toc144603820 \h </w:instrText>
            </w:r>
            <w:r>
              <w:rPr>
                <w:noProof/>
                <w:webHidden/>
              </w:rPr>
            </w:r>
            <w:r>
              <w:rPr>
                <w:noProof/>
                <w:webHidden/>
              </w:rPr>
              <w:fldChar w:fldCharType="separate"/>
            </w:r>
            <w:r>
              <w:rPr>
                <w:noProof/>
                <w:webHidden/>
              </w:rPr>
              <w:t>6</w:t>
            </w:r>
            <w:r>
              <w:rPr>
                <w:noProof/>
                <w:webHidden/>
              </w:rPr>
              <w:fldChar w:fldCharType="end"/>
            </w:r>
          </w:hyperlink>
        </w:p>
        <w:p w14:paraId="17148C5A" w14:textId="01F40998" w:rsidR="00FF469F" w:rsidRDefault="00FF469F">
          <w:pPr>
            <w:pStyle w:val="TOC1"/>
            <w:tabs>
              <w:tab w:val="left" w:pos="660"/>
              <w:tab w:val="right" w:leader="dot" w:pos="9016"/>
            </w:tabs>
            <w:rPr>
              <w:noProof/>
              <w:kern w:val="2"/>
              <w:lang w:eastAsia="en-AU"/>
              <w14:ligatures w14:val="standardContextual"/>
            </w:rPr>
          </w:pPr>
          <w:hyperlink w:anchor="_Toc144603821" w:history="1">
            <w:r w:rsidRPr="00592191">
              <w:rPr>
                <w:rStyle w:val="Hyperlink"/>
                <w:noProof/>
              </w:rPr>
              <w:t>3.0</w:t>
            </w:r>
            <w:r>
              <w:rPr>
                <w:noProof/>
                <w:kern w:val="2"/>
                <w:lang w:eastAsia="en-AU"/>
                <w14:ligatures w14:val="standardContextual"/>
              </w:rPr>
              <w:tab/>
            </w:r>
            <w:r w:rsidRPr="00592191">
              <w:rPr>
                <w:rStyle w:val="Hyperlink"/>
                <w:noProof/>
              </w:rPr>
              <w:t>Software Design and System Components</w:t>
            </w:r>
            <w:r>
              <w:rPr>
                <w:noProof/>
                <w:webHidden/>
              </w:rPr>
              <w:tab/>
            </w:r>
            <w:r>
              <w:rPr>
                <w:noProof/>
                <w:webHidden/>
              </w:rPr>
              <w:fldChar w:fldCharType="begin"/>
            </w:r>
            <w:r>
              <w:rPr>
                <w:noProof/>
                <w:webHidden/>
              </w:rPr>
              <w:instrText xml:space="preserve"> PAGEREF _Toc144603821 \h </w:instrText>
            </w:r>
            <w:r>
              <w:rPr>
                <w:noProof/>
                <w:webHidden/>
              </w:rPr>
            </w:r>
            <w:r>
              <w:rPr>
                <w:noProof/>
                <w:webHidden/>
              </w:rPr>
              <w:fldChar w:fldCharType="separate"/>
            </w:r>
            <w:r>
              <w:rPr>
                <w:noProof/>
                <w:webHidden/>
              </w:rPr>
              <w:t>9</w:t>
            </w:r>
            <w:r>
              <w:rPr>
                <w:noProof/>
                <w:webHidden/>
              </w:rPr>
              <w:fldChar w:fldCharType="end"/>
            </w:r>
          </w:hyperlink>
        </w:p>
        <w:p w14:paraId="0A591145" w14:textId="0AFC7F3B" w:rsidR="00FF469F" w:rsidRDefault="00FF469F">
          <w:pPr>
            <w:pStyle w:val="TOC2"/>
            <w:tabs>
              <w:tab w:val="left" w:pos="880"/>
              <w:tab w:val="right" w:leader="dot" w:pos="9016"/>
            </w:tabs>
            <w:rPr>
              <w:noProof/>
              <w:kern w:val="2"/>
              <w:lang w:eastAsia="en-AU"/>
              <w14:ligatures w14:val="standardContextual"/>
            </w:rPr>
          </w:pPr>
          <w:hyperlink w:anchor="_Toc144603822" w:history="1">
            <w:r w:rsidRPr="00592191">
              <w:rPr>
                <w:rStyle w:val="Hyperlink"/>
                <w:noProof/>
              </w:rPr>
              <w:t>3.1</w:t>
            </w:r>
            <w:r>
              <w:rPr>
                <w:noProof/>
                <w:kern w:val="2"/>
                <w:lang w:eastAsia="en-AU"/>
                <w14:ligatures w14:val="standardContextual"/>
              </w:rPr>
              <w:tab/>
            </w:r>
            <w:r w:rsidRPr="00592191">
              <w:rPr>
                <w:rStyle w:val="Hyperlink"/>
                <w:noProof/>
              </w:rPr>
              <w:t>Software Design</w:t>
            </w:r>
            <w:r>
              <w:rPr>
                <w:noProof/>
                <w:webHidden/>
              </w:rPr>
              <w:tab/>
            </w:r>
            <w:r>
              <w:rPr>
                <w:noProof/>
                <w:webHidden/>
              </w:rPr>
              <w:fldChar w:fldCharType="begin"/>
            </w:r>
            <w:r>
              <w:rPr>
                <w:noProof/>
                <w:webHidden/>
              </w:rPr>
              <w:instrText xml:space="preserve"> PAGEREF _Toc144603822 \h </w:instrText>
            </w:r>
            <w:r>
              <w:rPr>
                <w:noProof/>
                <w:webHidden/>
              </w:rPr>
            </w:r>
            <w:r>
              <w:rPr>
                <w:noProof/>
                <w:webHidden/>
              </w:rPr>
              <w:fldChar w:fldCharType="separate"/>
            </w:r>
            <w:r>
              <w:rPr>
                <w:noProof/>
                <w:webHidden/>
              </w:rPr>
              <w:t>9</w:t>
            </w:r>
            <w:r>
              <w:rPr>
                <w:noProof/>
                <w:webHidden/>
              </w:rPr>
              <w:fldChar w:fldCharType="end"/>
            </w:r>
          </w:hyperlink>
        </w:p>
        <w:p w14:paraId="15F83CDD" w14:textId="5772C84E" w:rsidR="00FF469F" w:rsidRDefault="00FF469F">
          <w:pPr>
            <w:pStyle w:val="TOC2"/>
            <w:tabs>
              <w:tab w:val="left" w:pos="880"/>
              <w:tab w:val="right" w:leader="dot" w:pos="9016"/>
            </w:tabs>
            <w:rPr>
              <w:noProof/>
              <w:kern w:val="2"/>
              <w:lang w:eastAsia="en-AU"/>
              <w14:ligatures w14:val="standardContextual"/>
            </w:rPr>
          </w:pPr>
          <w:hyperlink w:anchor="_Toc144603823" w:history="1">
            <w:r w:rsidRPr="00592191">
              <w:rPr>
                <w:rStyle w:val="Hyperlink"/>
                <w:noProof/>
              </w:rPr>
              <w:t>3.2</w:t>
            </w:r>
            <w:r>
              <w:rPr>
                <w:noProof/>
                <w:kern w:val="2"/>
                <w:lang w:eastAsia="en-AU"/>
                <w14:ligatures w14:val="standardContextual"/>
              </w:rPr>
              <w:tab/>
            </w:r>
            <w:r w:rsidRPr="00592191">
              <w:rPr>
                <w:rStyle w:val="Hyperlink"/>
                <w:noProof/>
              </w:rPr>
              <w:t>System Components</w:t>
            </w:r>
            <w:r>
              <w:rPr>
                <w:noProof/>
                <w:webHidden/>
              </w:rPr>
              <w:tab/>
            </w:r>
            <w:r>
              <w:rPr>
                <w:noProof/>
                <w:webHidden/>
              </w:rPr>
              <w:fldChar w:fldCharType="begin"/>
            </w:r>
            <w:r>
              <w:rPr>
                <w:noProof/>
                <w:webHidden/>
              </w:rPr>
              <w:instrText xml:space="preserve"> PAGEREF _Toc144603823 \h </w:instrText>
            </w:r>
            <w:r>
              <w:rPr>
                <w:noProof/>
                <w:webHidden/>
              </w:rPr>
            </w:r>
            <w:r>
              <w:rPr>
                <w:noProof/>
                <w:webHidden/>
              </w:rPr>
              <w:fldChar w:fldCharType="separate"/>
            </w:r>
            <w:r>
              <w:rPr>
                <w:noProof/>
                <w:webHidden/>
              </w:rPr>
              <w:t>10</w:t>
            </w:r>
            <w:r>
              <w:rPr>
                <w:noProof/>
                <w:webHidden/>
              </w:rPr>
              <w:fldChar w:fldCharType="end"/>
            </w:r>
          </w:hyperlink>
        </w:p>
        <w:p w14:paraId="6F43B7FC" w14:textId="5093C975" w:rsidR="00FF469F" w:rsidRDefault="00FF469F">
          <w:pPr>
            <w:pStyle w:val="TOC3"/>
            <w:tabs>
              <w:tab w:val="left" w:pos="1320"/>
              <w:tab w:val="right" w:leader="dot" w:pos="9016"/>
            </w:tabs>
            <w:rPr>
              <w:rFonts w:cstheme="minorBidi"/>
              <w:noProof/>
              <w:kern w:val="2"/>
              <w:lang w:val="en-AU" w:eastAsia="en-AU"/>
              <w14:ligatures w14:val="standardContextual"/>
            </w:rPr>
          </w:pPr>
          <w:hyperlink w:anchor="_Toc144603824" w:history="1">
            <w:r w:rsidRPr="00592191">
              <w:rPr>
                <w:rStyle w:val="Hyperlink"/>
                <w:noProof/>
              </w:rPr>
              <w:t>3.2.1</w:t>
            </w:r>
            <w:r>
              <w:rPr>
                <w:rFonts w:cstheme="minorBidi"/>
                <w:noProof/>
                <w:kern w:val="2"/>
                <w:lang w:val="en-AU" w:eastAsia="en-AU"/>
                <w14:ligatures w14:val="standardContextual"/>
              </w:rPr>
              <w:tab/>
            </w:r>
            <w:r w:rsidRPr="00592191">
              <w:rPr>
                <w:rStyle w:val="Hyperlink"/>
                <w:noProof/>
              </w:rPr>
              <w:t>Functions</w:t>
            </w:r>
            <w:r>
              <w:rPr>
                <w:noProof/>
                <w:webHidden/>
              </w:rPr>
              <w:tab/>
            </w:r>
            <w:r>
              <w:rPr>
                <w:noProof/>
                <w:webHidden/>
              </w:rPr>
              <w:fldChar w:fldCharType="begin"/>
            </w:r>
            <w:r>
              <w:rPr>
                <w:noProof/>
                <w:webHidden/>
              </w:rPr>
              <w:instrText xml:space="preserve"> PAGEREF _Toc144603824 \h </w:instrText>
            </w:r>
            <w:r>
              <w:rPr>
                <w:noProof/>
                <w:webHidden/>
              </w:rPr>
            </w:r>
            <w:r>
              <w:rPr>
                <w:noProof/>
                <w:webHidden/>
              </w:rPr>
              <w:fldChar w:fldCharType="separate"/>
            </w:r>
            <w:r>
              <w:rPr>
                <w:noProof/>
                <w:webHidden/>
              </w:rPr>
              <w:t>10</w:t>
            </w:r>
            <w:r>
              <w:rPr>
                <w:noProof/>
                <w:webHidden/>
              </w:rPr>
              <w:fldChar w:fldCharType="end"/>
            </w:r>
          </w:hyperlink>
        </w:p>
        <w:p w14:paraId="13F62640" w14:textId="0B3CA32C" w:rsidR="00FF469F" w:rsidRDefault="00FF469F">
          <w:pPr>
            <w:pStyle w:val="TOC3"/>
            <w:tabs>
              <w:tab w:val="left" w:pos="1320"/>
              <w:tab w:val="right" w:leader="dot" w:pos="9016"/>
            </w:tabs>
            <w:rPr>
              <w:rFonts w:cstheme="minorBidi"/>
              <w:noProof/>
              <w:kern w:val="2"/>
              <w:lang w:val="en-AU" w:eastAsia="en-AU"/>
              <w14:ligatures w14:val="standardContextual"/>
            </w:rPr>
          </w:pPr>
          <w:hyperlink w:anchor="_Toc144603825" w:history="1">
            <w:r w:rsidRPr="00592191">
              <w:rPr>
                <w:rStyle w:val="Hyperlink"/>
                <w:noProof/>
              </w:rPr>
              <w:t>3.2.2</w:t>
            </w:r>
            <w:r>
              <w:rPr>
                <w:rFonts w:cstheme="minorBidi"/>
                <w:noProof/>
                <w:kern w:val="2"/>
                <w:lang w:val="en-AU" w:eastAsia="en-AU"/>
                <w14:ligatures w14:val="standardContextual"/>
              </w:rPr>
              <w:tab/>
            </w:r>
            <w:r w:rsidRPr="00592191">
              <w:rPr>
                <w:rStyle w:val="Hyperlink"/>
                <w:noProof/>
              </w:rPr>
              <w:t>Data Structures / Data Sources</w:t>
            </w:r>
            <w:r>
              <w:rPr>
                <w:noProof/>
                <w:webHidden/>
              </w:rPr>
              <w:tab/>
            </w:r>
            <w:r>
              <w:rPr>
                <w:noProof/>
                <w:webHidden/>
              </w:rPr>
              <w:fldChar w:fldCharType="begin"/>
            </w:r>
            <w:r>
              <w:rPr>
                <w:noProof/>
                <w:webHidden/>
              </w:rPr>
              <w:instrText xml:space="preserve"> PAGEREF _Toc144603825 \h </w:instrText>
            </w:r>
            <w:r>
              <w:rPr>
                <w:noProof/>
                <w:webHidden/>
              </w:rPr>
            </w:r>
            <w:r>
              <w:rPr>
                <w:noProof/>
                <w:webHidden/>
              </w:rPr>
              <w:fldChar w:fldCharType="separate"/>
            </w:r>
            <w:r>
              <w:rPr>
                <w:noProof/>
                <w:webHidden/>
              </w:rPr>
              <w:t>11</w:t>
            </w:r>
            <w:r>
              <w:rPr>
                <w:noProof/>
                <w:webHidden/>
              </w:rPr>
              <w:fldChar w:fldCharType="end"/>
            </w:r>
          </w:hyperlink>
        </w:p>
        <w:p w14:paraId="652627B6" w14:textId="214EA77E" w:rsidR="00FF469F" w:rsidRDefault="00FF469F">
          <w:pPr>
            <w:pStyle w:val="TOC3"/>
            <w:tabs>
              <w:tab w:val="left" w:pos="1320"/>
              <w:tab w:val="right" w:leader="dot" w:pos="9016"/>
            </w:tabs>
            <w:rPr>
              <w:rFonts w:cstheme="minorBidi"/>
              <w:noProof/>
              <w:kern w:val="2"/>
              <w:lang w:val="en-AU" w:eastAsia="en-AU"/>
              <w14:ligatures w14:val="standardContextual"/>
            </w:rPr>
          </w:pPr>
          <w:hyperlink w:anchor="_Toc144603826" w:history="1">
            <w:r w:rsidRPr="00592191">
              <w:rPr>
                <w:rStyle w:val="Hyperlink"/>
                <w:noProof/>
              </w:rPr>
              <w:t>3.2.3</w:t>
            </w:r>
            <w:r>
              <w:rPr>
                <w:rFonts w:cstheme="minorBidi"/>
                <w:noProof/>
                <w:kern w:val="2"/>
                <w:lang w:val="en-AU" w:eastAsia="en-AU"/>
                <w14:ligatures w14:val="standardContextual"/>
              </w:rPr>
              <w:tab/>
            </w:r>
            <w:r w:rsidRPr="00592191">
              <w:rPr>
                <w:rStyle w:val="Hyperlink"/>
                <w:noProof/>
              </w:rPr>
              <w:t>Detailed Design</w:t>
            </w:r>
            <w:r>
              <w:rPr>
                <w:noProof/>
                <w:webHidden/>
              </w:rPr>
              <w:tab/>
            </w:r>
            <w:r>
              <w:rPr>
                <w:noProof/>
                <w:webHidden/>
              </w:rPr>
              <w:fldChar w:fldCharType="begin"/>
            </w:r>
            <w:r>
              <w:rPr>
                <w:noProof/>
                <w:webHidden/>
              </w:rPr>
              <w:instrText xml:space="preserve"> PAGEREF _Toc144603826 \h </w:instrText>
            </w:r>
            <w:r>
              <w:rPr>
                <w:noProof/>
                <w:webHidden/>
              </w:rPr>
            </w:r>
            <w:r>
              <w:rPr>
                <w:noProof/>
                <w:webHidden/>
              </w:rPr>
              <w:fldChar w:fldCharType="separate"/>
            </w:r>
            <w:r>
              <w:rPr>
                <w:noProof/>
                <w:webHidden/>
              </w:rPr>
              <w:t>11</w:t>
            </w:r>
            <w:r>
              <w:rPr>
                <w:noProof/>
                <w:webHidden/>
              </w:rPr>
              <w:fldChar w:fldCharType="end"/>
            </w:r>
          </w:hyperlink>
        </w:p>
        <w:p w14:paraId="03CE4F62" w14:textId="5275283A" w:rsidR="00FF469F" w:rsidRDefault="00FF469F">
          <w:pPr>
            <w:pStyle w:val="TOC1"/>
            <w:tabs>
              <w:tab w:val="left" w:pos="660"/>
              <w:tab w:val="right" w:leader="dot" w:pos="9016"/>
            </w:tabs>
            <w:rPr>
              <w:noProof/>
              <w:kern w:val="2"/>
              <w:lang w:eastAsia="en-AU"/>
              <w14:ligatures w14:val="standardContextual"/>
            </w:rPr>
          </w:pPr>
          <w:hyperlink w:anchor="_Toc144603827" w:history="1">
            <w:r w:rsidRPr="00592191">
              <w:rPr>
                <w:rStyle w:val="Hyperlink"/>
                <w:noProof/>
              </w:rPr>
              <w:t>4.0</w:t>
            </w:r>
            <w:r>
              <w:rPr>
                <w:noProof/>
                <w:kern w:val="2"/>
                <w:lang w:eastAsia="en-AU"/>
                <w14:ligatures w14:val="standardContextual"/>
              </w:rPr>
              <w:tab/>
            </w:r>
            <w:r w:rsidRPr="00592191">
              <w:rPr>
                <w:rStyle w:val="Hyperlink"/>
                <w:noProof/>
              </w:rPr>
              <w:t>User Interface Design</w:t>
            </w:r>
            <w:r>
              <w:rPr>
                <w:noProof/>
                <w:webHidden/>
              </w:rPr>
              <w:tab/>
            </w:r>
            <w:r>
              <w:rPr>
                <w:noProof/>
                <w:webHidden/>
              </w:rPr>
              <w:fldChar w:fldCharType="begin"/>
            </w:r>
            <w:r>
              <w:rPr>
                <w:noProof/>
                <w:webHidden/>
              </w:rPr>
              <w:instrText xml:space="preserve"> PAGEREF _Toc144603827 \h </w:instrText>
            </w:r>
            <w:r>
              <w:rPr>
                <w:noProof/>
                <w:webHidden/>
              </w:rPr>
            </w:r>
            <w:r>
              <w:rPr>
                <w:noProof/>
                <w:webHidden/>
              </w:rPr>
              <w:fldChar w:fldCharType="separate"/>
            </w:r>
            <w:r>
              <w:rPr>
                <w:noProof/>
                <w:webHidden/>
              </w:rPr>
              <w:t>12</w:t>
            </w:r>
            <w:r>
              <w:rPr>
                <w:noProof/>
                <w:webHidden/>
              </w:rPr>
              <w:fldChar w:fldCharType="end"/>
            </w:r>
          </w:hyperlink>
        </w:p>
        <w:p w14:paraId="1CC8030C" w14:textId="2BE2E899" w:rsidR="00FF469F" w:rsidRDefault="00FF469F">
          <w:pPr>
            <w:pStyle w:val="TOC2"/>
            <w:tabs>
              <w:tab w:val="left" w:pos="880"/>
              <w:tab w:val="right" w:leader="dot" w:pos="9016"/>
            </w:tabs>
            <w:rPr>
              <w:noProof/>
              <w:kern w:val="2"/>
              <w:lang w:eastAsia="en-AU"/>
              <w14:ligatures w14:val="standardContextual"/>
            </w:rPr>
          </w:pPr>
          <w:hyperlink w:anchor="_Toc144603828" w:history="1">
            <w:r w:rsidRPr="00592191">
              <w:rPr>
                <w:rStyle w:val="Hyperlink"/>
                <w:noProof/>
              </w:rPr>
              <w:t>4.1</w:t>
            </w:r>
            <w:r>
              <w:rPr>
                <w:noProof/>
                <w:kern w:val="2"/>
                <w:lang w:eastAsia="en-AU"/>
                <w14:ligatures w14:val="standardContextual"/>
              </w:rPr>
              <w:tab/>
            </w:r>
            <w:r w:rsidRPr="00592191">
              <w:rPr>
                <w:rStyle w:val="Hyperlink"/>
                <w:noProof/>
              </w:rPr>
              <w:t>Structural Design</w:t>
            </w:r>
            <w:r>
              <w:rPr>
                <w:noProof/>
                <w:webHidden/>
              </w:rPr>
              <w:tab/>
            </w:r>
            <w:r>
              <w:rPr>
                <w:noProof/>
                <w:webHidden/>
              </w:rPr>
              <w:fldChar w:fldCharType="begin"/>
            </w:r>
            <w:r>
              <w:rPr>
                <w:noProof/>
                <w:webHidden/>
              </w:rPr>
              <w:instrText xml:space="preserve"> PAGEREF _Toc144603828 \h </w:instrText>
            </w:r>
            <w:r>
              <w:rPr>
                <w:noProof/>
                <w:webHidden/>
              </w:rPr>
            </w:r>
            <w:r>
              <w:rPr>
                <w:noProof/>
                <w:webHidden/>
              </w:rPr>
              <w:fldChar w:fldCharType="separate"/>
            </w:r>
            <w:r>
              <w:rPr>
                <w:noProof/>
                <w:webHidden/>
              </w:rPr>
              <w:t>13</w:t>
            </w:r>
            <w:r>
              <w:rPr>
                <w:noProof/>
                <w:webHidden/>
              </w:rPr>
              <w:fldChar w:fldCharType="end"/>
            </w:r>
          </w:hyperlink>
        </w:p>
        <w:p w14:paraId="4029AFC9" w14:textId="65541B66" w:rsidR="00FF469F" w:rsidRDefault="00FF469F">
          <w:pPr>
            <w:pStyle w:val="TOC2"/>
            <w:tabs>
              <w:tab w:val="left" w:pos="880"/>
              <w:tab w:val="right" w:leader="dot" w:pos="9016"/>
            </w:tabs>
            <w:rPr>
              <w:noProof/>
              <w:kern w:val="2"/>
              <w:lang w:eastAsia="en-AU"/>
              <w14:ligatures w14:val="standardContextual"/>
            </w:rPr>
          </w:pPr>
          <w:hyperlink w:anchor="_Toc144603829" w:history="1">
            <w:r w:rsidRPr="00592191">
              <w:rPr>
                <w:rStyle w:val="Hyperlink"/>
                <w:noProof/>
              </w:rPr>
              <w:t>4.2</w:t>
            </w:r>
            <w:r>
              <w:rPr>
                <w:noProof/>
                <w:kern w:val="2"/>
                <w:lang w:eastAsia="en-AU"/>
                <w14:ligatures w14:val="standardContextual"/>
              </w:rPr>
              <w:tab/>
            </w:r>
            <w:r w:rsidRPr="00592191">
              <w:rPr>
                <w:rStyle w:val="Hyperlink"/>
                <w:noProof/>
              </w:rPr>
              <w:t>Visual Design</w:t>
            </w:r>
            <w:r>
              <w:rPr>
                <w:noProof/>
                <w:webHidden/>
              </w:rPr>
              <w:tab/>
            </w:r>
            <w:r>
              <w:rPr>
                <w:noProof/>
                <w:webHidden/>
              </w:rPr>
              <w:fldChar w:fldCharType="begin"/>
            </w:r>
            <w:r>
              <w:rPr>
                <w:noProof/>
                <w:webHidden/>
              </w:rPr>
              <w:instrText xml:space="preserve"> PAGEREF _Toc144603829 \h </w:instrText>
            </w:r>
            <w:r>
              <w:rPr>
                <w:noProof/>
                <w:webHidden/>
              </w:rPr>
            </w:r>
            <w:r>
              <w:rPr>
                <w:noProof/>
                <w:webHidden/>
              </w:rPr>
              <w:fldChar w:fldCharType="separate"/>
            </w:r>
            <w:r>
              <w:rPr>
                <w:noProof/>
                <w:webHidden/>
              </w:rPr>
              <w:t>16</w:t>
            </w:r>
            <w:r>
              <w:rPr>
                <w:noProof/>
                <w:webHidden/>
              </w:rPr>
              <w:fldChar w:fldCharType="end"/>
            </w:r>
          </w:hyperlink>
        </w:p>
        <w:p w14:paraId="33C70E1A" w14:textId="1A49965A"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44603813"/>
      <w:r>
        <w:lastRenderedPageBreak/>
        <w:t>System Vision</w:t>
      </w:r>
      <w:bookmarkEnd w:id="0"/>
    </w:p>
    <w:p w14:paraId="2B483CD6" w14:textId="7E0975C6" w:rsidR="00473473" w:rsidRDefault="00473473" w:rsidP="00473473">
      <w:pPr>
        <w:pStyle w:val="Heading2"/>
        <w:numPr>
          <w:ilvl w:val="1"/>
          <w:numId w:val="2"/>
        </w:numPr>
      </w:pPr>
      <w:bookmarkStart w:id="1" w:name="_Toc144603814"/>
      <w:r>
        <w:t>Problem Background</w:t>
      </w:r>
      <w:bookmarkEnd w:id="1"/>
    </w:p>
    <w:p w14:paraId="329F282E" w14:textId="77777777" w:rsidR="00F22A45" w:rsidRDefault="00F22A45" w:rsidP="00F22A45">
      <w:pPr>
        <w:ind w:left="450"/>
      </w:pPr>
      <w:r>
        <w:t>The dataset includes the following Airbnb activity components:</w:t>
      </w:r>
    </w:p>
    <w:p w14:paraId="1ED53ACA" w14:textId="77777777" w:rsidR="00F22A45" w:rsidRDefault="00F22A45" w:rsidP="00F22A45">
      <w:pPr>
        <w:ind w:left="450"/>
      </w:pPr>
      <w:r>
        <w:t>-</w:t>
      </w:r>
      <w:r>
        <w:tab/>
        <w:t>Listings: detailed listings data including full descriptions and average review score.</w:t>
      </w:r>
    </w:p>
    <w:p w14:paraId="753D1532" w14:textId="77777777" w:rsidR="00F22A45" w:rsidRDefault="00F22A45" w:rsidP="00F22A45">
      <w:pPr>
        <w:ind w:left="450"/>
      </w:pPr>
      <w:r>
        <w:t>-</w:t>
      </w:r>
      <w:r>
        <w:tab/>
        <w:t>Calendar: detailed calendar data for listings, including listing id and the price and availability for that day.</w:t>
      </w:r>
    </w:p>
    <w:p w14:paraId="436319BF" w14:textId="77777777" w:rsidR="00F22A45" w:rsidRDefault="00F22A45" w:rsidP="00F22A45">
      <w:pPr>
        <w:ind w:left="450"/>
      </w:pPr>
      <w:r>
        <w:t>-</w:t>
      </w:r>
      <w:r>
        <w:tab/>
        <w:t>Reviews: detailed review data for listings including unique id for each reviewer and detailed comments.</w:t>
      </w:r>
    </w:p>
    <w:p w14:paraId="4BDF9485" w14:textId="77777777" w:rsidR="00F22A45" w:rsidRDefault="00F22A45" w:rsidP="00F22A45">
      <w:pPr>
        <w:ind w:left="450"/>
      </w:pPr>
      <w:r>
        <w:t>-</w:t>
      </w:r>
      <w:r>
        <w:tab/>
        <w:t>Listings-Summary: summary information and metrics for listings (good for visualisations).</w:t>
      </w:r>
    </w:p>
    <w:p w14:paraId="5B518DE1" w14:textId="77777777" w:rsidR="00F22A45" w:rsidRDefault="00F22A45" w:rsidP="00F22A45">
      <w:pPr>
        <w:ind w:left="450"/>
      </w:pPr>
      <w:r>
        <w:t>-</w:t>
      </w:r>
      <w:r>
        <w:tab/>
        <w:t>Reviews-Summary: summary Review data and Listing ID (to facilitate time-based analytics and visualisations linked to a listing).</w:t>
      </w:r>
    </w:p>
    <w:p w14:paraId="62BCC93A" w14:textId="77777777" w:rsidR="00F22A45" w:rsidRDefault="00F22A45" w:rsidP="00F22A45">
      <w:pPr>
        <w:ind w:left="450"/>
      </w:pPr>
      <w:r>
        <w:t>-</w:t>
      </w:r>
      <w:r>
        <w:tab/>
        <w:t>Neighbourhoods: neighbourhood list for geo filter. Sourced from city or open-source GIS files.</w:t>
      </w:r>
    </w:p>
    <w:p w14:paraId="7F80A3C3" w14:textId="77777777" w:rsidR="00F22A45" w:rsidRDefault="00F22A45" w:rsidP="00F22A45">
      <w:pPr>
        <w:ind w:left="450"/>
      </w:pPr>
      <w:r>
        <w:t xml:space="preserve">Data input: users interact with the tool through a graphical user interface to select time periods, property type, property name, suburbs, cleanliness, price, and keyword for </w:t>
      </w:r>
      <w:proofErr w:type="gramStart"/>
      <w:r>
        <w:t>analysis</w:t>
      </w:r>
      <w:proofErr w:type="gramEnd"/>
    </w:p>
    <w:p w14:paraId="05176D0D" w14:textId="77777777" w:rsidR="00F22A45" w:rsidRDefault="00F22A45" w:rsidP="00F22A45">
      <w:pPr>
        <w:ind w:left="450"/>
      </w:pPr>
      <w:r>
        <w:t>Data output: The tool will provide chart depicting the distribution of property prices and summaries based on user selections.</w:t>
      </w:r>
    </w:p>
    <w:p w14:paraId="6EBF2CEA" w14:textId="77777777" w:rsidR="00F22A45" w:rsidRDefault="00F22A45" w:rsidP="00F22A45">
      <w:pPr>
        <w:ind w:left="450"/>
      </w:pPr>
      <w:r>
        <w:t>The tool solves sever problems:</w:t>
      </w:r>
    </w:p>
    <w:p w14:paraId="372AF8C1" w14:textId="77777777" w:rsidR="00F22A45" w:rsidRDefault="00F22A45" w:rsidP="00F22A45">
      <w:pPr>
        <w:ind w:left="450"/>
      </w:pPr>
      <w:r>
        <w:t>-</w:t>
      </w:r>
      <w:r>
        <w:tab/>
        <w:t>It helps users understand the Sydney Airbnb market, including pricing trends, listing details, and cleanliness-related insights.</w:t>
      </w:r>
    </w:p>
    <w:p w14:paraId="519CB3FD" w14:textId="0695E5C0" w:rsidR="00662952" w:rsidRPr="00662952" w:rsidRDefault="00F22A45" w:rsidP="00F22A45">
      <w:pPr>
        <w:ind w:left="450"/>
      </w:pPr>
      <w:r>
        <w:t>-</w:t>
      </w:r>
      <w:r>
        <w:tab/>
        <w:t>Hosts can optimize their listings, and travellers can make informed choices.</w:t>
      </w:r>
    </w:p>
    <w:p w14:paraId="412391C6" w14:textId="77777777" w:rsidR="00473473" w:rsidRDefault="00473473" w:rsidP="00473473">
      <w:pPr>
        <w:pStyle w:val="Heading2"/>
        <w:numPr>
          <w:ilvl w:val="1"/>
          <w:numId w:val="2"/>
        </w:numPr>
      </w:pPr>
      <w:bookmarkStart w:id="2" w:name="_Toc144603815"/>
      <w:r>
        <w:t>System Overview</w:t>
      </w:r>
      <w:bookmarkEnd w:id="2"/>
    </w:p>
    <w:p w14:paraId="2972784F" w14:textId="77777777" w:rsidR="00F22A45" w:rsidRDefault="00F22A45" w:rsidP="00F22A45">
      <w:pPr>
        <w:ind w:left="450"/>
      </w:pPr>
      <w:r>
        <w:t>The system will cover these features:</w:t>
      </w:r>
    </w:p>
    <w:p w14:paraId="277E36A2" w14:textId="77777777" w:rsidR="00F22A45" w:rsidRDefault="00F22A45" w:rsidP="00F22A45">
      <w:pPr>
        <w:ind w:left="450"/>
      </w:pPr>
      <w:r>
        <w:t>-</w:t>
      </w:r>
      <w:r>
        <w:tab/>
        <w:t>Data reporting: report the information of all listings in a specified suburb. This includes listing details such as property name, room types, price, review, etc.</w:t>
      </w:r>
    </w:p>
    <w:p w14:paraId="3002A6B7" w14:textId="77777777" w:rsidR="00F22A45" w:rsidRDefault="00F22A45" w:rsidP="00F22A45">
      <w:pPr>
        <w:ind w:left="450"/>
      </w:pPr>
      <w:r>
        <w:t>-</w:t>
      </w:r>
      <w:r>
        <w:tab/>
        <w:t>Keyword-based search: retrieve all records that contains a keyword (users entered). This feature enables users to find listings that match their preference.</w:t>
      </w:r>
    </w:p>
    <w:p w14:paraId="70C2875B" w14:textId="77777777" w:rsidR="00F22A45" w:rsidRDefault="00F22A45" w:rsidP="00F22A45">
      <w:pPr>
        <w:ind w:left="450"/>
      </w:pPr>
      <w:r>
        <w:t>-</w:t>
      </w:r>
      <w:r>
        <w:tab/>
        <w:t>Price distribution chart: produce a chart to show the distribution of price of properties</w:t>
      </w:r>
    </w:p>
    <w:p w14:paraId="71CF95D5" w14:textId="77777777" w:rsidR="00F22A45" w:rsidRDefault="00F22A45" w:rsidP="00F22A45">
      <w:pPr>
        <w:ind w:left="450"/>
      </w:pPr>
      <w:r>
        <w:t>-</w:t>
      </w:r>
      <w:r>
        <w:tab/>
        <w:t xml:space="preserve"> Cleanliness analysis:  analysing how many customers commented on factors related to cleanliness.</w:t>
      </w:r>
    </w:p>
    <w:p w14:paraId="3F226943" w14:textId="43B3FC3F" w:rsidR="00473473" w:rsidRPr="00473473" w:rsidRDefault="00F22A45" w:rsidP="00F22A45">
      <w:pPr>
        <w:ind w:left="450"/>
      </w:pPr>
      <w:r>
        <w:t>-</w:t>
      </w:r>
      <w:r>
        <w:tab/>
        <w:t>Time analysis: perform an innovation analysis, exploring booking trends over time</w:t>
      </w:r>
    </w:p>
    <w:p w14:paraId="087A31AC" w14:textId="63A56320" w:rsidR="00473473" w:rsidRDefault="00473473" w:rsidP="00473473">
      <w:pPr>
        <w:pStyle w:val="Heading2"/>
        <w:numPr>
          <w:ilvl w:val="1"/>
          <w:numId w:val="2"/>
        </w:numPr>
      </w:pPr>
      <w:bookmarkStart w:id="3" w:name="_Toc144603816"/>
      <w:r>
        <w:lastRenderedPageBreak/>
        <w:t>Potential Benefits</w:t>
      </w:r>
      <w:bookmarkEnd w:id="3"/>
    </w:p>
    <w:p w14:paraId="1D53154B" w14:textId="77777777" w:rsidR="00F22A45" w:rsidRDefault="00F22A45" w:rsidP="00F22A45">
      <w:pPr>
        <w:ind w:left="432"/>
      </w:pPr>
      <w:r w:rsidRPr="00F22A45">
        <w:rPr>
          <w:b/>
          <w:bCs/>
        </w:rPr>
        <w:t>Suburb analysis</w:t>
      </w:r>
      <w:r>
        <w:t xml:space="preserve">: </w:t>
      </w:r>
    </w:p>
    <w:p w14:paraId="6044BAE5" w14:textId="0B3C7518" w:rsidR="00F22A45" w:rsidRDefault="00F22A45" w:rsidP="00F22A45">
      <w:pPr>
        <w:ind w:left="432"/>
      </w:pPr>
      <w:r>
        <w:t>The geographical visualization of listing density across different suburbs helps users identify high-demand areas for the homestays, which is beneficial for travellers to seek convenient locations.</w:t>
      </w:r>
    </w:p>
    <w:p w14:paraId="78AD071B" w14:textId="77777777" w:rsidR="00F22A45" w:rsidRDefault="00F22A45" w:rsidP="00F22A45">
      <w:pPr>
        <w:ind w:left="432"/>
      </w:pPr>
      <w:r w:rsidRPr="00F22A45">
        <w:rPr>
          <w:b/>
          <w:bCs/>
        </w:rPr>
        <w:t>Price distribution chart</w:t>
      </w:r>
      <w:r>
        <w:t xml:space="preserve">: </w:t>
      </w:r>
    </w:p>
    <w:p w14:paraId="47C2C619" w14:textId="12B303FF" w:rsidR="00F22A45" w:rsidRDefault="00F22A45" w:rsidP="00F22A45">
      <w:pPr>
        <w:ind w:left="432"/>
      </w:pPr>
      <w:r>
        <w:t>Property owners can optimize their revenue by looking at price distribution chart, helping them increase their revenue.</w:t>
      </w:r>
    </w:p>
    <w:p w14:paraId="2B20ED0C" w14:textId="77777777" w:rsidR="00F22A45" w:rsidRDefault="00F22A45" w:rsidP="00F22A45">
      <w:pPr>
        <w:ind w:left="432"/>
      </w:pPr>
      <w:r w:rsidRPr="00F22A45">
        <w:rPr>
          <w:b/>
          <w:bCs/>
        </w:rPr>
        <w:t>Cleanliness analysis</w:t>
      </w:r>
      <w:r>
        <w:t xml:space="preserve">: </w:t>
      </w:r>
    </w:p>
    <w:p w14:paraId="7D178F08" w14:textId="19F503AD" w:rsidR="00F22A45" w:rsidRPr="00F22A45" w:rsidRDefault="00F22A45" w:rsidP="00F22A45">
      <w:pPr>
        <w:ind w:left="432"/>
      </w:pPr>
      <w:r>
        <w:t xml:space="preserve">By analysing the cleanliness, property managers can align their homestay to meet their customer requirements, increasing the </w:t>
      </w:r>
      <w:proofErr w:type="gramStart"/>
      <w:r>
        <w:t>reputation</w:t>
      </w:r>
      <w:proofErr w:type="gramEnd"/>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Heading1"/>
        <w:numPr>
          <w:ilvl w:val="0"/>
          <w:numId w:val="2"/>
        </w:numPr>
      </w:pPr>
      <w:bookmarkStart w:id="4" w:name="_Toc144603817"/>
      <w:r>
        <w:lastRenderedPageBreak/>
        <w:t>Requirements</w:t>
      </w:r>
      <w:bookmarkEnd w:id="4"/>
    </w:p>
    <w:p w14:paraId="298063C5" w14:textId="30F244E6" w:rsidR="00662952" w:rsidRDefault="00662952" w:rsidP="00662952">
      <w:pPr>
        <w:pStyle w:val="Heading2"/>
        <w:numPr>
          <w:ilvl w:val="1"/>
          <w:numId w:val="2"/>
        </w:numPr>
      </w:pPr>
      <w:bookmarkStart w:id="5" w:name="_Toc144603818"/>
      <w:r>
        <w:t>User Requirements</w:t>
      </w:r>
      <w:bookmarkEnd w:id="5"/>
    </w:p>
    <w:p w14:paraId="262C9ABD" w14:textId="50324295" w:rsidR="00844665" w:rsidRDefault="00844665" w:rsidP="00662952">
      <w:r>
        <w:t>The program will enable users to do:</w:t>
      </w:r>
    </w:p>
    <w:p w14:paraId="1DF5A213" w14:textId="21B19DF4" w:rsidR="002E6C95" w:rsidRDefault="002E6C95" w:rsidP="002E6C95">
      <w:pPr>
        <w:pStyle w:val="ListParagraph"/>
        <w:numPr>
          <w:ilvl w:val="0"/>
          <w:numId w:val="25"/>
        </w:numPr>
      </w:pPr>
      <w:r>
        <w:t xml:space="preserve">View listings in a specified suburb: </w:t>
      </w:r>
    </w:p>
    <w:p w14:paraId="460D9340" w14:textId="5EBC5C77" w:rsidR="000062B8" w:rsidRDefault="002E6C95" w:rsidP="000062B8">
      <w:pPr>
        <w:pStyle w:val="ListParagraph"/>
      </w:pPr>
      <w:bookmarkStart w:id="6" w:name="_Hlk144544648"/>
      <w:r>
        <w:t xml:space="preserve">When user access the application, </w:t>
      </w:r>
      <w:r w:rsidR="000062B8">
        <w:t xml:space="preserve">they </w:t>
      </w:r>
      <w:r w:rsidR="000062B8" w:rsidRPr="000062B8">
        <w:t>use search bar to input their preferred suburb</w:t>
      </w:r>
      <w:r w:rsidR="000062B8">
        <w:t xml:space="preserve"> and </w:t>
      </w:r>
      <w:r w:rsidR="000062B8" w:rsidRPr="000062B8">
        <w:t>enter the date range they want to look at in the form DD/MM/YYYY to DD/MM/YYYY</w:t>
      </w:r>
      <w:bookmarkEnd w:id="6"/>
      <w:r w:rsidR="000062B8">
        <w:t>. Once they clicked the button ‘Search’, system then processes user’s request and retrieve listings based on their chosen time.</w:t>
      </w:r>
    </w:p>
    <w:p w14:paraId="1F02EF60" w14:textId="5DA942AD" w:rsidR="00CE6437" w:rsidRDefault="00844665" w:rsidP="00CE6437">
      <w:pPr>
        <w:pStyle w:val="ListParagraph"/>
        <w:numPr>
          <w:ilvl w:val="0"/>
          <w:numId w:val="25"/>
        </w:numPr>
      </w:pPr>
      <w:r>
        <w:t>Price distribution chart:</w:t>
      </w:r>
    </w:p>
    <w:p w14:paraId="34815412" w14:textId="6C27341A" w:rsidR="000062B8" w:rsidRDefault="00CE6437" w:rsidP="000062B8">
      <w:pPr>
        <w:pStyle w:val="ListParagraph"/>
      </w:pPr>
      <w:r>
        <w:t>Users c</w:t>
      </w:r>
      <w:r w:rsidR="000062B8">
        <w:t>lick on the “Price distribution char</w:t>
      </w:r>
      <w:r w:rsidR="0061575D">
        <w:t>t”</w:t>
      </w:r>
      <w:r>
        <w:t xml:space="preserve"> and it will open a new window which d</w:t>
      </w:r>
      <w:r w:rsidRPr="00CE6437">
        <w:t>isplays a visual diagram of the price range for all previously selected filters by user</w:t>
      </w:r>
      <w:r w:rsidR="00201F4B">
        <w:t>.</w:t>
      </w:r>
    </w:p>
    <w:p w14:paraId="4230AAE5" w14:textId="6B2477C4" w:rsidR="0061575D" w:rsidRDefault="0061575D" w:rsidP="0061575D">
      <w:pPr>
        <w:pStyle w:val="ListParagraph"/>
        <w:numPr>
          <w:ilvl w:val="0"/>
          <w:numId w:val="25"/>
        </w:numPr>
      </w:pPr>
      <w:r>
        <w:t>Keyword-based search</w:t>
      </w:r>
      <w:r w:rsidR="00285D4E">
        <w:t>:</w:t>
      </w:r>
    </w:p>
    <w:p w14:paraId="21357DBA" w14:textId="7EC28A52" w:rsidR="00CE6437" w:rsidRDefault="00CE6437" w:rsidP="00CE6437">
      <w:pPr>
        <w:pStyle w:val="ListParagraph"/>
      </w:pPr>
      <w:bookmarkStart w:id="7" w:name="_Hlk144545890"/>
      <w:r>
        <w:t>Users click on the “Keyword search” and it will open a new window, then u</w:t>
      </w:r>
      <w:r w:rsidRPr="00CE6437">
        <w:t>sers can search</w:t>
      </w:r>
      <w:bookmarkEnd w:id="7"/>
      <w:r w:rsidRPr="00CE6437">
        <w:t xml:space="preserve"> for specific terms</w:t>
      </w:r>
      <w:r>
        <w:t xml:space="preserve">. </w:t>
      </w:r>
      <w:r w:rsidRPr="00CE6437">
        <w:t>Once selected, user clicks “Go” button which displays data filtered by their keyword choice</w:t>
      </w:r>
      <w:r>
        <w:t>.</w:t>
      </w:r>
    </w:p>
    <w:p w14:paraId="61A46C68" w14:textId="729D9416" w:rsidR="0061575D" w:rsidRDefault="009235B6" w:rsidP="00CE6437">
      <w:pPr>
        <w:pStyle w:val="ListParagraph"/>
        <w:numPr>
          <w:ilvl w:val="0"/>
          <w:numId w:val="25"/>
        </w:numPr>
      </w:pPr>
      <w:r>
        <w:t>Analysing the cleanliness</w:t>
      </w:r>
    </w:p>
    <w:p w14:paraId="73D35185" w14:textId="58866D5A" w:rsidR="009235B6" w:rsidRDefault="009235B6" w:rsidP="009235B6">
      <w:pPr>
        <w:pStyle w:val="ListParagraph"/>
      </w:pPr>
      <w:r w:rsidRPr="009235B6">
        <w:t xml:space="preserve">Users click on the “Keyword search” and it will open a new window, then users can </w:t>
      </w:r>
      <w:r>
        <w:t xml:space="preserve">use predefined keyword. Once selected, </w:t>
      </w:r>
      <w:r w:rsidRPr="009235B6">
        <w:t>the dataset will display all listings that contain the following words</w:t>
      </w:r>
      <w:r>
        <w:t xml:space="preserve"> related to their choice.</w:t>
      </w:r>
    </w:p>
    <w:p w14:paraId="32A1942B" w14:textId="75304F24" w:rsidR="009235B6" w:rsidRDefault="00201F4B" w:rsidP="00201F4B">
      <w:pPr>
        <w:pStyle w:val="ListParagraph"/>
        <w:numPr>
          <w:ilvl w:val="0"/>
          <w:numId w:val="25"/>
        </w:numPr>
      </w:pPr>
      <w:r>
        <w:t>Filter and sorting:</w:t>
      </w:r>
    </w:p>
    <w:p w14:paraId="38978ED5" w14:textId="67D93B15" w:rsidR="00201F4B" w:rsidRDefault="00201F4B" w:rsidP="00201F4B">
      <w:pPr>
        <w:pStyle w:val="ListParagraph"/>
      </w:pPr>
      <w:r>
        <w:t xml:space="preserve">When users retrieve listings based on their choice, </w:t>
      </w:r>
      <w:r w:rsidRPr="00201F4B">
        <w:t>sidebar accommodates filtering options for result refinement</w:t>
      </w:r>
      <w:r>
        <w:t xml:space="preserve">, including price range, rating, property type, room type. </w:t>
      </w:r>
      <w:r w:rsidRPr="00201F4B">
        <w:t>Once entered, user will click on the “Apply” button and the dataset will be updated.</w:t>
      </w:r>
    </w:p>
    <w:p w14:paraId="316434CB" w14:textId="7272D0EF" w:rsidR="00AE0DC1" w:rsidRDefault="00547A3F" w:rsidP="00E12098">
      <w:pPr>
        <w:pStyle w:val="Heading2"/>
        <w:numPr>
          <w:ilvl w:val="1"/>
          <w:numId w:val="2"/>
        </w:numPr>
      </w:pPr>
      <w:bookmarkStart w:id="8" w:name="_Toc144603819"/>
      <w:r>
        <w:t xml:space="preserve">Software </w:t>
      </w:r>
      <w:r w:rsidR="00A97E28">
        <w:t>Requirements</w:t>
      </w:r>
      <w:bookmarkEnd w:id="8"/>
    </w:p>
    <w:p w14:paraId="7CD96D66" w14:textId="37E1BA71" w:rsidR="00E12098" w:rsidRDefault="00E12098" w:rsidP="00E12098">
      <w:pPr>
        <w:pStyle w:val="ListParagraph"/>
        <w:numPr>
          <w:ilvl w:val="0"/>
          <w:numId w:val="30"/>
        </w:numPr>
      </w:pPr>
      <w:r>
        <w:t>The system shall retrieve and store the Airbnb dataset, including Listings, Calendar, Reviews, Listings-Summary, Reviews-Summary, and Neighbourhoods.</w:t>
      </w:r>
    </w:p>
    <w:p w14:paraId="084BF4E6" w14:textId="3CB87DF5" w:rsidR="00E12098" w:rsidRDefault="00E12098" w:rsidP="00E12098">
      <w:pPr>
        <w:pStyle w:val="ListParagraph"/>
        <w:numPr>
          <w:ilvl w:val="0"/>
          <w:numId w:val="30"/>
        </w:numPr>
      </w:pPr>
      <w:r>
        <w:t>The dataset shall be updated monthly to ensure access to the latest data.</w:t>
      </w:r>
    </w:p>
    <w:p w14:paraId="65AC0504" w14:textId="2148F471" w:rsidR="008E0431" w:rsidRDefault="008E0431" w:rsidP="00E12098">
      <w:pPr>
        <w:pStyle w:val="ListParagraph"/>
        <w:numPr>
          <w:ilvl w:val="0"/>
          <w:numId w:val="30"/>
        </w:numPr>
      </w:pPr>
      <w:r w:rsidRPr="008E0431">
        <w:t>Users shall have the option to select a specific time period (e.g., month or year) for data analysis</w:t>
      </w:r>
      <w:r>
        <w:t>.</w:t>
      </w:r>
    </w:p>
    <w:p w14:paraId="6958ECCD" w14:textId="0DE110AF" w:rsidR="008E0431" w:rsidRDefault="008E0431" w:rsidP="00E12098">
      <w:pPr>
        <w:pStyle w:val="ListParagraph"/>
        <w:numPr>
          <w:ilvl w:val="0"/>
          <w:numId w:val="30"/>
        </w:numPr>
      </w:pPr>
      <w:r w:rsidRPr="008E0431">
        <w:t>Users shall be able to input the name of a suburb in Sydney to narrow down data analysis to a specific area.</w:t>
      </w:r>
    </w:p>
    <w:p w14:paraId="407B8FA6" w14:textId="4BBC941D" w:rsidR="008E0431" w:rsidRDefault="008E0431" w:rsidP="00E12098">
      <w:pPr>
        <w:pStyle w:val="ListParagraph"/>
        <w:numPr>
          <w:ilvl w:val="0"/>
          <w:numId w:val="30"/>
        </w:numPr>
      </w:pPr>
      <w:r w:rsidRPr="008E0431">
        <w:t>Users shall be able to generate a price distribution chart for the selected time period, illustrating the distribution of property prices.</w:t>
      </w:r>
    </w:p>
    <w:p w14:paraId="1CC6B3C5" w14:textId="085E53E4" w:rsidR="008E0431" w:rsidRDefault="008E0431" w:rsidP="00E12098">
      <w:pPr>
        <w:pStyle w:val="ListParagraph"/>
        <w:numPr>
          <w:ilvl w:val="0"/>
          <w:numId w:val="30"/>
        </w:numPr>
      </w:pPr>
      <w:r w:rsidRPr="008E0431">
        <w:t>Users shall have the ability to perform keyword searches (e.g., "pool" or "pet-friendly") to filter listings based on amenities and features.</w:t>
      </w:r>
    </w:p>
    <w:p w14:paraId="112A415E" w14:textId="1CF4F3D5" w:rsidR="008E0431" w:rsidRDefault="008E0431" w:rsidP="00E12098">
      <w:pPr>
        <w:pStyle w:val="ListParagraph"/>
        <w:numPr>
          <w:ilvl w:val="0"/>
          <w:numId w:val="30"/>
        </w:numPr>
      </w:pPr>
      <w:r w:rsidRPr="008E0431">
        <w:t xml:space="preserve">The system shall provide a tool for users to </w:t>
      </w:r>
      <w:r w:rsidR="002406EC" w:rsidRPr="008E0431">
        <w:t>analyse</w:t>
      </w:r>
      <w:r w:rsidRPr="008E0431">
        <w:t xml:space="preserve"> cleanliness-related keywords in customer reviews.</w:t>
      </w:r>
    </w:p>
    <w:p w14:paraId="45A5960E" w14:textId="77777777" w:rsidR="008E0431" w:rsidRDefault="008E0431" w:rsidP="008E0431">
      <w:pPr>
        <w:pStyle w:val="ListParagraph"/>
        <w:numPr>
          <w:ilvl w:val="0"/>
          <w:numId w:val="30"/>
        </w:numPr>
      </w:pPr>
      <w:r>
        <w:t>The system shall provide users with the ability to explore detailed information about Airbnb listings within the specified suburb and time period.</w:t>
      </w:r>
    </w:p>
    <w:p w14:paraId="27A92FF0" w14:textId="7C7A750B" w:rsidR="008E0431" w:rsidRDefault="008E0431" w:rsidP="008E0431">
      <w:pPr>
        <w:pStyle w:val="ListParagraph"/>
        <w:numPr>
          <w:ilvl w:val="0"/>
          <w:numId w:val="30"/>
        </w:numPr>
      </w:pPr>
      <w:r>
        <w:t>Users shall have the option to filter listings based on various criteria, such as price range, number of bedrooms, or property type.</w:t>
      </w:r>
    </w:p>
    <w:p w14:paraId="329B99CA" w14:textId="6CFE34ED" w:rsidR="007246ED" w:rsidRPr="00E12098" w:rsidRDefault="007246ED" w:rsidP="008E0431">
      <w:pPr>
        <w:pStyle w:val="ListParagraph"/>
        <w:numPr>
          <w:ilvl w:val="0"/>
          <w:numId w:val="30"/>
        </w:numPr>
      </w:pPr>
      <w:r>
        <w:t xml:space="preserve">The system </w:t>
      </w:r>
      <w:r w:rsidRPr="007246ED">
        <w:t>shall calculate the number of customers who commented on cleanliness</w:t>
      </w:r>
      <w:r>
        <w:t>.</w:t>
      </w:r>
    </w:p>
    <w:p w14:paraId="3EE373C0" w14:textId="182B9F29" w:rsidR="00210AC0" w:rsidRDefault="00662952" w:rsidP="00210AC0">
      <w:pPr>
        <w:pStyle w:val="Heading2"/>
        <w:numPr>
          <w:ilvl w:val="1"/>
          <w:numId w:val="2"/>
        </w:numPr>
      </w:pPr>
      <w:bookmarkStart w:id="9" w:name="_Toc144603820"/>
      <w:r>
        <w:lastRenderedPageBreak/>
        <w:t>Use Cases</w:t>
      </w:r>
      <w:r w:rsidR="00EA682D">
        <w:t xml:space="preserve"> &amp; Use Case Diagrams</w:t>
      </w:r>
      <w:bookmarkEnd w:id="9"/>
    </w:p>
    <w:p w14:paraId="13757F06" w14:textId="5DE3C931" w:rsidR="00504003" w:rsidRPr="00504003" w:rsidRDefault="00504003" w:rsidP="00504003">
      <w:r w:rsidRPr="00504003">
        <w:rPr>
          <w:noProof/>
        </w:rPr>
        <w:drawing>
          <wp:inline distT="0" distB="0" distL="0" distR="0" wp14:anchorId="06AA561D" wp14:editId="4FB64CEF">
            <wp:extent cx="5730737" cy="4618120"/>
            <wp:effectExtent l="0" t="0" r="3810" b="0"/>
            <wp:docPr id="429912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912094" name=""/>
                    <pic:cNvPicPr/>
                  </pic:nvPicPr>
                  <pic:blipFill>
                    <a:blip r:embed="rId6"/>
                    <a:stretch>
                      <a:fillRect/>
                    </a:stretch>
                  </pic:blipFill>
                  <pic:spPr>
                    <a:xfrm>
                      <a:off x="0" y="0"/>
                      <a:ext cx="5730737" cy="4618120"/>
                    </a:xfrm>
                    <a:prstGeom prst="rect">
                      <a:avLst/>
                    </a:prstGeom>
                  </pic:spPr>
                </pic:pic>
              </a:graphicData>
            </a:graphic>
          </wp:inline>
        </w:drawing>
      </w:r>
    </w:p>
    <w:tbl>
      <w:tblPr>
        <w:tblStyle w:val="TableGrid"/>
        <w:tblW w:w="0" w:type="auto"/>
        <w:tblLook w:val="04A0" w:firstRow="1" w:lastRow="0" w:firstColumn="1" w:lastColumn="0" w:noHBand="0" w:noVBand="1"/>
      </w:tblPr>
      <w:tblGrid>
        <w:gridCol w:w="2387"/>
        <w:gridCol w:w="5938"/>
      </w:tblGrid>
      <w:tr w:rsidR="00210AC0" w14:paraId="5F5A2392" w14:textId="77777777" w:rsidTr="00A46FFD">
        <w:trPr>
          <w:trHeight w:val="646"/>
        </w:trPr>
        <w:tc>
          <w:tcPr>
            <w:tcW w:w="2387" w:type="dxa"/>
          </w:tcPr>
          <w:p w14:paraId="36DC6311" w14:textId="77777777" w:rsidR="00210AC0" w:rsidRDefault="00210AC0" w:rsidP="00A46FFD">
            <w:r>
              <w:t>Use case ID</w:t>
            </w:r>
          </w:p>
        </w:tc>
        <w:tc>
          <w:tcPr>
            <w:tcW w:w="5938" w:type="dxa"/>
          </w:tcPr>
          <w:p w14:paraId="3FD1669B" w14:textId="77777777" w:rsidR="00210AC0" w:rsidRDefault="00210AC0" w:rsidP="00A46FFD">
            <w:r>
              <w:t>1</w:t>
            </w:r>
          </w:p>
        </w:tc>
      </w:tr>
      <w:tr w:rsidR="00210AC0" w14:paraId="49998A32" w14:textId="77777777" w:rsidTr="00210AC0">
        <w:trPr>
          <w:trHeight w:val="773"/>
        </w:trPr>
        <w:tc>
          <w:tcPr>
            <w:tcW w:w="2387" w:type="dxa"/>
          </w:tcPr>
          <w:p w14:paraId="20137B06" w14:textId="77777777" w:rsidR="00210AC0" w:rsidRDefault="00210AC0" w:rsidP="00A46FFD">
            <w:r>
              <w:t>Use Case Name</w:t>
            </w:r>
          </w:p>
        </w:tc>
        <w:tc>
          <w:tcPr>
            <w:tcW w:w="5938" w:type="dxa"/>
          </w:tcPr>
          <w:p w14:paraId="266346A2" w14:textId="7820A5A0" w:rsidR="00210AC0" w:rsidRDefault="00504003" w:rsidP="00A46FFD">
            <w:r>
              <w:t>Search specified suburb</w:t>
            </w:r>
          </w:p>
        </w:tc>
      </w:tr>
      <w:tr w:rsidR="00210AC0" w14:paraId="5FA780E4" w14:textId="77777777" w:rsidTr="00A46FFD">
        <w:trPr>
          <w:trHeight w:val="1145"/>
        </w:trPr>
        <w:tc>
          <w:tcPr>
            <w:tcW w:w="2387" w:type="dxa"/>
          </w:tcPr>
          <w:p w14:paraId="225775BC" w14:textId="77777777" w:rsidR="00210AC0" w:rsidRDefault="00210AC0" w:rsidP="00A46FFD">
            <w:r>
              <w:t>Actors</w:t>
            </w:r>
          </w:p>
        </w:tc>
        <w:tc>
          <w:tcPr>
            <w:tcW w:w="5938" w:type="dxa"/>
          </w:tcPr>
          <w:p w14:paraId="104C7169" w14:textId="340A59AF" w:rsidR="00210AC0" w:rsidRDefault="00504003" w:rsidP="00A46FFD">
            <w:r>
              <w:t>User</w:t>
            </w:r>
          </w:p>
        </w:tc>
      </w:tr>
      <w:tr w:rsidR="00210AC0" w14:paraId="74D9BE43" w14:textId="77777777" w:rsidTr="00A46FFD">
        <w:trPr>
          <w:trHeight w:val="1081"/>
        </w:trPr>
        <w:tc>
          <w:tcPr>
            <w:tcW w:w="2387" w:type="dxa"/>
          </w:tcPr>
          <w:p w14:paraId="38088A10" w14:textId="77777777" w:rsidR="00210AC0" w:rsidRDefault="00210AC0" w:rsidP="00A46FFD">
            <w:r>
              <w:t>Description</w:t>
            </w:r>
          </w:p>
        </w:tc>
        <w:tc>
          <w:tcPr>
            <w:tcW w:w="5938" w:type="dxa"/>
          </w:tcPr>
          <w:p w14:paraId="3AA55C7B" w14:textId="366658D6" w:rsidR="00210AC0" w:rsidRDefault="00504003" w:rsidP="00A46FFD">
            <w:r>
              <w:t>User should be able to view the specified suburb that they selected over the time</w:t>
            </w:r>
          </w:p>
        </w:tc>
      </w:tr>
      <w:tr w:rsidR="00210AC0" w14:paraId="72A92C93" w14:textId="77777777" w:rsidTr="00A46FFD">
        <w:trPr>
          <w:trHeight w:val="1145"/>
        </w:trPr>
        <w:tc>
          <w:tcPr>
            <w:tcW w:w="2387" w:type="dxa"/>
          </w:tcPr>
          <w:p w14:paraId="6064F98A" w14:textId="77777777" w:rsidR="00210AC0" w:rsidRDefault="00210AC0" w:rsidP="00A46FFD">
            <w:pPr>
              <w:tabs>
                <w:tab w:val="left" w:pos="1260"/>
              </w:tabs>
            </w:pPr>
            <w:r>
              <w:t>Flow of Events</w:t>
            </w:r>
          </w:p>
        </w:tc>
        <w:tc>
          <w:tcPr>
            <w:tcW w:w="5938" w:type="dxa"/>
          </w:tcPr>
          <w:p w14:paraId="21A74305" w14:textId="1B19F22E" w:rsidR="00210AC0" w:rsidRDefault="00504003" w:rsidP="00210AC0">
            <w:pPr>
              <w:pStyle w:val="ListParagraph"/>
              <w:numPr>
                <w:ilvl w:val="0"/>
                <w:numId w:val="24"/>
              </w:numPr>
            </w:pPr>
            <w:r>
              <w:t xml:space="preserve">User accesses the </w:t>
            </w:r>
            <w:proofErr w:type="gramStart"/>
            <w:r>
              <w:t>application</w:t>
            </w:r>
            <w:proofErr w:type="gramEnd"/>
          </w:p>
          <w:p w14:paraId="715076AF" w14:textId="4D6C901F" w:rsidR="00504003" w:rsidRDefault="00504003" w:rsidP="00210AC0">
            <w:pPr>
              <w:pStyle w:val="ListParagraph"/>
              <w:numPr>
                <w:ilvl w:val="0"/>
                <w:numId w:val="24"/>
              </w:numPr>
            </w:pPr>
            <w:r>
              <w:t xml:space="preserve">User </w:t>
            </w:r>
            <w:r w:rsidRPr="00504003">
              <w:t>input</w:t>
            </w:r>
            <w:r>
              <w:t>s</w:t>
            </w:r>
            <w:r w:rsidRPr="00504003">
              <w:t xml:space="preserve"> their preferred suburb and enter the date </w:t>
            </w:r>
            <w:proofErr w:type="gramStart"/>
            <w:r w:rsidRPr="00504003">
              <w:t>range</w:t>
            </w:r>
            <w:proofErr w:type="gramEnd"/>
          </w:p>
          <w:p w14:paraId="1CC5FDE0" w14:textId="589D4BE3" w:rsidR="00504003" w:rsidRDefault="00504003" w:rsidP="00210AC0">
            <w:pPr>
              <w:pStyle w:val="ListParagraph"/>
              <w:numPr>
                <w:ilvl w:val="0"/>
                <w:numId w:val="24"/>
              </w:numPr>
            </w:pPr>
            <w:r>
              <w:t>System shows the listings user entered</w:t>
            </w:r>
          </w:p>
        </w:tc>
      </w:tr>
      <w:tr w:rsidR="00210AC0" w14:paraId="09ECFD49" w14:textId="77777777" w:rsidTr="00A46FFD">
        <w:trPr>
          <w:trHeight w:val="1081"/>
        </w:trPr>
        <w:tc>
          <w:tcPr>
            <w:tcW w:w="2387" w:type="dxa"/>
          </w:tcPr>
          <w:p w14:paraId="5F1FF810" w14:textId="77777777" w:rsidR="00210AC0" w:rsidRDefault="00210AC0" w:rsidP="00A46FFD">
            <w:r>
              <w:t>Alternate Flow</w:t>
            </w:r>
          </w:p>
        </w:tc>
        <w:tc>
          <w:tcPr>
            <w:tcW w:w="5938" w:type="dxa"/>
          </w:tcPr>
          <w:p w14:paraId="687C76F8" w14:textId="77777777" w:rsidR="00210AC0" w:rsidRDefault="00210AC0" w:rsidP="00A46FFD">
            <w:r>
              <w:t xml:space="preserve">None </w:t>
            </w:r>
          </w:p>
        </w:tc>
      </w:tr>
      <w:tr w:rsidR="00504003" w14:paraId="1501D246" w14:textId="77777777" w:rsidTr="00504003">
        <w:trPr>
          <w:trHeight w:val="683"/>
        </w:trPr>
        <w:tc>
          <w:tcPr>
            <w:tcW w:w="2387" w:type="dxa"/>
          </w:tcPr>
          <w:p w14:paraId="61CA5655" w14:textId="77777777" w:rsidR="00504003" w:rsidRDefault="00504003" w:rsidP="00A46FFD">
            <w:r>
              <w:lastRenderedPageBreak/>
              <w:t>Use case ID</w:t>
            </w:r>
          </w:p>
        </w:tc>
        <w:tc>
          <w:tcPr>
            <w:tcW w:w="5938" w:type="dxa"/>
          </w:tcPr>
          <w:p w14:paraId="2A5EE19B" w14:textId="75E5102C" w:rsidR="00504003" w:rsidRDefault="00504003" w:rsidP="00A46FFD">
            <w:r>
              <w:t>2</w:t>
            </w:r>
          </w:p>
        </w:tc>
      </w:tr>
      <w:tr w:rsidR="00504003" w14:paraId="0666B464" w14:textId="77777777" w:rsidTr="00A46FFD">
        <w:trPr>
          <w:trHeight w:val="773"/>
        </w:trPr>
        <w:tc>
          <w:tcPr>
            <w:tcW w:w="2387" w:type="dxa"/>
          </w:tcPr>
          <w:p w14:paraId="01EC8E8A" w14:textId="77777777" w:rsidR="00504003" w:rsidRDefault="00504003" w:rsidP="00A46FFD">
            <w:r>
              <w:t>Use Case Name</w:t>
            </w:r>
          </w:p>
        </w:tc>
        <w:tc>
          <w:tcPr>
            <w:tcW w:w="5938" w:type="dxa"/>
          </w:tcPr>
          <w:p w14:paraId="6B250611" w14:textId="59A71A7A" w:rsidR="00504003" w:rsidRDefault="00504003" w:rsidP="00A46FFD">
            <w:r>
              <w:t>Keyword search</w:t>
            </w:r>
          </w:p>
        </w:tc>
      </w:tr>
      <w:tr w:rsidR="00504003" w14:paraId="185593B6" w14:textId="77777777" w:rsidTr="00504003">
        <w:trPr>
          <w:trHeight w:val="647"/>
        </w:trPr>
        <w:tc>
          <w:tcPr>
            <w:tcW w:w="2387" w:type="dxa"/>
          </w:tcPr>
          <w:p w14:paraId="2D230E43" w14:textId="77777777" w:rsidR="00504003" w:rsidRDefault="00504003" w:rsidP="00A46FFD">
            <w:r>
              <w:t>Actors</w:t>
            </w:r>
          </w:p>
        </w:tc>
        <w:tc>
          <w:tcPr>
            <w:tcW w:w="5938" w:type="dxa"/>
          </w:tcPr>
          <w:p w14:paraId="34E6E114" w14:textId="77777777" w:rsidR="00504003" w:rsidRDefault="00504003" w:rsidP="00A46FFD">
            <w:r>
              <w:t>User</w:t>
            </w:r>
          </w:p>
        </w:tc>
      </w:tr>
      <w:tr w:rsidR="00504003" w14:paraId="3FD53BA4" w14:textId="77777777" w:rsidTr="00504003">
        <w:trPr>
          <w:trHeight w:val="881"/>
        </w:trPr>
        <w:tc>
          <w:tcPr>
            <w:tcW w:w="2387" w:type="dxa"/>
          </w:tcPr>
          <w:p w14:paraId="26105F9F" w14:textId="77777777" w:rsidR="00504003" w:rsidRDefault="00504003" w:rsidP="00A46FFD">
            <w:r>
              <w:t>Description</w:t>
            </w:r>
          </w:p>
        </w:tc>
        <w:tc>
          <w:tcPr>
            <w:tcW w:w="5938" w:type="dxa"/>
          </w:tcPr>
          <w:p w14:paraId="5D311A92" w14:textId="3A3768C9" w:rsidR="00504003" w:rsidRDefault="00504003" w:rsidP="00A46FFD">
            <w:r>
              <w:t>User should be able to view the specified term that they search.</w:t>
            </w:r>
          </w:p>
        </w:tc>
      </w:tr>
      <w:tr w:rsidR="00504003" w14:paraId="37D80DA8" w14:textId="77777777" w:rsidTr="00A46FFD">
        <w:trPr>
          <w:trHeight w:val="1145"/>
        </w:trPr>
        <w:tc>
          <w:tcPr>
            <w:tcW w:w="2387" w:type="dxa"/>
          </w:tcPr>
          <w:p w14:paraId="725DCBEE" w14:textId="77777777" w:rsidR="00504003" w:rsidRDefault="00504003" w:rsidP="00A46FFD">
            <w:pPr>
              <w:tabs>
                <w:tab w:val="left" w:pos="1260"/>
              </w:tabs>
            </w:pPr>
            <w:r>
              <w:t>Flow of Events</w:t>
            </w:r>
          </w:p>
        </w:tc>
        <w:tc>
          <w:tcPr>
            <w:tcW w:w="5938" w:type="dxa"/>
          </w:tcPr>
          <w:p w14:paraId="136562FF" w14:textId="77777777" w:rsidR="00504003" w:rsidRDefault="00504003" w:rsidP="00504003">
            <w:pPr>
              <w:pStyle w:val="ListParagraph"/>
              <w:numPr>
                <w:ilvl w:val="0"/>
                <w:numId w:val="26"/>
              </w:numPr>
            </w:pPr>
            <w:proofErr w:type="gramStart"/>
            <w:r>
              <w:t>User</w:t>
            </w:r>
            <w:proofErr w:type="gramEnd"/>
            <w:r>
              <w:t xml:space="preserve"> access the application</w:t>
            </w:r>
          </w:p>
          <w:p w14:paraId="0EB5C458" w14:textId="6979D1DD" w:rsidR="00504003" w:rsidRDefault="00504003" w:rsidP="00504003">
            <w:pPr>
              <w:pStyle w:val="ListParagraph"/>
              <w:numPr>
                <w:ilvl w:val="0"/>
                <w:numId w:val="26"/>
              </w:numPr>
            </w:pPr>
            <w:r>
              <w:t>User enters the keyword</w:t>
            </w:r>
            <w:r w:rsidR="00151667">
              <w:t xml:space="preserve"> and click on ‘go’ </w:t>
            </w:r>
            <w:proofErr w:type="gramStart"/>
            <w:r w:rsidR="00151667">
              <w:t>button</w:t>
            </w:r>
            <w:proofErr w:type="gramEnd"/>
          </w:p>
          <w:p w14:paraId="019FD396" w14:textId="7D06F9C8" w:rsidR="00151667" w:rsidRDefault="00151667" w:rsidP="00504003">
            <w:pPr>
              <w:pStyle w:val="ListParagraph"/>
              <w:numPr>
                <w:ilvl w:val="0"/>
                <w:numId w:val="26"/>
              </w:numPr>
            </w:pPr>
            <w:r>
              <w:t xml:space="preserve">A new window will pop </w:t>
            </w:r>
            <w:proofErr w:type="gramStart"/>
            <w:r>
              <w:t>out</w:t>
            </w:r>
            <w:proofErr w:type="gramEnd"/>
          </w:p>
          <w:p w14:paraId="40D7F4D3" w14:textId="26D1357B" w:rsidR="00504003" w:rsidRDefault="00504003" w:rsidP="00504003">
            <w:pPr>
              <w:pStyle w:val="ListParagraph"/>
              <w:numPr>
                <w:ilvl w:val="0"/>
                <w:numId w:val="26"/>
              </w:numPr>
            </w:pPr>
            <w:r>
              <w:t>System displays the listings that user entered</w:t>
            </w:r>
          </w:p>
        </w:tc>
      </w:tr>
      <w:tr w:rsidR="00504003" w14:paraId="1A7C31FE" w14:textId="77777777" w:rsidTr="00504003">
        <w:trPr>
          <w:trHeight w:val="647"/>
        </w:trPr>
        <w:tc>
          <w:tcPr>
            <w:tcW w:w="2387" w:type="dxa"/>
          </w:tcPr>
          <w:p w14:paraId="7690B90C" w14:textId="77777777" w:rsidR="00504003" w:rsidRDefault="00504003" w:rsidP="00A46FFD">
            <w:r>
              <w:t>Alternate Flow</w:t>
            </w:r>
          </w:p>
        </w:tc>
        <w:tc>
          <w:tcPr>
            <w:tcW w:w="5938" w:type="dxa"/>
          </w:tcPr>
          <w:p w14:paraId="29180B74" w14:textId="77777777" w:rsidR="00504003" w:rsidRDefault="00504003" w:rsidP="00A46FFD">
            <w:r>
              <w:t xml:space="preserve">None </w:t>
            </w:r>
          </w:p>
        </w:tc>
      </w:tr>
    </w:tbl>
    <w:p w14:paraId="7F455855" w14:textId="77777777" w:rsidR="00662952" w:rsidRDefault="00662952" w:rsidP="00662952"/>
    <w:p w14:paraId="4AB7812A" w14:textId="77777777" w:rsidR="00FF469F" w:rsidRPr="00662952" w:rsidRDefault="00FF469F" w:rsidP="00662952"/>
    <w:tbl>
      <w:tblPr>
        <w:tblStyle w:val="TableGrid"/>
        <w:tblW w:w="0" w:type="auto"/>
        <w:tblLook w:val="04A0" w:firstRow="1" w:lastRow="0" w:firstColumn="1" w:lastColumn="0" w:noHBand="0" w:noVBand="1"/>
      </w:tblPr>
      <w:tblGrid>
        <w:gridCol w:w="2387"/>
        <w:gridCol w:w="5938"/>
      </w:tblGrid>
      <w:tr w:rsidR="00504003" w14:paraId="5C0F7B9A" w14:textId="77777777" w:rsidTr="00A46FFD">
        <w:trPr>
          <w:trHeight w:val="646"/>
        </w:trPr>
        <w:tc>
          <w:tcPr>
            <w:tcW w:w="2387" w:type="dxa"/>
          </w:tcPr>
          <w:p w14:paraId="12B45550" w14:textId="77777777" w:rsidR="00504003" w:rsidRDefault="00504003" w:rsidP="00A46FFD">
            <w:r>
              <w:t>Use case ID</w:t>
            </w:r>
          </w:p>
        </w:tc>
        <w:tc>
          <w:tcPr>
            <w:tcW w:w="5938" w:type="dxa"/>
          </w:tcPr>
          <w:p w14:paraId="2B399B81" w14:textId="08525C84" w:rsidR="00504003" w:rsidRDefault="00504003" w:rsidP="00A46FFD">
            <w:r>
              <w:t>3</w:t>
            </w:r>
          </w:p>
        </w:tc>
      </w:tr>
      <w:tr w:rsidR="00504003" w14:paraId="6BB28A70" w14:textId="77777777" w:rsidTr="00A46FFD">
        <w:trPr>
          <w:trHeight w:val="773"/>
        </w:trPr>
        <w:tc>
          <w:tcPr>
            <w:tcW w:w="2387" w:type="dxa"/>
          </w:tcPr>
          <w:p w14:paraId="5905B7AF" w14:textId="77777777" w:rsidR="00504003" w:rsidRDefault="00504003" w:rsidP="00A46FFD">
            <w:r>
              <w:t>Use Case Name</w:t>
            </w:r>
          </w:p>
        </w:tc>
        <w:tc>
          <w:tcPr>
            <w:tcW w:w="5938" w:type="dxa"/>
          </w:tcPr>
          <w:p w14:paraId="4B648E43" w14:textId="3CF4C575" w:rsidR="00504003" w:rsidRDefault="00151667" w:rsidP="00A46FFD">
            <w:r>
              <w:t>Price distribution chart</w:t>
            </w:r>
          </w:p>
        </w:tc>
      </w:tr>
      <w:tr w:rsidR="00504003" w14:paraId="07BA6A60" w14:textId="77777777" w:rsidTr="00504003">
        <w:trPr>
          <w:trHeight w:val="656"/>
        </w:trPr>
        <w:tc>
          <w:tcPr>
            <w:tcW w:w="2387" w:type="dxa"/>
          </w:tcPr>
          <w:p w14:paraId="3B75CC52" w14:textId="77777777" w:rsidR="00504003" w:rsidRDefault="00504003" w:rsidP="00A46FFD">
            <w:r>
              <w:t>Actors</w:t>
            </w:r>
          </w:p>
        </w:tc>
        <w:tc>
          <w:tcPr>
            <w:tcW w:w="5938" w:type="dxa"/>
          </w:tcPr>
          <w:p w14:paraId="312C3357" w14:textId="77777777" w:rsidR="00504003" w:rsidRDefault="00504003" w:rsidP="00A46FFD">
            <w:r>
              <w:t>User</w:t>
            </w:r>
          </w:p>
        </w:tc>
      </w:tr>
      <w:tr w:rsidR="00504003" w14:paraId="30A40FA0" w14:textId="77777777" w:rsidTr="00151667">
        <w:trPr>
          <w:trHeight w:val="791"/>
        </w:trPr>
        <w:tc>
          <w:tcPr>
            <w:tcW w:w="2387" w:type="dxa"/>
          </w:tcPr>
          <w:p w14:paraId="158F8938" w14:textId="77777777" w:rsidR="00504003" w:rsidRDefault="00504003" w:rsidP="00A46FFD">
            <w:r>
              <w:t>Description</w:t>
            </w:r>
          </w:p>
        </w:tc>
        <w:tc>
          <w:tcPr>
            <w:tcW w:w="5938" w:type="dxa"/>
          </w:tcPr>
          <w:p w14:paraId="3E8FE07E" w14:textId="37DC6AE7" w:rsidR="00504003" w:rsidRDefault="00504003" w:rsidP="00A46FFD">
            <w:r>
              <w:t xml:space="preserve">User should be able to </w:t>
            </w:r>
            <w:r w:rsidR="00151667">
              <w:t>create</w:t>
            </w:r>
            <w:r>
              <w:t xml:space="preserve"> </w:t>
            </w:r>
            <w:r w:rsidR="00151667">
              <w:t>the price distribution chart from the previous research</w:t>
            </w:r>
          </w:p>
        </w:tc>
      </w:tr>
      <w:tr w:rsidR="00504003" w14:paraId="4B5D0052" w14:textId="77777777" w:rsidTr="00151667">
        <w:trPr>
          <w:trHeight w:val="1583"/>
        </w:trPr>
        <w:tc>
          <w:tcPr>
            <w:tcW w:w="2387" w:type="dxa"/>
          </w:tcPr>
          <w:p w14:paraId="20F83C67" w14:textId="77777777" w:rsidR="00504003" w:rsidRDefault="00504003" w:rsidP="00A46FFD">
            <w:pPr>
              <w:tabs>
                <w:tab w:val="left" w:pos="1260"/>
              </w:tabs>
            </w:pPr>
            <w:r>
              <w:t>Flow of Events</w:t>
            </w:r>
          </w:p>
        </w:tc>
        <w:tc>
          <w:tcPr>
            <w:tcW w:w="5938" w:type="dxa"/>
          </w:tcPr>
          <w:p w14:paraId="61E5960E" w14:textId="7A6213E4" w:rsidR="00282D21" w:rsidRDefault="00282D21" w:rsidP="00504003">
            <w:pPr>
              <w:pStyle w:val="ListParagraph"/>
              <w:numPr>
                <w:ilvl w:val="0"/>
                <w:numId w:val="27"/>
              </w:numPr>
            </w:pPr>
            <w:proofErr w:type="gramStart"/>
            <w:r>
              <w:t>User</w:t>
            </w:r>
            <w:proofErr w:type="gramEnd"/>
            <w:r>
              <w:t xml:space="preserve"> use their previous information search.</w:t>
            </w:r>
          </w:p>
          <w:p w14:paraId="6048D0F6" w14:textId="5CF29907" w:rsidR="00504003" w:rsidRDefault="00504003" w:rsidP="00504003">
            <w:pPr>
              <w:pStyle w:val="ListParagraph"/>
              <w:numPr>
                <w:ilvl w:val="0"/>
                <w:numId w:val="27"/>
              </w:numPr>
            </w:pPr>
            <w:r>
              <w:t>User click</w:t>
            </w:r>
            <w:r w:rsidR="00282D21">
              <w:t>s</w:t>
            </w:r>
            <w:r>
              <w:t xml:space="preserve"> on the “Distribution chart” </w:t>
            </w:r>
            <w:proofErr w:type="gramStart"/>
            <w:r>
              <w:t>button</w:t>
            </w:r>
            <w:proofErr w:type="gramEnd"/>
          </w:p>
          <w:p w14:paraId="0D8C2A1A" w14:textId="12EBFA10" w:rsidR="00504003" w:rsidRDefault="00504003" w:rsidP="00504003">
            <w:pPr>
              <w:pStyle w:val="ListParagraph"/>
              <w:numPr>
                <w:ilvl w:val="0"/>
                <w:numId w:val="27"/>
              </w:numPr>
            </w:pPr>
            <w:r>
              <w:t>System produce</w:t>
            </w:r>
            <w:r w:rsidR="00282D21">
              <w:t>s</w:t>
            </w:r>
            <w:r>
              <w:t xml:space="preserve"> the price distribution </w:t>
            </w:r>
            <w:proofErr w:type="gramStart"/>
            <w:r>
              <w:t>chart</w:t>
            </w:r>
            <w:proofErr w:type="gramEnd"/>
          </w:p>
          <w:p w14:paraId="79E944F0" w14:textId="6CAA9AF1" w:rsidR="00151667" w:rsidRDefault="00151667" w:rsidP="00504003">
            <w:pPr>
              <w:pStyle w:val="ListParagraph"/>
              <w:numPr>
                <w:ilvl w:val="0"/>
                <w:numId w:val="27"/>
              </w:numPr>
            </w:pPr>
            <w:r>
              <w:t xml:space="preserve">New window will pop </w:t>
            </w:r>
            <w:proofErr w:type="gramStart"/>
            <w:r>
              <w:t>out</w:t>
            </w:r>
            <w:proofErr w:type="gramEnd"/>
          </w:p>
          <w:p w14:paraId="330469D6" w14:textId="5F4B0B05" w:rsidR="00504003" w:rsidRDefault="00504003" w:rsidP="00504003">
            <w:pPr>
              <w:pStyle w:val="ListParagraph"/>
              <w:numPr>
                <w:ilvl w:val="0"/>
                <w:numId w:val="27"/>
              </w:numPr>
            </w:pPr>
            <w:r>
              <w:t xml:space="preserve"> </w:t>
            </w:r>
            <w:r w:rsidR="00282D21">
              <w:t>User views the price distribution chart</w:t>
            </w:r>
          </w:p>
        </w:tc>
      </w:tr>
      <w:tr w:rsidR="00504003" w14:paraId="5F11FA82" w14:textId="77777777" w:rsidTr="00504003">
        <w:trPr>
          <w:trHeight w:val="692"/>
        </w:trPr>
        <w:tc>
          <w:tcPr>
            <w:tcW w:w="2387" w:type="dxa"/>
          </w:tcPr>
          <w:p w14:paraId="49E231DD" w14:textId="77777777" w:rsidR="00504003" w:rsidRDefault="00504003" w:rsidP="00A46FFD">
            <w:r>
              <w:t>Alternate Flow</w:t>
            </w:r>
          </w:p>
        </w:tc>
        <w:tc>
          <w:tcPr>
            <w:tcW w:w="5938" w:type="dxa"/>
          </w:tcPr>
          <w:p w14:paraId="059FD098" w14:textId="77777777" w:rsidR="00504003" w:rsidRDefault="00504003" w:rsidP="00A46FFD">
            <w:r>
              <w:t xml:space="preserve">None </w:t>
            </w:r>
          </w:p>
        </w:tc>
      </w:tr>
    </w:tbl>
    <w:p w14:paraId="738FDBEE" w14:textId="42FD83C1" w:rsidR="00926CFD" w:rsidRDefault="00926CFD"/>
    <w:p w14:paraId="7EA67478" w14:textId="77777777" w:rsidR="00EB2075" w:rsidRDefault="00EB2075"/>
    <w:p w14:paraId="712B8E06" w14:textId="77777777" w:rsidR="00EB2075" w:rsidRDefault="00EB2075"/>
    <w:p w14:paraId="450217F1" w14:textId="77777777" w:rsidR="00FF469F" w:rsidRDefault="00FF469F"/>
    <w:p w14:paraId="20600F56" w14:textId="77777777" w:rsidR="00FF469F" w:rsidRDefault="00FF469F"/>
    <w:p w14:paraId="71B6CB8E" w14:textId="77777777" w:rsidR="00EB2075" w:rsidRDefault="00EB2075"/>
    <w:tbl>
      <w:tblPr>
        <w:tblStyle w:val="TableGrid"/>
        <w:tblW w:w="0" w:type="auto"/>
        <w:tblLook w:val="04A0" w:firstRow="1" w:lastRow="0" w:firstColumn="1" w:lastColumn="0" w:noHBand="0" w:noVBand="1"/>
      </w:tblPr>
      <w:tblGrid>
        <w:gridCol w:w="2387"/>
        <w:gridCol w:w="5938"/>
      </w:tblGrid>
      <w:tr w:rsidR="00151667" w14:paraId="57ADB4A5" w14:textId="77777777" w:rsidTr="00A46FFD">
        <w:trPr>
          <w:trHeight w:val="646"/>
        </w:trPr>
        <w:tc>
          <w:tcPr>
            <w:tcW w:w="2387" w:type="dxa"/>
          </w:tcPr>
          <w:p w14:paraId="2D10B22C" w14:textId="77777777" w:rsidR="00151667" w:rsidRDefault="00151667" w:rsidP="00A46FFD">
            <w:r>
              <w:lastRenderedPageBreak/>
              <w:t>Use case ID</w:t>
            </w:r>
          </w:p>
        </w:tc>
        <w:tc>
          <w:tcPr>
            <w:tcW w:w="5938" w:type="dxa"/>
          </w:tcPr>
          <w:p w14:paraId="74901CCC" w14:textId="76992B00" w:rsidR="00151667" w:rsidRDefault="00151667" w:rsidP="00A46FFD">
            <w:r>
              <w:t>4</w:t>
            </w:r>
          </w:p>
        </w:tc>
      </w:tr>
      <w:tr w:rsidR="00151667" w14:paraId="1848DCCA" w14:textId="77777777" w:rsidTr="00A46FFD">
        <w:trPr>
          <w:trHeight w:val="773"/>
        </w:trPr>
        <w:tc>
          <w:tcPr>
            <w:tcW w:w="2387" w:type="dxa"/>
          </w:tcPr>
          <w:p w14:paraId="3DF80591" w14:textId="77777777" w:rsidR="00151667" w:rsidRDefault="00151667" w:rsidP="00A46FFD">
            <w:r>
              <w:t>Use Case Name</w:t>
            </w:r>
          </w:p>
        </w:tc>
        <w:tc>
          <w:tcPr>
            <w:tcW w:w="5938" w:type="dxa"/>
          </w:tcPr>
          <w:p w14:paraId="6EFA6D88" w14:textId="4F47FAA7" w:rsidR="00151667" w:rsidRDefault="00151667" w:rsidP="00A46FFD">
            <w:r>
              <w:t>Specified information suburb</w:t>
            </w:r>
          </w:p>
        </w:tc>
      </w:tr>
      <w:tr w:rsidR="00151667" w14:paraId="7F99B9D5" w14:textId="77777777" w:rsidTr="00151667">
        <w:trPr>
          <w:trHeight w:val="710"/>
        </w:trPr>
        <w:tc>
          <w:tcPr>
            <w:tcW w:w="2387" w:type="dxa"/>
          </w:tcPr>
          <w:p w14:paraId="3E4AF7E4" w14:textId="77777777" w:rsidR="00151667" w:rsidRDefault="00151667" w:rsidP="00A46FFD">
            <w:r>
              <w:t>Actors</w:t>
            </w:r>
          </w:p>
        </w:tc>
        <w:tc>
          <w:tcPr>
            <w:tcW w:w="5938" w:type="dxa"/>
          </w:tcPr>
          <w:p w14:paraId="5D14BCBE" w14:textId="77777777" w:rsidR="00151667" w:rsidRDefault="00151667" w:rsidP="00A46FFD">
            <w:r>
              <w:t>User</w:t>
            </w:r>
          </w:p>
        </w:tc>
      </w:tr>
      <w:tr w:rsidR="00151667" w14:paraId="47C786A7" w14:textId="77777777" w:rsidTr="00151667">
        <w:trPr>
          <w:trHeight w:val="620"/>
        </w:trPr>
        <w:tc>
          <w:tcPr>
            <w:tcW w:w="2387" w:type="dxa"/>
          </w:tcPr>
          <w:p w14:paraId="477B2766" w14:textId="77777777" w:rsidR="00151667" w:rsidRDefault="00151667" w:rsidP="00A46FFD">
            <w:r>
              <w:t>Description</w:t>
            </w:r>
          </w:p>
        </w:tc>
        <w:tc>
          <w:tcPr>
            <w:tcW w:w="5938" w:type="dxa"/>
          </w:tcPr>
          <w:p w14:paraId="5AA35A2E" w14:textId="00C3AC0E" w:rsidR="00151667" w:rsidRDefault="00151667" w:rsidP="00A46FFD">
            <w:r>
              <w:t xml:space="preserve">User should be able to view the specified information suburb </w:t>
            </w:r>
          </w:p>
        </w:tc>
      </w:tr>
      <w:tr w:rsidR="00151667" w14:paraId="0253CCF2" w14:textId="77777777" w:rsidTr="00A46FFD">
        <w:trPr>
          <w:trHeight w:val="1145"/>
        </w:trPr>
        <w:tc>
          <w:tcPr>
            <w:tcW w:w="2387" w:type="dxa"/>
          </w:tcPr>
          <w:p w14:paraId="4C859CBE" w14:textId="77777777" w:rsidR="00151667" w:rsidRDefault="00151667" w:rsidP="00A46FFD">
            <w:pPr>
              <w:tabs>
                <w:tab w:val="left" w:pos="1260"/>
              </w:tabs>
            </w:pPr>
            <w:r>
              <w:t>Flow of Events</w:t>
            </w:r>
          </w:p>
        </w:tc>
        <w:tc>
          <w:tcPr>
            <w:tcW w:w="5938" w:type="dxa"/>
          </w:tcPr>
          <w:p w14:paraId="3CDB0A54" w14:textId="77777777" w:rsidR="00151667" w:rsidRDefault="00151667" w:rsidP="00151667">
            <w:pPr>
              <w:pStyle w:val="ListParagraph"/>
              <w:numPr>
                <w:ilvl w:val="0"/>
                <w:numId w:val="28"/>
              </w:numPr>
            </w:pPr>
            <w:proofErr w:type="gramStart"/>
            <w:r>
              <w:t>User</w:t>
            </w:r>
            <w:proofErr w:type="gramEnd"/>
            <w:r>
              <w:t xml:space="preserve"> access the application</w:t>
            </w:r>
          </w:p>
          <w:p w14:paraId="1F1AB84C" w14:textId="77777777" w:rsidR="00151667" w:rsidRDefault="00151667" w:rsidP="00151667">
            <w:pPr>
              <w:pStyle w:val="ListParagraph"/>
              <w:numPr>
                <w:ilvl w:val="0"/>
                <w:numId w:val="28"/>
              </w:numPr>
            </w:pPr>
            <w:r w:rsidRPr="00151667">
              <w:t xml:space="preserve">User selects property type and room type then clicks </w:t>
            </w:r>
            <w:r>
              <w:t>“</w:t>
            </w:r>
            <w:r w:rsidRPr="00151667">
              <w:t>Search</w:t>
            </w:r>
            <w:r>
              <w:t>”</w:t>
            </w:r>
            <w:r w:rsidRPr="00151667">
              <w:t xml:space="preserve"> </w:t>
            </w:r>
            <w:proofErr w:type="gramStart"/>
            <w:r w:rsidRPr="00151667">
              <w:t>button</w:t>
            </w:r>
            <w:proofErr w:type="gramEnd"/>
          </w:p>
          <w:p w14:paraId="2BE81AAB" w14:textId="3777904B" w:rsidR="00151667" w:rsidRDefault="00151667" w:rsidP="00151667">
            <w:pPr>
              <w:pStyle w:val="ListParagraph"/>
              <w:numPr>
                <w:ilvl w:val="0"/>
                <w:numId w:val="28"/>
              </w:numPr>
              <w:spacing w:after="200" w:line="276" w:lineRule="auto"/>
            </w:pPr>
            <w:r w:rsidRPr="00151667">
              <w:t xml:space="preserve">Window displays a list containing all suburbs in original dataset sorted by average price for the user specified property type and room. </w:t>
            </w:r>
          </w:p>
        </w:tc>
      </w:tr>
      <w:tr w:rsidR="00151667" w14:paraId="20816A77" w14:textId="77777777" w:rsidTr="00A46FFD">
        <w:trPr>
          <w:trHeight w:val="1081"/>
        </w:trPr>
        <w:tc>
          <w:tcPr>
            <w:tcW w:w="2387" w:type="dxa"/>
          </w:tcPr>
          <w:p w14:paraId="63EA0394" w14:textId="77777777" w:rsidR="00151667" w:rsidRDefault="00151667" w:rsidP="00A46FFD">
            <w:r>
              <w:t>Alternate Flow</w:t>
            </w:r>
          </w:p>
        </w:tc>
        <w:tc>
          <w:tcPr>
            <w:tcW w:w="5938" w:type="dxa"/>
          </w:tcPr>
          <w:p w14:paraId="2398304B" w14:textId="77777777" w:rsidR="00151667" w:rsidRDefault="00151667" w:rsidP="00A46FFD">
            <w:r>
              <w:t xml:space="preserve">None </w:t>
            </w:r>
          </w:p>
        </w:tc>
      </w:tr>
    </w:tbl>
    <w:p w14:paraId="03213C3D" w14:textId="77777777" w:rsidR="00151667" w:rsidRDefault="00151667"/>
    <w:p w14:paraId="4E360F1D" w14:textId="77777777" w:rsidR="00151667" w:rsidRDefault="00151667" w:rsidP="00151667"/>
    <w:tbl>
      <w:tblPr>
        <w:tblStyle w:val="TableGrid"/>
        <w:tblW w:w="0" w:type="auto"/>
        <w:tblLook w:val="04A0" w:firstRow="1" w:lastRow="0" w:firstColumn="1" w:lastColumn="0" w:noHBand="0" w:noVBand="1"/>
      </w:tblPr>
      <w:tblGrid>
        <w:gridCol w:w="2387"/>
        <w:gridCol w:w="5938"/>
      </w:tblGrid>
      <w:tr w:rsidR="00151667" w14:paraId="4BF474ED" w14:textId="77777777" w:rsidTr="00A46FFD">
        <w:trPr>
          <w:trHeight w:val="646"/>
        </w:trPr>
        <w:tc>
          <w:tcPr>
            <w:tcW w:w="2387" w:type="dxa"/>
          </w:tcPr>
          <w:p w14:paraId="0AEEAF31" w14:textId="77777777" w:rsidR="00151667" w:rsidRDefault="00151667" w:rsidP="00A46FFD">
            <w:r>
              <w:t>Use case ID</w:t>
            </w:r>
          </w:p>
        </w:tc>
        <w:tc>
          <w:tcPr>
            <w:tcW w:w="5938" w:type="dxa"/>
          </w:tcPr>
          <w:p w14:paraId="01C3B49C" w14:textId="29C536C0" w:rsidR="00151667" w:rsidRDefault="00151667" w:rsidP="00A46FFD">
            <w:r>
              <w:t>5</w:t>
            </w:r>
          </w:p>
        </w:tc>
      </w:tr>
      <w:tr w:rsidR="00151667" w14:paraId="14C44400" w14:textId="77777777" w:rsidTr="00A46FFD">
        <w:trPr>
          <w:trHeight w:val="773"/>
        </w:trPr>
        <w:tc>
          <w:tcPr>
            <w:tcW w:w="2387" w:type="dxa"/>
          </w:tcPr>
          <w:p w14:paraId="7C368109" w14:textId="77777777" w:rsidR="00151667" w:rsidRDefault="00151667" w:rsidP="00A46FFD">
            <w:r>
              <w:t>Use Case Name</w:t>
            </w:r>
          </w:p>
        </w:tc>
        <w:tc>
          <w:tcPr>
            <w:tcW w:w="5938" w:type="dxa"/>
          </w:tcPr>
          <w:p w14:paraId="52013E6A" w14:textId="73A6DA77" w:rsidR="00151667" w:rsidRDefault="00151667" w:rsidP="00A46FFD">
            <w:r>
              <w:t>Sorting and filtering</w:t>
            </w:r>
          </w:p>
        </w:tc>
      </w:tr>
      <w:tr w:rsidR="00151667" w14:paraId="35C1F3CD" w14:textId="77777777" w:rsidTr="00A46FFD">
        <w:trPr>
          <w:trHeight w:val="710"/>
        </w:trPr>
        <w:tc>
          <w:tcPr>
            <w:tcW w:w="2387" w:type="dxa"/>
          </w:tcPr>
          <w:p w14:paraId="48715F29" w14:textId="77777777" w:rsidR="00151667" w:rsidRDefault="00151667" w:rsidP="00A46FFD">
            <w:r>
              <w:t>Actors</w:t>
            </w:r>
          </w:p>
        </w:tc>
        <w:tc>
          <w:tcPr>
            <w:tcW w:w="5938" w:type="dxa"/>
          </w:tcPr>
          <w:p w14:paraId="405C7359" w14:textId="77777777" w:rsidR="00151667" w:rsidRDefault="00151667" w:rsidP="00A46FFD">
            <w:r>
              <w:t>User</w:t>
            </w:r>
          </w:p>
        </w:tc>
      </w:tr>
      <w:tr w:rsidR="00151667" w14:paraId="20EB5656" w14:textId="77777777" w:rsidTr="00A46FFD">
        <w:trPr>
          <w:trHeight w:val="620"/>
        </w:trPr>
        <w:tc>
          <w:tcPr>
            <w:tcW w:w="2387" w:type="dxa"/>
          </w:tcPr>
          <w:p w14:paraId="6CB2CA79" w14:textId="77777777" w:rsidR="00151667" w:rsidRDefault="00151667" w:rsidP="00A46FFD">
            <w:r>
              <w:t>Description</w:t>
            </w:r>
          </w:p>
        </w:tc>
        <w:tc>
          <w:tcPr>
            <w:tcW w:w="5938" w:type="dxa"/>
          </w:tcPr>
          <w:p w14:paraId="220E7D58" w14:textId="0ACE0319" w:rsidR="00151667" w:rsidRDefault="00151667" w:rsidP="00A46FFD">
            <w:r>
              <w:t xml:space="preserve">User should be able to sort </w:t>
            </w:r>
            <w:r w:rsidR="00E12098">
              <w:t>and filter the listings</w:t>
            </w:r>
          </w:p>
        </w:tc>
      </w:tr>
      <w:tr w:rsidR="00151667" w14:paraId="4DD25C16" w14:textId="77777777" w:rsidTr="00A46FFD">
        <w:trPr>
          <w:trHeight w:val="1145"/>
        </w:trPr>
        <w:tc>
          <w:tcPr>
            <w:tcW w:w="2387" w:type="dxa"/>
          </w:tcPr>
          <w:p w14:paraId="7F5BF203" w14:textId="77777777" w:rsidR="00151667" w:rsidRDefault="00151667" w:rsidP="00A46FFD">
            <w:pPr>
              <w:tabs>
                <w:tab w:val="left" w:pos="1260"/>
              </w:tabs>
            </w:pPr>
            <w:r>
              <w:t>Flow of Events</w:t>
            </w:r>
          </w:p>
        </w:tc>
        <w:tc>
          <w:tcPr>
            <w:tcW w:w="5938" w:type="dxa"/>
          </w:tcPr>
          <w:p w14:paraId="79DAA546" w14:textId="66C96A06" w:rsidR="00151667" w:rsidRDefault="00E12098" w:rsidP="00151667">
            <w:pPr>
              <w:pStyle w:val="ListParagraph"/>
              <w:numPr>
                <w:ilvl w:val="0"/>
                <w:numId w:val="29"/>
              </w:numPr>
              <w:spacing w:after="200" w:line="276" w:lineRule="auto"/>
            </w:pPr>
            <w:proofErr w:type="gramStart"/>
            <w:r>
              <w:t>User</w:t>
            </w:r>
            <w:proofErr w:type="gramEnd"/>
            <w:r>
              <w:t xml:space="preserve"> specify the information they want to sort</w:t>
            </w:r>
          </w:p>
          <w:p w14:paraId="7B8476D9" w14:textId="77777777" w:rsidR="00E12098" w:rsidRDefault="00E12098" w:rsidP="00151667">
            <w:pPr>
              <w:pStyle w:val="ListParagraph"/>
              <w:numPr>
                <w:ilvl w:val="0"/>
                <w:numId w:val="29"/>
              </w:numPr>
              <w:spacing w:after="200" w:line="276" w:lineRule="auto"/>
            </w:pPr>
            <w:proofErr w:type="gramStart"/>
            <w:r>
              <w:t>User</w:t>
            </w:r>
            <w:proofErr w:type="gramEnd"/>
            <w:r>
              <w:t xml:space="preserve"> click on “Apply” button</w:t>
            </w:r>
          </w:p>
          <w:p w14:paraId="0E618259" w14:textId="25BCE87A" w:rsidR="00E12098" w:rsidRDefault="00E12098" w:rsidP="00151667">
            <w:pPr>
              <w:pStyle w:val="ListParagraph"/>
              <w:numPr>
                <w:ilvl w:val="0"/>
                <w:numId w:val="29"/>
              </w:numPr>
              <w:spacing w:after="200" w:line="276" w:lineRule="auto"/>
            </w:pPr>
            <w:r>
              <w:t>System will update the dataset and show it to user.</w:t>
            </w:r>
          </w:p>
        </w:tc>
      </w:tr>
      <w:tr w:rsidR="00151667" w14:paraId="6474C856" w14:textId="77777777" w:rsidTr="00E12098">
        <w:trPr>
          <w:trHeight w:val="800"/>
        </w:trPr>
        <w:tc>
          <w:tcPr>
            <w:tcW w:w="2387" w:type="dxa"/>
          </w:tcPr>
          <w:p w14:paraId="1A2383F9" w14:textId="77777777" w:rsidR="00151667" w:rsidRDefault="00151667" w:rsidP="00A46FFD">
            <w:r>
              <w:t>Alternate Flow</w:t>
            </w:r>
          </w:p>
        </w:tc>
        <w:tc>
          <w:tcPr>
            <w:tcW w:w="5938" w:type="dxa"/>
          </w:tcPr>
          <w:p w14:paraId="5F8AA1F9" w14:textId="77777777" w:rsidR="00151667" w:rsidRDefault="00151667" w:rsidP="00A46FFD">
            <w:r>
              <w:t xml:space="preserve">None </w:t>
            </w:r>
          </w:p>
        </w:tc>
      </w:tr>
    </w:tbl>
    <w:p w14:paraId="44AD53BB" w14:textId="77777777" w:rsidR="00151667" w:rsidRDefault="00151667"/>
    <w:p w14:paraId="70F52774" w14:textId="056F4031" w:rsidR="00926CFD" w:rsidRDefault="00AE0DC1" w:rsidP="00926CFD">
      <w:pPr>
        <w:pStyle w:val="Heading1"/>
        <w:numPr>
          <w:ilvl w:val="0"/>
          <w:numId w:val="2"/>
        </w:numPr>
      </w:pPr>
      <w:bookmarkStart w:id="10" w:name="_Toc144603821"/>
      <w:r>
        <w:lastRenderedPageBreak/>
        <w:t>Software Design and S</w:t>
      </w:r>
      <w:r w:rsidR="00FB38C7">
        <w:t>ystem Components</w:t>
      </w:r>
      <w:bookmarkEnd w:id="10"/>
    </w:p>
    <w:p w14:paraId="2992ECF1" w14:textId="32A2F9F6" w:rsidR="00FB38C7" w:rsidRDefault="00AE0DC1" w:rsidP="00FB38C7">
      <w:pPr>
        <w:pStyle w:val="Heading2"/>
        <w:numPr>
          <w:ilvl w:val="1"/>
          <w:numId w:val="2"/>
        </w:numPr>
      </w:pPr>
      <w:bookmarkStart w:id="11" w:name="_Toc144603822"/>
      <w:r>
        <w:t>Software Design</w:t>
      </w:r>
      <w:bookmarkEnd w:id="11"/>
    </w:p>
    <w:p w14:paraId="587BFCFF" w14:textId="17FE59E4" w:rsidR="00EB2075" w:rsidRPr="00EB2075" w:rsidRDefault="00EB2075" w:rsidP="00EB2075">
      <w:r>
        <w:rPr>
          <w:noProof/>
        </w:rPr>
        <w:drawing>
          <wp:inline distT="0" distB="0" distL="0" distR="0" wp14:anchorId="2345C8FD" wp14:editId="0C3DD22F">
            <wp:extent cx="4876800" cy="8020050"/>
            <wp:effectExtent l="0" t="0" r="0" b="0"/>
            <wp:docPr id="320669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76800" cy="8020050"/>
                    </a:xfrm>
                    <a:prstGeom prst="rect">
                      <a:avLst/>
                    </a:prstGeom>
                    <a:noFill/>
                    <a:ln>
                      <a:noFill/>
                    </a:ln>
                  </pic:spPr>
                </pic:pic>
              </a:graphicData>
            </a:graphic>
          </wp:inline>
        </w:drawing>
      </w:r>
    </w:p>
    <w:p w14:paraId="7E4AE4E3" w14:textId="77777777" w:rsidR="00AE0DC1" w:rsidRDefault="00AE0DC1" w:rsidP="00AE0DC1">
      <w:pPr>
        <w:pStyle w:val="Heading2"/>
        <w:numPr>
          <w:ilvl w:val="1"/>
          <w:numId w:val="2"/>
        </w:numPr>
      </w:pPr>
      <w:bookmarkStart w:id="12" w:name="_Toc144603823"/>
      <w:r>
        <w:lastRenderedPageBreak/>
        <w:t>System Components</w:t>
      </w:r>
      <w:bookmarkEnd w:id="12"/>
    </w:p>
    <w:p w14:paraId="18AB0428" w14:textId="39F3496A" w:rsidR="00E76F2C" w:rsidRDefault="00AE0DC1" w:rsidP="00E76F2C">
      <w:pPr>
        <w:pStyle w:val="Heading3"/>
        <w:numPr>
          <w:ilvl w:val="2"/>
          <w:numId w:val="2"/>
        </w:numPr>
      </w:pPr>
      <w:bookmarkStart w:id="13" w:name="_Toc144603824"/>
      <w:r>
        <w:t>Functions</w:t>
      </w:r>
      <w:bookmarkEnd w:id="13"/>
    </w:p>
    <w:p w14:paraId="786C6620" w14:textId="0903F1DC" w:rsidR="00C746FF" w:rsidRDefault="00C746FF" w:rsidP="00C746FF">
      <w:pPr>
        <w:ind w:left="360"/>
      </w:pPr>
      <w:proofErr w:type="spellStart"/>
      <w:r>
        <w:t>displayDashboard</w:t>
      </w:r>
      <w:proofErr w:type="spellEnd"/>
      <w:r>
        <w:t>()</w:t>
      </w:r>
    </w:p>
    <w:p w14:paraId="7196DE05" w14:textId="2B3FB0E0" w:rsidR="00C746FF" w:rsidRDefault="00C746FF" w:rsidP="00C746FF">
      <w:pPr>
        <w:pStyle w:val="ListParagraph"/>
        <w:numPr>
          <w:ilvl w:val="0"/>
          <w:numId w:val="30"/>
        </w:numPr>
      </w:pPr>
      <w:r>
        <w:t>Description: Displays the main dashboard with an overview of tool capabilities and market trends.</w:t>
      </w:r>
    </w:p>
    <w:p w14:paraId="43D06485" w14:textId="648979E9" w:rsidR="00C746FF" w:rsidRDefault="00C746FF" w:rsidP="00C746FF">
      <w:pPr>
        <w:pStyle w:val="ListParagraph"/>
        <w:numPr>
          <w:ilvl w:val="0"/>
          <w:numId w:val="30"/>
        </w:numPr>
      </w:pPr>
      <w:r>
        <w:t>Input Parameters: None.</w:t>
      </w:r>
    </w:p>
    <w:p w14:paraId="25615F8F" w14:textId="027E5E21" w:rsidR="00C746FF" w:rsidRDefault="00C746FF" w:rsidP="00C746FF">
      <w:pPr>
        <w:pStyle w:val="ListParagraph"/>
        <w:numPr>
          <w:ilvl w:val="0"/>
          <w:numId w:val="30"/>
        </w:numPr>
      </w:pPr>
      <w:r>
        <w:t>Side Effects: Renders the user interface component for the dashboard</w:t>
      </w:r>
    </w:p>
    <w:p w14:paraId="65E78738" w14:textId="3AF1CE65" w:rsidR="00C746FF" w:rsidRPr="00C746FF" w:rsidRDefault="00C746FF" w:rsidP="00C746FF">
      <w:pPr>
        <w:pStyle w:val="ListParagraph"/>
        <w:numPr>
          <w:ilvl w:val="0"/>
          <w:numId w:val="30"/>
        </w:numPr>
      </w:pPr>
      <w:r>
        <w:t>Return Value: None</w:t>
      </w:r>
    </w:p>
    <w:p w14:paraId="4D197C78" w14:textId="43AD4023" w:rsidR="00E76F2C" w:rsidRDefault="00E76F2C" w:rsidP="00E76F2C">
      <w:pPr>
        <w:ind w:firstLine="360"/>
      </w:pPr>
      <w:proofErr w:type="spellStart"/>
      <w:r>
        <w:t>Loaddata</w:t>
      </w:r>
      <w:proofErr w:type="spellEnd"/>
      <w:r>
        <w:t>(</w:t>
      </w:r>
      <w:proofErr w:type="spellStart"/>
      <w:r>
        <w:t>filePath</w:t>
      </w:r>
      <w:proofErr w:type="spellEnd"/>
      <w:r>
        <w:t>: str)</w:t>
      </w:r>
    </w:p>
    <w:p w14:paraId="43BD04B8" w14:textId="61012E4B" w:rsidR="00E76F2C" w:rsidRDefault="00E76F2C" w:rsidP="00E76F2C">
      <w:pPr>
        <w:pStyle w:val="ListParagraph"/>
        <w:numPr>
          <w:ilvl w:val="0"/>
          <w:numId w:val="30"/>
        </w:numPr>
      </w:pPr>
      <w:r>
        <w:t xml:space="preserve">Description: </w:t>
      </w:r>
      <w:r w:rsidRPr="00E76F2C">
        <w:t>Loads the Airbnb dataset from a specified file path into memor</w:t>
      </w:r>
      <w:r>
        <w:t>y</w:t>
      </w:r>
    </w:p>
    <w:p w14:paraId="0C67EC64" w14:textId="42F4DC58" w:rsidR="00E76F2C" w:rsidRDefault="00E76F2C" w:rsidP="00E76F2C">
      <w:pPr>
        <w:pStyle w:val="ListParagraph"/>
        <w:numPr>
          <w:ilvl w:val="0"/>
          <w:numId w:val="30"/>
        </w:numPr>
      </w:pPr>
      <w:r>
        <w:t xml:space="preserve">Side effects: </w:t>
      </w:r>
      <w:r w:rsidR="00E9028C" w:rsidRPr="00E9028C">
        <w:t>Loads the dataset into memory for analysis.</w:t>
      </w:r>
    </w:p>
    <w:p w14:paraId="707EE9E3" w14:textId="76D7C317" w:rsidR="00E76F2C" w:rsidRDefault="00E76F2C" w:rsidP="00E76F2C">
      <w:pPr>
        <w:pStyle w:val="ListParagraph"/>
        <w:numPr>
          <w:ilvl w:val="0"/>
          <w:numId w:val="30"/>
        </w:numPr>
      </w:pPr>
      <w:r>
        <w:t>I</w:t>
      </w:r>
      <w:r w:rsidRPr="00E76F2C">
        <w:t>nput Parameters</w:t>
      </w:r>
      <w:r>
        <w:t>:</w:t>
      </w:r>
      <w:r w:rsidRPr="00E76F2C">
        <w:t xml:space="preserve"> </w:t>
      </w:r>
      <w:proofErr w:type="spellStart"/>
      <w:r w:rsidRPr="00E76F2C">
        <w:t>filePath</w:t>
      </w:r>
      <w:proofErr w:type="spellEnd"/>
      <w:r w:rsidRPr="00E76F2C">
        <w:t xml:space="preserve"> (string) - The path to the dataset file.</w:t>
      </w:r>
      <w:r w:rsidR="00106D61">
        <w:t xml:space="preserve"> </w:t>
      </w:r>
    </w:p>
    <w:p w14:paraId="2EBAA0B8" w14:textId="0110ACFC" w:rsidR="00E76F2C" w:rsidRDefault="00E76F2C" w:rsidP="00E76F2C">
      <w:pPr>
        <w:pStyle w:val="ListParagraph"/>
        <w:numPr>
          <w:ilvl w:val="0"/>
          <w:numId w:val="30"/>
        </w:numPr>
      </w:pPr>
      <w:r>
        <w:t xml:space="preserve">Return value: </w:t>
      </w:r>
    </w:p>
    <w:p w14:paraId="5D8323BC" w14:textId="3B69A2B8" w:rsidR="00E9028C" w:rsidRDefault="00E9028C" w:rsidP="00E9028C">
      <w:pPr>
        <w:ind w:left="360"/>
      </w:pPr>
      <w:proofErr w:type="spellStart"/>
      <w:r>
        <w:t>selectTimePeriod</w:t>
      </w:r>
      <w:proofErr w:type="spellEnd"/>
      <w:r>
        <w:t>(</w:t>
      </w:r>
      <w:proofErr w:type="spellStart"/>
      <w:r>
        <w:t>timePeriod</w:t>
      </w:r>
      <w:proofErr w:type="spellEnd"/>
      <w:r>
        <w:t>: str)</w:t>
      </w:r>
    </w:p>
    <w:p w14:paraId="0AFED424" w14:textId="79716014" w:rsidR="00E9028C" w:rsidRDefault="00E9028C" w:rsidP="00E9028C">
      <w:pPr>
        <w:pStyle w:val="ListParagraph"/>
        <w:numPr>
          <w:ilvl w:val="0"/>
          <w:numId w:val="30"/>
        </w:numPr>
      </w:pPr>
      <w:r>
        <w:t>Description: Allows the user to select a specific time period (e.g., month or year) for data analysis.</w:t>
      </w:r>
    </w:p>
    <w:p w14:paraId="6D1D31AE" w14:textId="3ACE96C5" w:rsidR="00E9028C" w:rsidRDefault="00E9028C" w:rsidP="00E9028C">
      <w:pPr>
        <w:pStyle w:val="ListParagraph"/>
        <w:numPr>
          <w:ilvl w:val="0"/>
          <w:numId w:val="30"/>
        </w:numPr>
      </w:pPr>
      <w:r>
        <w:t xml:space="preserve">Input Parameters: </w:t>
      </w:r>
      <w:proofErr w:type="spellStart"/>
      <w:r>
        <w:t>timePeriod</w:t>
      </w:r>
      <w:proofErr w:type="spellEnd"/>
      <w:r>
        <w:t xml:space="preserve"> (string) - The selected time period.</w:t>
      </w:r>
    </w:p>
    <w:p w14:paraId="1407E0CA" w14:textId="7203AAA0" w:rsidR="00E9028C" w:rsidRDefault="00E9028C" w:rsidP="00E9028C">
      <w:pPr>
        <w:pStyle w:val="ListParagraph"/>
        <w:numPr>
          <w:ilvl w:val="0"/>
          <w:numId w:val="30"/>
        </w:numPr>
      </w:pPr>
      <w:r>
        <w:t>Side Effects: Sets the selected time period for analysis.</w:t>
      </w:r>
    </w:p>
    <w:p w14:paraId="3F3085DF" w14:textId="6DBA9FD6" w:rsidR="00E9028C" w:rsidRDefault="00E9028C" w:rsidP="00E9028C">
      <w:pPr>
        <w:pStyle w:val="ListParagraph"/>
        <w:numPr>
          <w:ilvl w:val="0"/>
          <w:numId w:val="30"/>
        </w:numPr>
      </w:pPr>
      <w:r>
        <w:t>Return Value: None.</w:t>
      </w:r>
    </w:p>
    <w:p w14:paraId="226AB95C" w14:textId="1A7B8233" w:rsidR="00310DA8" w:rsidRDefault="00310DA8" w:rsidP="00310DA8">
      <w:pPr>
        <w:ind w:left="360"/>
      </w:pPr>
      <w:proofErr w:type="spellStart"/>
      <w:r>
        <w:t>SelectListingdata</w:t>
      </w:r>
      <w:proofErr w:type="spellEnd"/>
      <w:r>
        <w:t>(</w:t>
      </w:r>
      <w:proofErr w:type="spellStart"/>
      <w:r>
        <w:t>timePeriod</w:t>
      </w:r>
      <w:proofErr w:type="spellEnd"/>
      <w:r>
        <w:t>: str)</w:t>
      </w:r>
    </w:p>
    <w:p w14:paraId="478A01CA" w14:textId="190C41BC" w:rsidR="00310DA8" w:rsidRDefault="00310DA8" w:rsidP="00310DA8">
      <w:pPr>
        <w:pStyle w:val="ListParagraph"/>
        <w:numPr>
          <w:ilvl w:val="0"/>
          <w:numId w:val="30"/>
        </w:numPr>
      </w:pPr>
      <w:r>
        <w:t>Description: Once user select time period, system will find listing data matched the time period</w:t>
      </w:r>
    </w:p>
    <w:p w14:paraId="14738032" w14:textId="77777777" w:rsidR="00310DA8" w:rsidRDefault="00310DA8" w:rsidP="00310DA8">
      <w:pPr>
        <w:pStyle w:val="ListParagraph"/>
        <w:numPr>
          <w:ilvl w:val="0"/>
          <w:numId w:val="30"/>
        </w:numPr>
      </w:pPr>
      <w:r>
        <w:t xml:space="preserve">Input Parameters: </w:t>
      </w:r>
      <w:proofErr w:type="spellStart"/>
      <w:r>
        <w:t>timePeriod</w:t>
      </w:r>
      <w:proofErr w:type="spellEnd"/>
      <w:r>
        <w:t xml:space="preserve"> (string) - The selected time period.</w:t>
      </w:r>
    </w:p>
    <w:p w14:paraId="2E09C187" w14:textId="12D58266" w:rsidR="00310DA8" w:rsidRDefault="00310DA8" w:rsidP="00310DA8">
      <w:pPr>
        <w:pStyle w:val="ListParagraph"/>
        <w:numPr>
          <w:ilvl w:val="0"/>
          <w:numId w:val="30"/>
        </w:numPr>
      </w:pPr>
      <w:r>
        <w:t>Side Effects: none</w:t>
      </w:r>
    </w:p>
    <w:p w14:paraId="70232EA2" w14:textId="50142E51" w:rsidR="00310DA8" w:rsidRDefault="00310DA8" w:rsidP="00310DA8">
      <w:pPr>
        <w:pStyle w:val="ListParagraph"/>
        <w:numPr>
          <w:ilvl w:val="0"/>
          <w:numId w:val="30"/>
        </w:numPr>
      </w:pPr>
      <w:r>
        <w:t xml:space="preserve">Return Value: </w:t>
      </w:r>
    </w:p>
    <w:p w14:paraId="4EBAAB53" w14:textId="334FFB47" w:rsidR="00E9028C" w:rsidRDefault="00106D61" w:rsidP="00E9028C">
      <w:pPr>
        <w:ind w:left="360"/>
      </w:pPr>
      <w:bookmarkStart w:id="14" w:name="_Hlk144564507"/>
      <w:proofErr w:type="spellStart"/>
      <w:r>
        <w:t>Searching</w:t>
      </w:r>
      <w:r w:rsidR="00310DA8">
        <w:t>In</w:t>
      </w:r>
      <w:r w:rsidR="00E9028C" w:rsidRPr="00E9028C">
        <w:t>Suburb</w:t>
      </w:r>
      <w:proofErr w:type="spellEnd"/>
      <w:r w:rsidR="00E9028C" w:rsidRPr="00E9028C">
        <w:t>(suburb: str</w:t>
      </w:r>
      <w:r w:rsidR="002625E8">
        <w:t>, Listing</w:t>
      </w:r>
      <w:r w:rsidR="006C1B7E">
        <w:t>s</w:t>
      </w:r>
      <w:r w:rsidR="002625E8">
        <w:t xml:space="preserve">: </w:t>
      </w:r>
      <w:proofErr w:type="spellStart"/>
      <w:r w:rsidR="006C1B7E">
        <w:t>arr</w:t>
      </w:r>
      <w:proofErr w:type="spellEnd"/>
      <w:r w:rsidR="00E9028C" w:rsidRPr="00E9028C">
        <w:t>)</w:t>
      </w:r>
    </w:p>
    <w:bookmarkEnd w:id="14"/>
    <w:p w14:paraId="16BC2360" w14:textId="542AA9C5" w:rsidR="00E9028C" w:rsidRDefault="00E9028C" w:rsidP="00E9028C">
      <w:pPr>
        <w:pStyle w:val="ListParagraph"/>
        <w:numPr>
          <w:ilvl w:val="0"/>
          <w:numId w:val="30"/>
        </w:numPr>
      </w:pPr>
      <w:r>
        <w:t xml:space="preserve">Description: </w:t>
      </w:r>
      <w:r w:rsidR="00637547" w:rsidRPr="00637547">
        <w:t xml:space="preserve">Allows the user to specify the name of a suburb for data </w:t>
      </w:r>
      <w:r w:rsidR="004B77CA">
        <w:t>searching</w:t>
      </w:r>
      <w:r w:rsidR="00637547" w:rsidRPr="00637547">
        <w:t>.</w:t>
      </w:r>
    </w:p>
    <w:p w14:paraId="70133C3F" w14:textId="77777777" w:rsidR="00E9028C" w:rsidRDefault="00E9028C" w:rsidP="002D66BF">
      <w:pPr>
        <w:pStyle w:val="ListParagraph"/>
        <w:numPr>
          <w:ilvl w:val="0"/>
          <w:numId w:val="30"/>
        </w:numPr>
      </w:pPr>
      <w:r>
        <w:t xml:space="preserve">Side effects: </w:t>
      </w:r>
      <w:r w:rsidRPr="00E9028C">
        <w:t xml:space="preserve">Sets the specified suburb for </w:t>
      </w:r>
      <w:proofErr w:type="gramStart"/>
      <w:r w:rsidRPr="00E9028C">
        <w:t>analysis</w:t>
      </w:r>
      <w:proofErr w:type="gramEnd"/>
    </w:p>
    <w:p w14:paraId="5986BC0B" w14:textId="1E67A67E" w:rsidR="00E9028C" w:rsidRDefault="00E9028C" w:rsidP="002D66BF">
      <w:pPr>
        <w:pStyle w:val="ListParagraph"/>
        <w:numPr>
          <w:ilvl w:val="0"/>
          <w:numId w:val="30"/>
        </w:numPr>
      </w:pPr>
      <w:r>
        <w:t>I</w:t>
      </w:r>
      <w:r w:rsidRPr="00E76F2C">
        <w:t>nput Parameters</w:t>
      </w:r>
      <w:r>
        <w:t>:</w:t>
      </w:r>
      <w:r w:rsidRPr="00E76F2C">
        <w:t xml:space="preserve"> </w:t>
      </w:r>
      <w:r>
        <w:t>Suburb</w:t>
      </w:r>
      <w:r w:rsidRPr="00E76F2C">
        <w:t xml:space="preserve"> (string) - The </w:t>
      </w:r>
      <w:r>
        <w:t>suburb that users specify</w:t>
      </w:r>
      <w:r w:rsidRPr="00E76F2C">
        <w:t>.</w:t>
      </w:r>
      <w:r w:rsidR="002625E8">
        <w:t xml:space="preserve"> Listing</w:t>
      </w:r>
      <w:r w:rsidR="006C1B7E">
        <w:t>s</w:t>
      </w:r>
      <w:r w:rsidR="002625E8">
        <w:t xml:space="preserve"> (</w:t>
      </w:r>
      <w:r w:rsidR="006C1B7E">
        <w:t xml:space="preserve">array of </w:t>
      </w:r>
      <w:r w:rsidR="002625E8">
        <w:t>dictionary)</w:t>
      </w:r>
    </w:p>
    <w:p w14:paraId="20E8CBEA" w14:textId="096ADF22" w:rsidR="00E9028C" w:rsidRDefault="00E9028C" w:rsidP="00E9028C">
      <w:pPr>
        <w:pStyle w:val="ListParagraph"/>
        <w:numPr>
          <w:ilvl w:val="0"/>
          <w:numId w:val="30"/>
        </w:numPr>
      </w:pPr>
      <w:r>
        <w:t xml:space="preserve">Return value: </w:t>
      </w:r>
    </w:p>
    <w:p w14:paraId="6FA75904" w14:textId="7E60041F" w:rsidR="00E9028C" w:rsidRDefault="00E9028C" w:rsidP="00E9028C">
      <w:pPr>
        <w:ind w:left="360"/>
      </w:pPr>
      <w:proofErr w:type="spellStart"/>
      <w:r w:rsidRPr="00E9028C">
        <w:t>cleanlinessAnalysis</w:t>
      </w:r>
      <w:proofErr w:type="spellEnd"/>
      <w:r w:rsidRPr="00E9028C">
        <w:t>(</w:t>
      </w:r>
      <w:proofErr w:type="spellStart"/>
      <w:r w:rsidRPr="00E9028C">
        <w:t>cleanlinessKeywords</w:t>
      </w:r>
      <w:proofErr w:type="spellEnd"/>
      <w:r w:rsidRPr="00E9028C">
        <w:t>: list</w:t>
      </w:r>
      <w:r w:rsidR="0096014B">
        <w:t xml:space="preserve">, Listing: </w:t>
      </w:r>
      <w:proofErr w:type="spellStart"/>
      <w:r w:rsidR="006C1B7E">
        <w:t>arr</w:t>
      </w:r>
      <w:proofErr w:type="spellEnd"/>
      <w:r w:rsidRPr="00E9028C">
        <w:t>)</w:t>
      </w:r>
    </w:p>
    <w:p w14:paraId="5800860E" w14:textId="64A8C59A" w:rsidR="00E9028C" w:rsidRDefault="00E9028C" w:rsidP="00E9028C">
      <w:pPr>
        <w:pStyle w:val="ListParagraph"/>
        <w:numPr>
          <w:ilvl w:val="0"/>
          <w:numId w:val="30"/>
        </w:numPr>
      </w:pPr>
      <w:r>
        <w:t>Description: Analyses cleanliness-related keywords in customer reviews to assess the cleanliness of listings.</w:t>
      </w:r>
    </w:p>
    <w:p w14:paraId="2723BA41" w14:textId="5F860B73" w:rsidR="00E9028C" w:rsidRDefault="00E9028C" w:rsidP="00E9028C">
      <w:pPr>
        <w:pStyle w:val="ListParagraph"/>
        <w:numPr>
          <w:ilvl w:val="0"/>
          <w:numId w:val="30"/>
        </w:numPr>
      </w:pPr>
      <w:r>
        <w:t xml:space="preserve">Input Parameters: </w:t>
      </w:r>
      <w:proofErr w:type="spellStart"/>
      <w:r>
        <w:t>cleanlinessKeywords</w:t>
      </w:r>
      <w:proofErr w:type="spellEnd"/>
      <w:r>
        <w:t xml:space="preserve"> (list) - Keywords related to cleanliness.</w:t>
      </w:r>
      <w:r w:rsidR="0096014B">
        <w:t xml:space="preserve"> Listing</w:t>
      </w:r>
      <w:r w:rsidR="006C1B7E">
        <w:t>s</w:t>
      </w:r>
      <w:r w:rsidR="0096014B">
        <w:t xml:space="preserve"> (</w:t>
      </w:r>
      <w:r w:rsidR="006C1B7E">
        <w:t xml:space="preserve">array of </w:t>
      </w:r>
      <w:r w:rsidR="0096014B">
        <w:t>dictionary)</w:t>
      </w:r>
    </w:p>
    <w:p w14:paraId="20AD0A0F" w14:textId="2EEC601A" w:rsidR="00E9028C" w:rsidRDefault="00E9028C" w:rsidP="00E9028C">
      <w:pPr>
        <w:pStyle w:val="ListParagraph"/>
        <w:numPr>
          <w:ilvl w:val="0"/>
          <w:numId w:val="30"/>
        </w:numPr>
      </w:pPr>
      <w:r>
        <w:lastRenderedPageBreak/>
        <w:t>Side Effects: Performs analysis and displays results, including the number of comments and sentiment related to cleanliness.</w:t>
      </w:r>
    </w:p>
    <w:p w14:paraId="3E24B6EE" w14:textId="3AAC9C70" w:rsidR="00E9028C" w:rsidRDefault="00E9028C" w:rsidP="00E9028C">
      <w:pPr>
        <w:pStyle w:val="ListParagraph"/>
        <w:numPr>
          <w:ilvl w:val="0"/>
          <w:numId w:val="30"/>
        </w:numPr>
      </w:pPr>
      <w:r>
        <w:t xml:space="preserve">Return Value: </w:t>
      </w:r>
      <w:r w:rsidR="00507822" w:rsidRPr="00507822">
        <w:t>Analysis results such as the number of comments related to cleanliness, sentiment scores, or a summary of cleanliness-related data</w:t>
      </w:r>
      <w:r>
        <w:t>.</w:t>
      </w:r>
    </w:p>
    <w:p w14:paraId="6DAB974C" w14:textId="1E3321A6" w:rsidR="00E9028C" w:rsidRDefault="00E9028C" w:rsidP="00E9028C">
      <w:pPr>
        <w:ind w:left="360"/>
      </w:pPr>
      <w:proofErr w:type="spellStart"/>
      <w:r>
        <w:t>keywordBasedListingSearch</w:t>
      </w:r>
      <w:proofErr w:type="spellEnd"/>
      <w:r>
        <w:t xml:space="preserve">(keywords: </w:t>
      </w:r>
      <w:r w:rsidR="00782CD9">
        <w:t>str</w:t>
      </w:r>
      <w:r>
        <w:t xml:space="preserve">, </w:t>
      </w:r>
      <w:r w:rsidR="0096014B">
        <w:t>Listing</w:t>
      </w:r>
      <w:r w:rsidR="006C1B7E">
        <w:t>s</w:t>
      </w:r>
      <w:r>
        <w:t xml:space="preserve">: </w:t>
      </w:r>
      <w:proofErr w:type="spellStart"/>
      <w:r w:rsidR="006C1B7E">
        <w:t>arr</w:t>
      </w:r>
      <w:proofErr w:type="spellEnd"/>
      <w:r>
        <w:t>)</w:t>
      </w:r>
    </w:p>
    <w:p w14:paraId="04506A5A" w14:textId="3917A09B" w:rsidR="00E9028C" w:rsidRDefault="00E9028C" w:rsidP="00E9028C">
      <w:pPr>
        <w:pStyle w:val="ListParagraph"/>
        <w:numPr>
          <w:ilvl w:val="0"/>
          <w:numId w:val="30"/>
        </w:numPr>
      </w:pPr>
      <w:r>
        <w:t>Description: Allows the user to perform keyword searches to filter listings based on specific amenities or features.</w:t>
      </w:r>
    </w:p>
    <w:p w14:paraId="1C0CAE47" w14:textId="2FECB5AF" w:rsidR="00E9028C" w:rsidRDefault="00E9028C" w:rsidP="00E9028C">
      <w:pPr>
        <w:pStyle w:val="ListParagraph"/>
        <w:numPr>
          <w:ilvl w:val="0"/>
          <w:numId w:val="30"/>
        </w:numPr>
      </w:pPr>
      <w:r>
        <w:t>Input Parameters: keywords (</w:t>
      </w:r>
      <w:r w:rsidR="00782CD9">
        <w:t>string</w:t>
      </w:r>
      <w:r>
        <w:t xml:space="preserve">) - Keywords to search for, </w:t>
      </w:r>
      <w:r w:rsidR="0096014B">
        <w:t>Listing</w:t>
      </w:r>
      <w:r w:rsidR="006C1B7E">
        <w:t>s</w:t>
      </w:r>
      <w:r>
        <w:t xml:space="preserve"> (</w:t>
      </w:r>
      <w:r w:rsidR="006C1B7E">
        <w:t xml:space="preserve">array of </w:t>
      </w:r>
      <w:r>
        <w:t>dictionary) .</w:t>
      </w:r>
    </w:p>
    <w:p w14:paraId="2D869A62" w14:textId="5EC1BF44" w:rsidR="00E9028C" w:rsidRDefault="00E9028C" w:rsidP="00E9028C">
      <w:pPr>
        <w:pStyle w:val="ListParagraph"/>
        <w:numPr>
          <w:ilvl w:val="0"/>
          <w:numId w:val="30"/>
        </w:numPr>
      </w:pPr>
      <w:r>
        <w:t>Side Effects: Displays listings matching the keywords and filters.</w:t>
      </w:r>
    </w:p>
    <w:p w14:paraId="6CCF0EDB" w14:textId="3141B97C" w:rsidR="00E9028C" w:rsidRDefault="00E9028C" w:rsidP="00E9028C">
      <w:pPr>
        <w:pStyle w:val="ListParagraph"/>
        <w:numPr>
          <w:ilvl w:val="0"/>
          <w:numId w:val="30"/>
        </w:numPr>
      </w:pPr>
      <w:r>
        <w:t xml:space="preserve">Return Value: </w:t>
      </w:r>
    </w:p>
    <w:p w14:paraId="71981501" w14:textId="64E189D4" w:rsidR="00E9028C" w:rsidRDefault="00E9028C" w:rsidP="00E9028C">
      <w:pPr>
        <w:ind w:left="360"/>
      </w:pPr>
      <w:bookmarkStart w:id="15" w:name="_Hlk144564404"/>
      <w:proofErr w:type="spellStart"/>
      <w:r>
        <w:t>generatePriceDistributionChart</w:t>
      </w:r>
      <w:proofErr w:type="spellEnd"/>
      <w:r>
        <w:t>(</w:t>
      </w:r>
      <w:r w:rsidR="006C1B7E">
        <w:t>listings</w:t>
      </w:r>
      <w:r>
        <w:t xml:space="preserve">: </w:t>
      </w:r>
      <w:proofErr w:type="spellStart"/>
      <w:r w:rsidR="006C1B7E">
        <w:t>arr</w:t>
      </w:r>
      <w:proofErr w:type="spellEnd"/>
      <w:r>
        <w:t>)</w:t>
      </w:r>
    </w:p>
    <w:bookmarkEnd w:id="15"/>
    <w:p w14:paraId="0404082F" w14:textId="3C29A601" w:rsidR="00E9028C" w:rsidRDefault="00E9028C" w:rsidP="00E9028C">
      <w:pPr>
        <w:pStyle w:val="ListParagraph"/>
        <w:numPr>
          <w:ilvl w:val="0"/>
          <w:numId w:val="30"/>
        </w:numPr>
      </w:pPr>
      <w:r>
        <w:t>Description: Creates a graphical chart illustrating the distribution of property prices for the selected time period.</w:t>
      </w:r>
    </w:p>
    <w:p w14:paraId="29BAAEA5" w14:textId="306DF8D0" w:rsidR="00E9028C" w:rsidRDefault="00E9028C" w:rsidP="00E9028C">
      <w:pPr>
        <w:pStyle w:val="ListParagraph"/>
        <w:numPr>
          <w:ilvl w:val="0"/>
          <w:numId w:val="30"/>
        </w:numPr>
      </w:pPr>
      <w:r>
        <w:t xml:space="preserve">Input Parameters: </w:t>
      </w:r>
      <w:proofErr w:type="spellStart"/>
      <w:r w:rsidR="00A21EB1">
        <w:t>listingsdata</w:t>
      </w:r>
      <w:proofErr w:type="spellEnd"/>
      <w:r>
        <w:t xml:space="preserve"> (</w:t>
      </w:r>
      <w:r w:rsidR="006C1B7E">
        <w:t xml:space="preserve">array of </w:t>
      </w:r>
      <w:r>
        <w:t>dictionary)</w:t>
      </w:r>
      <w:r w:rsidR="00A21EB1">
        <w:t>.</w:t>
      </w:r>
      <w:r>
        <w:t>.</w:t>
      </w:r>
    </w:p>
    <w:p w14:paraId="79CAB2ED" w14:textId="6831E5F3" w:rsidR="00E9028C" w:rsidRDefault="00E9028C" w:rsidP="00E9028C">
      <w:pPr>
        <w:pStyle w:val="ListParagraph"/>
        <w:numPr>
          <w:ilvl w:val="0"/>
          <w:numId w:val="30"/>
        </w:numPr>
      </w:pPr>
      <w:r>
        <w:t>Side Effects: Generates and displays the price distribution chart.</w:t>
      </w:r>
    </w:p>
    <w:p w14:paraId="0EADF159" w14:textId="05845F2E" w:rsidR="00E9028C" w:rsidRPr="00E76F2C" w:rsidRDefault="00E9028C" w:rsidP="00E9028C">
      <w:pPr>
        <w:pStyle w:val="ListParagraph"/>
        <w:numPr>
          <w:ilvl w:val="0"/>
          <w:numId w:val="30"/>
        </w:numPr>
      </w:pPr>
      <w:r>
        <w:t>Return Value: None.</w:t>
      </w:r>
    </w:p>
    <w:p w14:paraId="082C106A" w14:textId="32508157" w:rsidR="00AE0DC1" w:rsidRDefault="00AE0DC1" w:rsidP="00AE0DC1">
      <w:pPr>
        <w:pStyle w:val="Heading3"/>
        <w:numPr>
          <w:ilvl w:val="2"/>
          <w:numId w:val="2"/>
        </w:numPr>
      </w:pPr>
      <w:bookmarkStart w:id="16" w:name="_Toc144603825"/>
      <w:r>
        <w:t>Data Structures</w:t>
      </w:r>
      <w:r w:rsidR="001D051F">
        <w:t xml:space="preserve"> / Data Sources</w:t>
      </w:r>
      <w:bookmarkEnd w:id="16"/>
    </w:p>
    <w:p w14:paraId="03156E77" w14:textId="7739214B" w:rsidR="00313CA3" w:rsidRDefault="00313CA3" w:rsidP="00313CA3">
      <w:pPr>
        <w:ind w:left="708"/>
      </w:pPr>
      <w:r>
        <w:t>Data structure in the program will include:</w:t>
      </w:r>
    </w:p>
    <w:p w14:paraId="5B489DA5" w14:textId="718B08CA" w:rsidR="00313CA3" w:rsidRDefault="00276146" w:rsidP="00276146">
      <w:pPr>
        <w:pStyle w:val="ListParagraph"/>
        <w:numPr>
          <w:ilvl w:val="0"/>
          <w:numId w:val="32"/>
        </w:numPr>
      </w:pPr>
      <w:r>
        <w:t>Listings data structure:</w:t>
      </w:r>
    </w:p>
    <w:p w14:paraId="262847E6" w14:textId="5F7A774F" w:rsidR="00276146" w:rsidRDefault="00276146" w:rsidP="00276146">
      <w:pPr>
        <w:pStyle w:val="ListParagraph"/>
        <w:numPr>
          <w:ilvl w:val="0"/>
          <w:numId w:val="30"/>
        </w:numPr>
      </w:pPr>
      <w:r>
        <w:t>Type of structure:</w:t>
      </w:r>
      <w:r w:rsidR="008620DC">
        <w:t xml:space="preserve"> </w:t>
      </w:r>
      <w:r w:rsidR="008620DC" w:rsidRPr="008620DC">
        <w:t>List of Dictionaries</w:t>
      </w:r>
    </w:p>
    <w:p w14:paraId="137A2C47" w14:textId="63252442" w:rsidR="00276146" w:rsidRDefault="00276146" w:rsidP="00276146">
      <w:pPr>
        <w:pStyle w:val="ListParagraph"/>
        <w:numPr>
          <w:ilvl w:val="0"/>
          <w:numId w:val="30"/>
        </w:numPr>
      </w:pPr>
      <w:r>
        <w:t>Description:</w:t>
      </w:r>
      <w:r w:rsidR="008620DC" w:rsidRPr="008620DC">
        <w:t xml:space="preserve"> </w:t>
      </w:r>
      <w:r w:rsidR="00E17435">
        <w:t>r</w:t>
      </w:r>
      <w:r w:rsidR="008620DC" w:rsidRPr="008620DC">
        <w:t>epresents detailed information about Airbnb listings</w:t>
      </w:r>
    </w:p>
    <w:p w14:paraId="235B2C0E" w14:textId="3D0E4C13" w:rsidR="008620DC" w:rsidRPr="008620DC" w:rsidRDefault="008620DC" w:rsidP="008620DC">
      <w:pPr>
        <w:pStyle w:val="ListParagraph"/>
        <w:numPr>
          <w:ilvl w:val="0"/>
          <w:numId w:val="30"/>
        </w:numPr>
      </w:pPr>
      <w:r>
        <w:t>Data member: listing id,</w:t>
      </w:r>
      <w:r w:rsidR="006C1B7E">
        <w:t xml:space="preserve"> host location,</w:t>
      </w:r>
      <w:r>
        <w:t xml:space="preserve"> property type, property name, n</w:t>
      </w:r>
      <w:r w:rsidRPr="008620DC">
        <w:t>umber of bedrooms</w:t>
      </w:r>
      <w:r>
        <w:t>, number of bathrooms, o</w:t>
      </w:r>
      <w:r w:rsidRPr="008620DC">
        <w:t>ccupancy capacity</w:t>
      </w:r>
      <w:r>
        <w:t xml:space="preserve">, </w:t>
      </w:r>
      <w:proofErr w:type="gramStart"/>
      <w:r>
        <w:t>rating</w:t>
      </w:r>
      <w:proofErr w:type="gramEnd"/>
      <w:r>
        <w:t xml:space="preserve"> and price.</w:t>
      </w:r>
    </w:p>
    <w:p w14:paraId="4F0C8BD3" w14:textId="146BB350" w:rsidR="008620DC" w:rsidRDefault="00E17435" w:rsidP="00E17435">
      <w:pPr>
        <w:pStyle w:val="ListParagraph"/>
        <w:numPr>
          <w:ilvl w:val="0"/>
          <w:numId w:val="30"/>
        </w:numPr>
      </w:pPr>
      <w:r>
        <w:t xml:space="preserve">Functions that will use it: </w:t>
      </w:r>
      <w:proofErr w:type="spellStart"/>
      <w:r w:rsidRPr="00E17435">
        <w:t>generatePriceDistributionChart</w:t>
      </w:r>
      <w:proofErr w:type="spellEnd"/>
      <w:r>
        <w:t xml:space="preserve">, </w:t>
      </w:r>
      <w:proofErr w:type="spellStart"/>
      <w:r w:rsidRPr="00E17435">
        <w:t>keywordBasedListingSearch</w:t>
      </w:r>
      <w:proofErr w:type="spellEnd"/>
      <w:r>
        <w:t xml:space="preserve">, </w:t>
      </w:r>
      <w:proofErr w:type="spellStart"/>
      <w:r w:rsidRPr="00E17435">
        <w:t>specifySuburb</w:t>
      </w:r>
      <w:proofErr w:type="spellEnd"/>
      <w:r>
        <w:t xml:space="preserve">, </w:t>
      </w:r>
      <w:proofErr w:type="spellStart"/>
      <w:r>
        <w:t>loaddata</w:t>
      </w:r>
      <w:proofErr w:type="spellEnd"/>
      <w:r>
        <w:t xml:space="preserve">, </w:t>
      </w:r>
      <w:proofErr w:type="spellStart"/>
      <w:r>
        <w:t>selectTimePeriod</w:t>
      </w:r>
      <w:proofErr w:type="spellEnd"/>
      <w:r>
        <w:t>.</w:t>
      </w:r>
    </w:p>
    <w:p w14:paraId="2A4A0FA8" w14:textId="6A96F658" w:rsidR="00276146" w:rsidRDefault="008620DC" w:rsidP="008620DC">
      <w:pPr>
        <w:pStyle w:val="ListParagraph"/>
        <w:numPr>
          <w:ilvl w:val="0"/>
          <w:numId w:val="32"/>
        </w:numPr>
      </w:pPr>
      <w:r>
        <w:t>Review data structure:</w:t>
      </w:r>
    </w:p>
    <w:p w14:paraId="031B93D6" w14:textId="24E13078" w:rsidR="008620DC" w:rsidRDefault="00E17435" w:rsidP="00E17435">
      <w:pPr>
        <w:pStyle w:val="ListParagraph"/>
        <w:numPr>
          <w:ilvl w:val="0"/>
          <w:numId w:val="30"/>
        </w:numPr>
      </w:pPr>
      <w:r>
        <w:t>Type of structure: Dictionaries</w:t>
      </w:r>
    </w:p>
    <w:p w14:paraId="0BB24195" w14:textId="53A679BA" w:rsidR="00E17435" w:rsidRDefault="00E17435" w:rsidP="00E17435">
      <w:pPr>
        <w:pStyle w:val="ListParagraph"/>
        <w:numPr>
          <w:ilvl w:val="0"/>
          <w:numId w:val="30"/>
        </w:numPr>
      </w:pPr>
      <w:r>
        <w:t xml:space="preserve">Description: </w:t>
      </w:r>
      <w:r w:rsidRPr="00E17435">
        <w:t>detailed review data for listings including unique id for each reviewer and detailed comments</w:t>
      </w:r>
    </w:p>
    <w:p w14:paraId="01A567DF" w14:textId="5C860A14" w:rsidR="00E17435" w:rsidRDefault="00E17435" w:rsidP="00E17435">
      <w:pPr>
        <w:pStyle w:val="ListParagraph"/>
        <w:numPr>
          <w:ilvl w:val="0"/>
          <w:numId w:val="30"/>
        </w:numPr>
      </w:pPr>
      <w:r>
        <w:t>Data member: listing id, id, date, reviewer id, reviewer name, comments</w:t>
      </w:r>
    </w:p>
    <w:p w14:paraId="5CE492BE" w14:textId="5BB9C455" w:rsidR="00E17435" w:rsidRDefault="00E17435" w:rsidP="00E17435">
      <w:pPr>
        <w:pStyle w:val="ListParagraph"/>
        <w:numPr>
          <w:ilvl w:val="0"/>
          <w:numId w:val="30"/>
        </w:numPr>
      </w:pPr>
      <w:r>
        <w:t xml:space="preserve">Function that will use it: </w:t>
      </w:r>
      <w:proofErr w:type="spellStart"/>
      <w:r w:rsidRPr="00E9028C">
        <w:t>cleanlinessAnalysis</w:t>
      </w:r>
      <w:proofErr w:type="spellEnd"/>
      <w:r>
        <w:t xml:space="preserve">, </w:t>
      </w:r>
      <w:proofErr w:type="spellStart"/>
      <w:r>
        <w:t>loaddata</w:t>
      </w:r>
      <w:proofErr w:type="spellEnd"/>
      <w:r>
        <w:t xml:space="preserve">, </w:t>
      </w:r>
      <w:proofErr w:type="spellStart"/>
      <w:r>
        <w:t>selectTimePeriod</w:t>
      </w:r>
      <w:proofErr w:type="spellEnd"/>
      <w:r>
        <w:t>.</w:t>
      </w:r>
    </w:p>
    <w:p w14:paraId="2E8BEB75" w14:textId="77777777" w:rsidR="00FF469F" w:rsidRDefault="00FF469F" w:rsidP="00FF469F"/>
    <w:p w14:paraId="4C166939" w14:textId="77777777" w:rsidR="00FF469F" w:rsidRDefault="00FF469F" w:rsidP="00FF469F"/>
    <w:p w14:paraId="46DFBBE8" w14:textId="77777777" w:rsidR="00FF469F" w:rsidRDefault="00FF469F" w:rsidP="00FF469F"/>
    <w:p w14:paraId="2FEAF6CF" w14:textId="77777777" w:rsidR="00FF469F" w:rsidRDefault="00FF469F" w:rsidP="00FF469F"/>
    <w:p w14:paraId="57475C68" w14:textId="77777777" w:rsidR="00FF469F" w:rsidRPr="00313CA3" w:rsidRDefault="00FF469F" w:rsidP="00FF469F"/>
    <w:p w14:paraId="533F5C58" w14:textId="20BC42C9" w:rsidR="00AE0DC1" w:rsidRDefault="00AE0DC1" w:rsidP="00310DA8">
      <w:pPr>
        <w:pStyle w:val="Heading3"/>
        <w:numPr>
          <w:ilvl w:val="2"/>
          <w:numId w:val="2"/>
        </w:numPr>
      </w:pPr>
      <w:bookmarkStart w:id="17" w:name="_Toc144603826"/>
      <w:r>
        <w:lastRenderedPageBreak/>
        <w:t>Detailed Design</w:t>
      </w:r>
      <w:bookmarkEnd w:id="17"/>
    </w:p>
    <w:p w14:paraId="3470F0CD" w14:textId="596A3976" w:rsidR="00310DA8" w:rsidRPr="00310DA8" w:rsidRDefault="00310DA8" w:rsidP="00310DA8">
      <w:pPr>
        <w:ind w:left="708"/>
      </w:pPr>
      <w:r>
        <w:t xml:space="preserve">There are pseudocodes for </w:t>
      </w:r>
      <w:r w:rsidRPr="00310DA8">
        <w:t xml:space="preserve">non-trivial algorithms that operate on data </w:t>
      </w:r>
      <w:proofErr w:type="gramStart"/>
      <w:r w:rsidRPr="00310DA8">
        <w:t>structures</w:t>
      </w:r>
      <w:proofErr w:type="gramEnd"/>
    </w:p>
    <w:p w14:paraId="43D6F0A3" w14:textId="09A7D294" w:rsidR="00310DA8" w:rsidRDefault="00310DA8" w:rsidP="00310DA8">
      <w:r w:rsidRPr="00310DA8">
        <w:rPr>
          <w:noProof/>
        </w:rPr>
        <w:drawing>
          <wp:inline distT="0" distB="0" distL="0" distR="0" wp14:anchorId="0646234E" wp14:editId="132A6134">
            <wp:extent cx="5731510" cy="1940560"/>
            <wp:effectExtent l="0" t="0" r="2540" b="2540"/>
            <wp:docPr id="7408118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811870" name=""/>
                    <pic:cNvPicPr/>
                  </pic:nvPicPr>
                  <pic:blipFill>
                    <a:blip r:embed="rId8"/>
                    <a:stretch>
                      <a:fillRect/>
                    </a:stretch>
                  </pic:blipFill>
                  <pic:spPr>
                    <a:xfrm>
                      <a:off x="0" y="0"/>
                      <a:ext cx="5731510" cy="1940560"/>
                    </a:xfrm>
                    <a:prstGeom prst="rect">
                      <a:avLst/>
                    </a:prstGeom>
                  </pic:spPr>
                </pic:pic>
              </a:graphicData>
            </a:graphic>
          </wp:inline>
        </w:drawing>
      </w:r>
    </w:p>
    <w:p w14:paraId="45A84EAD" w14:textId="15ED509B" w:rsidR="0096014B" w:rsidRDefault="0096014B" w:rsidP="00310DA8"/>
    <w:p w14:paraId="2095C3B7" w14:textId="47C96233" w:rsidR="00926CFD" w:rsidRDefault="00FB38C7" w:rsidP="00926CFD">
      <w:pPr>
        <w:pStyle w:val="Heading1"/>
        <w:numPr>
          <w:ilvl w:val="0"/>
          <w:numId w:val="2"/>
        </w:numPr>
      </w:pPr>
      <w:bookmarkStart w:id="18" w:name="_Toc144603827"/>
      <w:r>
        <w:t>User Interface Design</w:t>
      </w:r>
      <w:bookmarkEnd w:id="18"/>
    </w:p>
    <w:p w14:paraId="47054E52" w14:textId="2410125B" w:rsidR="00DC2ACA" w:rsidRDefault="00DC2ACA" w:rsidP="00C318AC">
      <w:pPr>
        <w:ind w:firstLine="380"/>
      </w:pPr>
      <w:r w:rsidRPr="00DC2ACA">
        <w:t>For the overall design of our program, we utili</w:t>
      </w:r>
      <w:r>
        <w:t>s</w:t>
      </w:r>
      <w:r w:rsidRPr="00DC2ACA">
        <w:t xml:space="preserve">ed </w:t>
      </w:r>
      <w:r>
        <w:t xml:space="preserve">draw.io, a </w:t>
      </w:r>
      <w:r w:rsidRPr="00DC2ACA">
        <w:t>wireframing tool</w:t>
      </w:r>
      <w:r>
        <w:t>,</w:t>
      </w:r>
      <w:r w:rsidRPr="00DC2ACA">
        <w:t xml:space="preserve"> to create a visual representation of the user interface. This enabled us to iteratively refine the layout and functionality before moving to the development phase. Our key findings that guided this design include:</w:t>
      </w:r>
    </w:p>
    <w:p w14:paraId="450A8084" w14:textId="77777777" w:rsidR="00DC2ACA" w:rsidRDefault="00DC2ACA" w:rsidP="00DC2ACA">
      <w:pPr>
        <w:pStyle w:val="ListParagraph"/>
        <w:numPr>
          <w:ilvl w:val="0"/>
          <w:numId w:val="22"/>
        </w:numPr>
        <w:ind w:left="740"/>
      </w:pPr>
      <w:r>
        <w:t xml:space="preserve">User-Centric Approach: </w:t>
      </w:r>
    </w:p>
    <w:p w14:paraId="77CE7C42" w14:textId="344F8344" w:rsidR="00DC2ACA" w:rsidRDefault="00DC2ACA" w:rsidP="00C318AC">
      <w:pPr>
        <w:pStyle w:val="ListParagraph"/>
        <w:ind w:left="740" w:firstLine="700"/>
      </w:pPr>
      <w:r>
        <w:t>Our search functionality encourages users to filter their search based on their preferences. By allowing users to input their preferred suburb, desired date range, price range, minimum rating, property type and room type, we ensure that the search results are personalised to their requirements.</w:t>
      </w:r>
    </w:p>
    <w:p w14:paraId="5FAB73FB" w14:textId="77777777" w:rsidR="00DC2ACA" w:rsidRDefault="00DC2ACA" w:rsidP="00DC2ACA">
      <w:pPr>
        <w:pStyle w:val="ListParagraph"/>
        <w:numPr>
          <w:ilvl w:val="0"/>
          <w:numId w:val="22"/>
        </w:numPr>
        <w:ind w:left="740"/>
      </w:pPr>
      <w:r>
        <w:t xml:space="preserve">Information Hierarchy: </w:t>
      </w:r>
    </w:p>
    <w:p w14:paraId="4781EF21" w14:textId="01D1D213" w:rsidR="00DC2ACA" w:rsidRDefault="00DC2ACA" w:rsidP="00C318AC">
      <w:pPr>
        <w:pStyle w:val="ListParagraph"/>
        <w:ind w:left="740" w:firstLine="700"/>
      </w:pPr>
      <w:r>
        <w:t xml:space="preserve">We recognised the importance of presenting essential information upfront. The concise display of listing details, including bedrooms, bathrooms, ratings, prices, and property types, facilitates quick decision-making by providing users with the most pertinent information at a glance. Other information contained in the original datasets that we do not think is as important will not be displayed on the program to avoid overstimulating the user. </w:t>
      </w:r>
    </w:p>
    <w:p w14:paraId="0727EDD2" w14:textId="73152E71" w:rsidR="00DC2ACA" w:rsidRDefault="00DC2ACA" w:rsidP="00DC2ACA">
      <w:pPr>
        <w:pStyle w:val="ListParagraph"/>
        <w:numPr>
          <w:ilvl w:val="0"/>
          <w:numId w:val="22"/>
        </w:numPr>
        <w:ind w:left="740"/>
      </w:pPr>
      <w:r>
        <w:t xml:space="preserve">Data Visualisation: </w:t>
      </w:r>
    </w:p>
    <w:p w14:paraId="361D5C23" w14:textId="36AB8480" w:rsidR="00DC2ACA" w:rsidRDefault="00DC2ACA" w:rsidP="00C318AC">
      <w:pPr>
        <w:pStyle w:val="ListParagraph"/>
        <w:ind w:left="740" w:firstLine="700"/>
      </w:pPr>
      <w:r>
        <w:t>The inclusion of a price distribution chart enhances user understanding of the pricing landscape within their selected filters. This visual aid simplifies the interpretation of pricing ranges and supports users in making well-informed choices.</w:t>
      </w:r>
    </w:p>
    <w:p w14:paraId="6D06ED47" w14:textId="084A4707" w:rsidR="00DC2ACA" w:rsidRDefault="00DC2ACA" w:rsidP="00DC2ACA">
      <w:r w:rsidRPr="00DC2ACA">
        <w:t xml:space="preserve"> Key findings that influenced our visual design approach include:</w:t>
      </w:r>
    </w:p>
    <w:p w14:paraId="2573CEAE" w14:textId="10E1F1F9" w:rsidR="00DC2ACA" w:rsidRDefault="00DC2ACA" w:rsidP="00DC2ACA">
      <w:pPr>
        <w:pStyle w:val="ListParagraph"/>
        <w:numPr>
          <w:ilvl w:val="0"/>
          <w:numId w:val="22"/>
        </w:numPr>
        <w:ind w:left="740"/>
      </w:pPr>
      <w:r>
        <w:t xml:space="preserve">Colour Coding: </w:t>
      </w:r>
    </w:p>
    <w:p w14:paraId="3708D217" w14:textId="15046752" w:rsidR="00DC2ACA" w:rsidRDefault="00DC2ACA" w:rsidP="00C318AC">
      <w:pPr>
        <w:pStyle w:val="ListParagraph"/>
        <w:ind w:left="740" w:firstLine="700"/>
      </w:pPr>
      <w:r>
        <w:t>We incorporated colour coding to enhance user orientation.</w:t>
      </w:r>
      <w:r w:rsidR="00C318AC">
        <w:t xml:space="preserve"> By using distinct blue buttons for data updates and orange buttons for opening new windows, users should find it easy to navigate through the interface. </w:t>
      </w:r>
      <w:r>
        <w:t>The strategic use of colo</w:t>
      </w:r>
      <w:r w:rsidR="00C318AC">
        <w:t>u</w:t>
      </w:r>
      <w:r>
        <w:t>r, helps users intuitively identify the purpose of each button and action, contributing to a smooth navigation experience.</w:t>
      </w:r>
    </w:p>
    <w:p w14:paraId="524758A4" w14:textId="77777777" w:rsidR="00C318AC" w:rsidRDefault="00DC2ACA" w:rsidP="00C318AC">
      <w:pPr>
        <w:pStyle w:val="ListParagraph"/>
        <w:numPr>
          <w:ilvl w:val="0"/>
          <w:numId w:val="22"/>
        </w:numPr>
        <w:ind w:left="740"/>
      </w:pPr>
      <w:r>
        <w:t xml:space="preserve">Readability and Typography: </w:t>
      </w:r>
    </w:p>
    <w:p w14:paraId="73725074" w14:textId="77777777" w:rsidR="00C318AC" w:rsidRDefault="00C318AC" w:rsidP="00C318AC">
      <w:pPr>
        <w:pStyle w:val="ListParagraph"/>
        <w:ind w:left="740" w:firstLine="700"/>
      </w:pPr>
      <w:r>
        <w:lastRenderedPageBreak/>
        <w:t>Choosing simple and easy-to-read fonts like Georgia, Arial, or Times New Roman reflects our dedication to creating an interface that's visually appealing and user-friendly. This ensures that users can effortlessly grasp the information without any hassle.</w:t>
      </w:r>
    </w:p>
    <w:p w14:paraId="55AAFA53" w14:textId="77777777" w:rsidR="00C318AC" w:rsidRDefault="00DC2ACA" w:rsidP="00C318AC">
      <w:pPr>
        <w:pStyle w:val="ListParagraph"/>
        <w:numPr>
          <w:ilvl w:val="0"/>
          <w:numId w:val="22"/>
        </w:numPr>
        <w:ind w:left="740"/>
      </w:pPr>
      <w:r>
        <w:t xml:space="preserve">Clean Layout: </w:t>
      </w:r>
    </w:p>
    <w:p w14:paraId="171FDAEE" w14:textId="1DC6CA9A" w:rsidR="00C318AC" w:rsidRDefault="00C318AC" w:rsidP="00C318AC">
      <w:pPr>
        <w:pStyle w:val="ListParagraph"/>
        <w:ind w:left="740" w:firstLine="700"/>
      </w:pPr>
      <w:r w:rsidRPr="00C318AC">
        <w:t>To maintain a clean and organi</w:t>
      </w:r>
      <w:r>
        <w:t>s</w:t>
      </w:r>
      <w:r w:rsidRPr="00C318AC">
        <w:t>ed look, we chose to open new windows when creating a new dataset</w:t>
      </w:r>
      <w:r>
        <w:t xml:space="preserve"> (keyword search, price distribution chart or suburb specific information)</w:t>
      </w:r>
      <w:r w:rsidRPr="00C318AC">
        <w:t>. This decision enhances the user experience, preventing the interface from becoming cluttered with excessive data.</w:t>
      </w:r>
    </w:p>
    <w:p w14:paraId="439507A0" w14:textId="19FE3A27" w:rsidR="00A5482F" w:rsidRDefault="00C318AC" w:rsidP="00C318AC">
      <w:r w:rsidRPr="00C318AC">
        <w:t>In the upcoming sub-sections, we delve into the finer details of the structural design, including the search functionality, result display, filters and sorting options, and additional features like the price distribution chart, keyword search, and suburb insights. This comprehensive design approach aims to provide users with an intuitive, informative, and visually pleasing interaction with the program.</w:t>
      </w:r>
    </w:p>
    <w:p w14:paraId="16C8E08B" w14:textId="613DCD32" w:rsidR="00362E24" w:rsidRDefault="00926876" w:rsidP="009C7D37">
      <w:pPr>
        <w:pStyle w:val="Heading2"/>
        <w:numPr>
          <w:ilvl w:val="1"/>
          <w:numId w:val="2"/>
        </w:numPr>
        <w:ind w:left="432"/>
      </w:pPr>
      <w:bookmarkStart w:id="19" w:name="_Toc144603828"/>
      <w:r>
        <w:t>Structural Design</w:t>
      </w:r>
      <w:bookmarkEnd w:id="19"/>
    </w:p>
    <w:p w14:paraId="37911DC4" w14:textId="04486E07" w:rsidR="00630B0C" w:rsidRPr="00630B0C" w:rsidRDefault="00630B0C" w:rsidP="00630B0C">
      <w:pPr>
        <w:spacing w:after="0"/>
        <w:rPr>
          <w:b/>
          <w:bCs/>
          <w:sz w:val="28"/>
          <w:szCs w:val="28"/>
        </w:rPr>
      </w:pPr>
      <w:r w:rsidRPr="00630B0C">
        <w:rPr>
          <w:b/>
          <w:bCs/>
          <w:sz w:val="28"/>
          <w:szCs w:val="28"/>
        </w:rPr>
        <w:t>Home Page:</w:t>
      </w:r>
    </w:p>
    <w:p w14:paraId="23005F82" w14:textId="77777777" w:rsidR="00630B0C" w:rsidRDefault="00630B0C" w:rsidP="00630B0C">
      <w:pPr>
        <w:spacing w:after="0"/>
      </w:pPr>
    </w:p>
    <w:p w14:paraId="61E0181E" w14:textId="681AB73E" w:rsidR="00630B0C" w:rsidRPr="009D7352" w:rsidRDefault="00630B0C" w:rsidP="009D7352">
      <w:pPr>
        <w:spacing w:after="0"/>
        <w:rPr>
          <w:b/>
          <w:bCs/>
        </w:rPr>
      </w:pPr>
      <w:r w:rsidRPr="009D7352">
        <w:rPr>
          <w:b/>
          <w:bCs/>
        </w:rPr>
        <w:t>Search Functionality:</w:t>
      </w:r>
    </w:p>
    <w:p w14:paraId="6D0A2231" w14:textId="6595A327" w:rsidR="00630B0C" w:rsidRDefault="00630B0C" w:rsidP="009D7352">
      <w:pPr>
        <w:pStyle w:val="ListParagraph"/>
        <w:numPr>
          <w:ilvl w:val="0"/>
          <w:numId w:val="9"/>
        </w:numPr>
        <w:spacing w:after="0"/>
        <w:ind w:left="740"/>
      </w:pPr>
      <w:bookmarkStart w:id="20" w:name="_Hlk144543945"/>
      <w:r>
        <w:t xml:space="preserve">Users </w:t>
      </w:r>
      <w:r w:rsidR="009D7352">
        <w:t>use</w:t>
      </w:r>
      <w:r>
        <w:t xml:space="preserve"> search bar to input their preferred suburb</w:t>
      </w:r>
      <w:bookmarkEnd w:id="20"/>
      <w:r>
        <w:t>.</w:t>
      </w:r>
    </w:p>
    <w:p w14:paraId="36642E63" w14:textId="6472D4F6" w:rsidR="009D7352" w:rsidRDefault="009D7352" w:rsidP="009D7352">
      <w:pPr>
        <w:pStyle w:val="ListParagraph"/>
        <w:numPr>
          <w:ilvl w:val="0"/>
          <w:numId w:val="9"/>
        </w:numPr>
        <w:spacing w:after="0"/>
        <w:ind w:left="740"/>
      </w:pPr>
      <w:r>
        <w:t xml:space="preserve">Users </w:t>
      </w:r>
      <w:bookmarkStart w:id="21" w:name="_Hlk144544029"/>
      <w:r>
        <w:t>can enter the date range they want to look at in the form DD/MM/YYYY to DD/MM/YYYY</w:t>
      </w:r>
    </w:p>
    <w:bookmarkEnd w:id="21"/>
    <w:p w14:paraId="6D309ADE" w14:textId="1C1AB699" w:rsidR="00630B0C" w:rsidRDefault="009D7352" w:rsidP="00630B0C">
      <w:pPr>
        <w:spacing w:after="0"/>
      </w:pPr>
      <w:r>
        <w:t>No data will be displayed unless Suburb is entered. Users can i</w:t>
      </w:r>
      <w:r w:rsidR="00630B0C">
        <w:t>nitiate the search by clicking the "SEARCH" button.</w:t>
      </w:r>
    </w:p>
    <w:p w14:paraId="5725F2A0" w14:textId="77777777" w:rsidR="009D7352" w:rsidRDefault="009D7352" w:rsidP="00630B0C">
      <w:pPr>
        <w:spacing w:after="0"/>
      </w:pPr>
    </w:p>
    <w:p w14:paraId="57127304" w14:textId="65D9C455" w:rsidR="00630B0C" w:rsidRPr="009D7352" w:rsidRDefault="00630B0C" w:rsidP="009D7352">
      <w:pPr>
        <w:spacing w:after="0"/>
        <w:rPr>
          <w:b/>
          <w:bCs/>
        </w:rPr>
      </w:pPr>
      <w:r w:rsidRPr="009D7352">
        <w:rPr>
          <w:b/>
          <w:bCs/>
        </w:rPr>
        <w:t>Result Display:</w:t>
      </w:r>
    </w:p>
    <w:p w14:paraId="36ACA9B7" w14:textId="77777777" w:rsidR="00630B0C" w:rsidRDefault="00630B0C" w:rsidP="009D7352">
      <w:pPr>
        <w:spacing w:after="0"/>
        <w:ind w:firstLine="720"/>
      </w:pPr>
      <w:r>
        <w:t>A list of Airbnb listings matching the chosen suburb and date range is displayed.</w:t>
      </w:r>
    </w:p>
    <w:p w14:paraId="18F79059" w14:textId="77777777" w:rsidR="00630B0C" w:rsidRDefault="00630B0C" w:rsidP="009D7352">
      <w:pPr>
        <w:spacing w:after="0"/>
        <w:ind w:firstLine="720"/>
      </w:pPr>
      <w:r>
        <w:t>Basic listing information is presented, including:</w:t>
      </w:r>
    </w:p>
    <w:p w14:paraId="6C696904" w14:textId="77777777" w:rsidR="00630B0C" w:rsidRDefault="00630B0C" w:rsidP="009D7352">
      <w:pPr>
        <w:pStyle w:val="ListParagraph"/>
        <w:numPr>
          <w:ilvl w:val="0"/>
          <w:numId w:val="11"/>
        </w:numPr>
        <w:spacing w:after="0"/>
        <w:ind w:left="1494"/>
      </w:pPr>
      <w:r>
        <w:t>Name</w:t>
      </w:r>
    </w:p>
    <w:p w14:paraId="22EEB19F" w14:textId="77777777" w:rsidR="00630B0C" w:rsidRDefault="00630B0C" w:rsidP="009D7352">
      <w:pPr>
        <w:pStyle w:val="ListParagraph"/>
        <w:numPr>
          <w:ilvl w:val="0"/>
          <w:numId w:val="11"/>
        </w:numPr>
        <w:spacing w:after="0"/>
        <w:ind w:left="1494"/>
      </w:pPr>
      <w:bookmarkStart w:id="22" w:name="_Hlk144564258"/>
      <w:r>
        <w:t>Number of bedrooms</w:t>
      </w:r>
    </w:p>
    <w:bookmarkEnd w:id="22"/>
    <w:p w14:paraId="3A20DB48" w14:textId="77777777" w:rsidR="00630B0C" w:rsidRDefault="00630B0C" w:rsidP="009D7352">
      <w:pPr>
        <w:pStyle w:val="ListParagraph"/>
        <w:numPr>
          <w:ilvl w:val="0"/>
          <w:numId w:val="11"/>
        </w:numPr>
        <w:spacing w:after="0"/>
        <w:ind w:left="1494"/>
      </w:pPr>
      <w:r>
        <w:t>Number of bathrooms</w:t>
      </w:r>
    </w:p>
    <w:p w14:paraId="19892DAE" w14:textId="77777777" w:rsidR="00630B0C" w:rsidRDefault="00630B0C" w:rsidP="009D7352">
      <w:pPr>
        <w:pStyle w:val="ListParagraph"/>
        <w:numPr>
          <w:ilvl w:val="0"/>
          <w:numId w:val="11"/>
        </w:numPr>
        <w:spacing w:after="0"/>
        <w:ind w:left="1494"/>
      </w:pPr>
      <w:bookmarkStart w:id="23" w:name="_Hlk144564330"/>
      <w:r>
        <w:t>Occupancy capacity</w:t>
      </w:r>
    </w:p>
    <w:bookmarkEnd w:id="23"/>
    <w:p w14:paraId="3EAA1B7E" w14:textId="77777777" w:rsidR="00630B0C" w:rsidRDefault="00630B0C" w:rsidP="009D7352">
      <w:pPr>
        <w:pStyle w:val="ListParagraph"/>
        <w:numPr>
          <w:ilvl w:val="0"/>
          <w:numId w:val="11"/>
        </w:numPr>
        <w:spacing w:after="0"/>
        <w:ind w:left="1494"/>
      </w:pPr>
      <w:r>
        <w:t>Rating</w:t>
      </w:r>
    </w:p>
    <w:p w14:paraId="1EED7BDB" w14:textId="77777777" w:rsidR="00630B0C" w:rsidRDefault="00630B0C" w:rsidP="009D7352">
      <w:pPr>
        <w:pStyle w:val="ListParagraph"/>
        <w:numPr>
          <w:ilvl w:val="0"/>
          <w:numId w:val="11"/>
        </w:numPr>
        <w:spacing w:after="0"/>
        <w:ind w:left="1494"/>
      </w:pPr>
      <w:r>
        <w:t>Price</w:t>
      </w:r>
    </w:p>
    <w:p w14:paraId="17B53430" w14:textId="77777777" w:rsidR="00630B0C" w:rsidRDefault="00630B0C" w:rsidP="009D7352">
      <w:pPr>
        <w:pStyle w:val="ListParagraph"/>
        <w:numPr>
          <w:ilvl w:val="0"/>
          <w:numId w:val="11"/>
        </w:numPr>
        <w:spacing w:after="0"/>
        <w:ind w:left="1494"/>
      </w:pPr>
      <w:r>
        <w:t>Property type (e.g., apartment, house, etc.)</w:t>
      </w:r>
    </w:p>
    <w:p w14:paraId="1D9FCEAF" w14:textId="77777777" w:rsidR="00630B0C" w:rsidRDefault="00630B0C" w:rsidP="009D7352">
      <w:pPr>
        <w:pStyle w:val="ListParagraph"/>
        <w:numPr>
          <w:ilvl w:val="0"/>
          <w:numId w:val="11"/>
        </w:numPr>
        <w:spacing w:after="0"/>
        <w:ind w:left="1494"/>
      </w:pPr>
      <w:proofErr w:type="spellStart"/>
      <w:r>
        <w:t>Superhost</w:t>
      </w:r>
      <w:proofErr w:type="spellEnd"/>
      <w:r>
        <w:t xml:space="preserve"> status</w:t>
      </w:r>
    </w:p>
    <w:p w14:paraId="16C8E0B9" w14:textId="6133E47D" w:rsidR="00630B0C" w:rsidRDefault="00630B0C" w:rsidP="00630B0C">
      <w:pPr>
        <w:spacing w:after="0"/>
      </w:pPr>
      <w:r>
        <w:t>Users can access more details by clicking the "View More" button associated with each listing</w:t>
      </w:r>
      <w:r w:rsidR="009D7352">
        <w:t xml:space="preserve"> which will open the URL of the </w:t>
      </w:r>
      <w:proofErr w:type="spellStart"/>
      <w:r w:rsidR="009D7352">
        <w:t>AirBnB</w:t>
      </w:r>
      <w:proofErr w:type="spellEnd"/>
      <w:r w:rsidR="009D7352">
        <w:t xml:space="preserve"> listing in their preferred browser. </w:t>
      </w:r>
    </w:p>
    <w:p w14:paraId="09E25E36" w14:textId="77777777" w:rsidR="009D7352" w:rsidRDefault="009D7352" w:rsidP="00630B0C">
      <w:pPr>
        <w:spacing w:after="0"/>
      </w:pPr>
    </w:p>
    <w:p w14:paraId="4E1517C8" w14:textId="1ED17F21" w:rsidR="00630B0C" w:rsidRPr="009D7352" w:rsidRDefault="00630B0C" w:rsidP="009D7352">
      <w:pPr>
        <w:spacing w:after="0"/>
        <w:rPr>
          <w:b/>
          <w:bCs/>
        </w:rPr>
      </w:pPr>
      <w:r w:rsidRPr="009D7352">
        <w:rPr>
          <w:b/>
          <w:bCs/>
        </w:rPr>
        <w:t>Filters and Sorting:</w:t>
      </w:r>
    </w:p>
    <w:p w14:paraId="1A3E4327" w14:textId="77777777" w:rsidR="00630B0C" w:rsidRDefault="00630B0C" w:rsidP="009D7352">
      <w:pPr>
        <w:spacing w:after="0"/>
        <w:ind w:firstLine="720"/>
      </w:pPr>
      <w:bookmarkStart w:id="24" w:name="_Hlk144546580"/>
      <w:r>
        <w:t>A sidebar accommodates filtering options for result refinement</w:t>
      </w:r>
      <w:bookmarkEnd w:id="24"/>
      <w:r>
        <w:t>:</w:t>
      </w:r>
    </w:p>
    <w:p w14:paraId="61A2ED6F" w14:textId="77777777" w:rsidR="00630B0C" w:rsidRDefault="00630B0C" w:rsidP="009D7352">
      <w:pPr>
        <w:pStyle w:val="ListParagraph"/>
        <w:numPr>
          <w:ilvl w:val="0"/>
          <w:numId w:val="12"/>
        </w:numPr>
        <w:spacing w:after="0"/>
        <w:ind w:left="1494"/>
      </w:pPr>
      <w:r>
        <w:t>Price Range: Users can set minimum and maximum price limits for result filtering.</w:t>
      </w:r>
    </w:p>
    <w:p w14:paraId="427B92FE" w14:textId="77777777" w:rsidR="00630B0C" w:rsidRDefault="00630B0C" w:rsidP="009D7352">
      <w:pPr>
        <w:pStyle w:val="ListParagraph"/>
        <w:numPr>
          <w:ilvl w:val="0"/>
          <w:numId w:val="12"/>
        </w:numPr>
        <w:spacing w:after="0"/>
        <w:ind w:left="1494"/>
      </w:pPr>
      <w:r>
        <w:t>Rating: Users can exclude lower-rated listings by specifying a minimum rating.</w:t>
      </w:r>
    </w:p>
    <w:p w14:paraId="19C2E1AF" w14:textId="65B57C98" w:rsidR="00630B0C" w:rsidRDefault="00630B0C" w:rsidP="009D7352">
      <w:pPr>
        <w:pStyle w:val="ListParagraph"/>
        <w:numPr>
          <w:ilvl w:val="0"/>
          <w:numId w:val="12"/>
        </w:numPr>
        <w:spacing w:after="0"/>
        <w:ind w:left="1494"/>
      </w:pPr>
      <w:r>
        <w:t>Property Type: Users can opt for specific accommodation types (e.g., apartments).</w:t>
      </w:r>
    </w:p>
    <w:p w14:paraId="21C212A4" w14:textId="1BC4E81A" w:rsidR="009D7352" w:rsidRDefault="009D7352" w:rsidP="009D7352">
      <w:pPr>
        <w:pStyle w:val="ListParagraph"/>
        <w:numPr>
          <w:ilvl w:val="0"/>
          <w:numId w:val="12"/>
        </w:numPr>
        <w:spacing w:after="0"/>
        <w:ind w:left="1494"/>
      </w:pPr>
      <w:r>
        <w:t>Room Type: Users can opt for specific accommodation types (e.g., apartments).</w:t>
      </w:r>
    </w:p>
    <w:p w14:paraId="6C090017" w14:textId="41E39875" w:rsidR="009D7352" w:rsidRDefault="009D7352" w:rsidP="009D7352">
      <w:pPr>
        <w:spacing w:after="0"/>
        <w:ind w:left="720"/>
      </w:pPr>
      <w:bookmarkStart w:id="25" w:name="_Hlk144546836"/>
      <w:r>
        <w:t xml:space="preserve">Once entered, user will click on the “Apply” button and the dataset will be updated. </w:t>
      </w:r>
    </w:p>
    <w:bookmarkEnd w:id="25"/>
    <w:p w14:paraId="7E79CD33" w14:textId="77777777" w:rsidR="009D7352" w:rsidRDefault="009D7352" w:rsidP="009D7352">
      <w:pPr>
        <w:spacing w:after="0"/>
        <w:ind w:left="720" w:firstLine="720"/>
      </w:pPr>
    </w:p>
    <w:p w14:paraId="3918DF8A" w14:textId="4821E7B3" w:rsidR="00630B0C" w:rsidRDefault="00630B0C" w:rsidP="009D7352">
      <w:pPr>
        <w:spacing w:after="0"/>
        <w:ind w:left="720"/>
      </w:pPr>
      <w:r>
        <w:t>Sorting preferences can be tailored via dropdown menus</w:t>
      </w:r>
      <w:r w:rsidR="009D7352">
        <w:t xml:space="preserve"> when the title of a column in the dataset is clicked on</w:t>
      </w:r>
      <w:r>
        <w:t>:</w:t>
      </w:r>
    </w:p>
    <w:p w14:paraId="5A6C915A" w14:textId="0EA3FA5C" w:rsidR="009D7352" w:rsidRDefault="009D7352" w:rsidP="009D7352">
      <w:pPr>
        <w:pStyle w:val="ListParagraph"/>
        <w:numPr>
          <w:ilvl w:val="0"/>
          <w:numId w:val="13"/>
        </w:numPr>
        <w:spacing w:after="0"/>
        <w:ind w:left="1494"/>
      </w:pPr>
      <w:r>
        <w:t>Name: A-Z or Z-A</w:t>
      </w:r>
    </w:p>
    <w:p w14:paraId="12110842" w14:textId="77777777" w:rsidR="009D7352" w:rsidRDefault="009D7352" w:rsidP="009D7352">
      <w:pPr>
        <w:pStyle w:val="ListParagraph"/>
        <w:numPr>
          <w:ilvl w:val="0"/>
          <w:numId w:val="13"/>
        </w:numPr>
        <w:spacing w:after="0"/>
        <w:ind w:left="1494"/>
      </w:pPr>
      <w:r>
        <w:t>Type: A-Z or Z-A</w:t>
      </w:r>
    </w:p>
    <w:p w14:paraId="3276884C" w14:textId="77777777" w:rsidR="009D7352" w:rsidRDefault="009D7352" w:rsidP="009D7352">
      <w:pPr>
        <w:pStyle w:val="ListParagraph"/>
        <w:numPr>
          <w:ilvl w:val="0"/>
          <w:numId w:val="13"/>
        </w:numPr>
        <w:spacing w:after="0"/>
        <w:ind w:left="1494"/>
      </w:pPr>
      <w:r>
        <w:t>Bedrooms: Smallest to Largest or Largest to Smallest</w:t>
      </w:r>
    </w:p>
    <w:p w14:paraId="0857878E" w14:textId="77777777" w:rsidR="009D7352" w:rsidRDefault="009D7352" w:rsidP="009D7352">
      <w:pPr>
        <w:pStyle w:val="ListParagraph"/>
        <w:numPr>
          <w:ilvl w:val="0"/>
          <w:numId w:val="13"/>
        </w:numPr>
        <w:spacing w:after="0"/>
        <w:ind w:left="1494"/>
      </w:pPr>
      <w:r>
        <w:t>Bathrooms: Smallest to Largest or Largest to Smallest</w:t>
      </w:r>
    </w:p>
    <w:p w14:paraId="20F8120D" w14:textId="77777777" w:rsidR="009D7352" w:rsidRDefault="009D7352" w:rsidP="009D7352">
      <w:pPr>
        <w:pStyle w:val="ListParagraph"/>
        <w:numPr>
          <w:ilvl w:val="0"/>
          <w:numId w:val="13"/>
        </w:numPr>
        <w:spacing w:after="0"/>
        <w:ind w:left="1494"/>
      </w:pPr>
      <w:r>
        <w:t>Occupants: Smallest to Largest or Largest to Smallest</w:t>
      </w:r>
    </w:p>
    <w:p w14:paraId="67D950CA" w14:textId="77777777" w:rsidR="009D7352" w:rsidRDefault="009D7352" w:rsidP="009D7352">
      <w:pPr>
        <w:pStyle w:val="ListParagraph"/>
        <w:numPr>
          <w:ilvl w:val="0"/>
          <w:numId w:val="13"/>
        </w:numPr>
        <w:spacing w:after="0"/>
        <w:ind w:left="1494"/>
      </w:pPr>
      <w:r>
        <w:t>Rating: Smallest to Largest or Largest to Smallest</w:t>
      </w:r>
    </w:p>
    <w:p w14:paraId="32053833" w14:textId="16FD4DF2" w:rsidR="009D7352" w:rsidRDefault="009D7352" w:rsidP="009D7352">
      <w:pPr>
        <w:pStyle w:val="ListParagraph"/>
        <w:numPr>
          <w:ilvl w:val="0"/>
          <w:numId w:val="13"/>
        </w:numPr>
        <w:spacing w:after="0"/>
        <w:ind w:left="1494"/>
      </w:pPr>
      <w:r>
        <w:t>Price: Smallest to Largest or Largest to Smallest</w:t>
      </w:r>
    </w:p>
    <w:p w14:paraId="6219A3B1" w14:textId="77777777" w:rsidR="009D7352" w:rsidRDefault="009D7352" w:rsidP="00630B0C">
      <w:pPr>
        <w:spacing w:after="0"/>
      </w:pPr>
    </w:p>
    <w:p w14:paraId="188EF4DF" w14:textId="0D49C510" w:rsidR="00630B0C" w:rsidRPr="009D7352" w:rsidRDefault="00630B0C" w:rsidP="00630B0C">
      <w:pPr>
        <w:spacing w:after="0"/>
        <w:rPr>
          <w:b/>
          <w:bCs/>
        </w:rPr>
      </w:pPr>
      <w:r w:rsidRPr="009D7352">
        <w:rPr>
          <w:b/>
          <w:bCs/>
        </w:rPr>
        <w:t>Results Overview:</w:t>
      </w:r>
    </w:p>
    <w:p w14:paraId="32B2FBB4" w14:textId="57C289D1" w:rsidR="00630B0C" w:rsidRDefault="00630B0C" w:rsidP="009D7352">
      <w:pPr>
        <w:spacing w:after="0"/>
        <w:ind w:left="720"/>
      </w:pPr>
      <w:r>
        <w:t>An information snippet at the bottom right corner provides the count of listings that match the current filters.</w:t>
      </w:r>
    </w:p>
    <w:p w14:paraId="40F44B08" w14:textId="76EF5987" w:rsidR="0075593C" w:rsidRDefault="0075593C" w:rsidP="0075593C">
      <w:pPr>
        <w:spacing w:after="0"/>
      </w:pPr>
    </w:p>
    <w:p w14:paraId="574A9843" w14:textId="237EAA28" w:rsidR="0075593C" w:rsidRPr="0075593C" w:rsidRDefault="0075593C" w:rsidP="0075593C">
      <w:pPr>
        <w:spacing w:after="0"/>
        <w:rPr>
          <w:b/>
          <w:bCs/>
        </w:rPr>
      </w:pPr>
      <w:r>
        <w:rPr>
          <w:b/>
          <w:bCs/>
        </w:rPr>
        <w:t>Open new window buttons (orange boxes on wireframes):</w:t>
      </w:r>
    </w:p>
    <w:p w14:paraId="2785EB1B" w14:textId="3C0FF825" w:rsidR="009D7352" w:rsidRPr="0075593C" w:rsidRDefault="009D7352" w:rsidP="0075593C">
      <w:pPr>
        <w:pStyle w:val="ListParagraph"/>
        <w:numPr>
          <w:ilvl w:val="0"/>
          <w:numId w:val="9"/>
        </w:numPr>
        <w:spacing w:after="0"/>
        <w:ind w:left="740"/>
      </w:pPr>
      <w:r w:rsidRPr="0075593C">
        <w:t>Price Distribution Chart</w:t>
      </w:r>
    </w:p>
    <w:p w14:paraId="2345F76F" w14:textId="50C04451" w:rsidR="0075593C" w:rsidRPr="0075593C" w:rsidRDefault="00630B0C" w:rsidP="0075593C">
      <w:pPr>
        <w:pStyle w:val="ListParagraph"/>
        <w:numPr>
          <w:ilvl w:val="0"/>
          <w:numId w:val="9"/>
        </w:numPr>
        <w:spacing w:after="0"/>
        <w:ind w:left="740"/>
      </w:pPr>
      <w:r w:rsidRPr="0075593C">
        <w:t>Keyword Search</w:t>
      </w:r>
    </w:p>
    <w:p w14:paraId="2723FE63" w14:textId="565DA781" w:rsidR="00630B0C" w:rsidRPr="0075593C" w:rsidRDefault="00630B0C" w:rsidP="0075593C">
      <w:pPr>
        <w:pStyle w:val="ListParagraph"/>
        <w:numPr>
          <w:ilvl w:val="0"/>
          <w:numId w:val="9"/>
        </w:numPr>
        <w:spacing w:after="0"/>
        <w:ind w:left="740"/>
      </w:pPr>
      <w:r w:rsidRPr="0075593C">
        <w:t>Suburb Insights</w:t>
      </w:r>
    </w:p>
    <w:p w14:paraId="68E1F901" w14:textId="77777777" w:rsidR="0075593C" w:rsidRDefault="0075593C" w:rsidP="0075593C">
      <w:pPr>
        <w:spacing w:after="0"/>
        <w:rPr>
          <w:b/>
          <w:bCs/>
          <w:sz w:val="28"/>
          <w:szCs w:val="28"/>
        </w:rPr>
      </w:pPr>
    </w:p>
    <w:p w14:paraId="4FA4E11F" w14:textId="6810D5AB" w:rsidR="0075593C" w:rsidRDefault="0075593C" w:rsidP="0075593C">
      <w:pPr>
        <w:spacing w:after="0"/>
        <w:rPr>
          <w:b/>
          <w:bCs/>
          <w:sz w:val="28"/>
          <w:szCs w:val="28"/>
        </w:rPr>
      </w:pPr>
      <w:r>
        <w:rPr>
          <w:b/>
          <w:bCs/>
          <w:sz w:val="28"/>
          <w:szCs w:val="28"/>
        </w:rPr>
        <w:t>Price Distribution Chart</w:t>
      </w:r>
      <w:r w:rsidRPr="00630B0C">
        <w:rPr>
          <w:b/>
          <w:bCs/>
          <w:sz w:val="28"/>
          <w:szCs w:val="28"/>
        </w:rPr>
        <w:t>:</w:t>
      </w:r>
    </w:p>
    <w:p w14:paraId="7B8F7B37" w14:textId="13DB8947" w:rsidR="0075593C" w:rsidRDefault="0075593C" w:rsidP="0075593C">
      <w:pPr>
        <w:pStyle w:val="ListParagraph"/>
        <w:numPr>
          <w:ilvl w:val="0"/>
          <w:numId w:val="9"/>
        </w:numPr>
        <w:spacing w:after="0"/>
        <w:ind w:left="740"/>
      </w:pPr>
      <w:bookmarkStart w:id="26" w:name="_Hlk144545271"/>
      <w:r>
        <w:t xml:space="preserve">Displays a visual diagram of the price range for all previously selected filters by user </w:t>
      </w:r>
      <w:bookmarkEnd w:id="26"/>
      <w:r>
        <w:t>(suburb, date range, min rating, property type and room type)</w:t>
      </w:r>
    </w:p>
    <w:p w14:paraId="68EC6A86" w14:textId="77777777" w:rsidR="0075593C" w:rsidRDefault="0075593C" w:rsidP="0075593C">
      <w:pPr>
        <w:spacing w:after="0"/>
      </w:pPr>
    </w:p>
    <w:p w14:paraId="50BF796F" w14:textId="77777777" w:rsidR="0075593C" w:rsidRPr="0075593C" w:rsidRDefault="0075593C" w:rsidP="0075593C">
      <w:pPr>
        <w:spacing w:after="0"/>
        <w:rPr>
          <w:b/>
          <w:bCs/>
          <w:sz w:val="28"/>
          <w:szCs w:val="28"/>
        </w:rPr>
      </w:pPr>
      <w:r w:rsidRPr="0075593C">
        <w:rPr>
          <w:b/>
          <w:bCs/>
          <w:sz w:val="28"/>
          <w:szCs w:val="28"/>
        </w:rPr>
        <w:t>Keyword Search:</w:t>
      </w:r>
    </w:p>
    <w:p w14:paraId="612C4F49" w14:textId="4C22852C" w:rsidR="0075593C" w:rsidRDefault="0075593C" w:rsidP="0075593C">
      <w:pPr>
        <w:pStyle w:val="ListParagraph"/>
        <w:numPr>
          <w:ilvl w:val="0"/>
          <w:numId w:val="9"/>
        </w:numPr>
        <w:spacing w:after="0"/>
        <w:ind w:left="740"/>
      </w:pPr>
      <w:bookmarkStart w:id="27" w:name="_Hlk144545608"/>
      <w:r>
        <w:t>Users can search for specific terms</w:t>
      </w:r>
      <w:bookmarkEnd w:id="27"/>
      <w:r>
        <w:t xml:space="preserve"> or select predefined keywords (e.g., cleanliness, pool, parking, wi-fi, air conditioning, etc.).</w:t>
      </w:r>
    </w:p>
    <w:p w14:paraId="72C8CB30" w14:textId="3ECC3758" w:rsidR="0075593C" w:rsidRDefault="002219AE" w:rsidP="002219AE">
      <w:pPr>
        <w:pStyle w:val="ListParagraph"/>
        <w:numPr>
          <w:ilvl w:val="0"/>
          <w:numId w:val="9"/>
        </w:numPr>
        <w:spacing w:after="0"/>
        <w:ind w:left="740"/>
      </w:pPr>
      <w:bookmarkStart w:id="28" w:name="_Hlk144545719"/>
      <w:r>
        <w:t>Once selected, user clicks “Go” button which displays data filtered by their keyword choice</w:t>
      </w:r>
      <w:bookmarkEnd w:id="28"/>
      <w:r>
        <w:t>.</w:t>
      </w:r>
    </w:p>
    <w:p w14:paraId="27DD2C01" w14:textId="2EA1DED6" w:rsidR="002219AE" w:rsidRDefault="002219AE" w:rsidP="002219AE">
      <w:pPr>
        <w:spacing w:after="0"/>
      </w:pPr>
      <w:r>
        <w:t xml:space="preserve">When the user clicks on the </w:t>
      </w:r>
      <w:r w:rsidRPr="002219AE">
        <w:rPr>
          <w:b/>
          <w:bCs/>
        </w:rPr>
        <w:t>“cleanliness”</w:t>
      </w:r>
      <w:r>
        <w:t xml:space="preserve"> checkbox, </w:t>
      </w:r>
      <w:bookmarkStart w:id="29" w:name="_Hlk144546137"/>
      <w:r>
        <w:t>the dataset will display all listings that contain the following words</w:t>
      </w:r>
      <w:bookmarkEnd w:id="29"/>
      <w:r>
        <w:t xml:space="preserve">: </w:t>
      </w:r>
    </w:p>
    <w:p w14:paraId="11729B6E"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6AEDEBF1" w14:textId="4E45AEFD" w:rsidR="002219AE" w:rsidRDefault="002219AE" w:rsidP="002219AE">
      <w:pPr>
        <w:pStyle w:val="ListParagraph"/>
        <w:numPr>
          <w:ilvl w:val="0"/>
          <w:numId w:val="13"/>
        </w:numPr>
        <w:spacing w:after="0"/>
      </w:pPr>
      <w:r>
        <w:t>Clean</w:t>
      </w:r>
    </w:p>
    <w:p w14:paraId="448164A0" w14:textId="2C954EA2" w:rsidR="002219AE" w:rsidRDefault="002219AE" w:rsidP="002219AE">
      <w:pPr>
        <w:pStyle w:val="ListParagraph"/>
        <w:numPr>
          <w:ilvl w:val="0"/>
          <w:numId w:val="13"/>
        </w:numPr>
        <w:spacing w:after="0"/>
      </w:pPr>
      <w:r>
        <w:t>Cleanliness</w:t>
      </w:r>
    </w:p>
    <w:p w14:paraId="32FE3381" w14:textId="3CDCFBE9" w:rsidR="002219AE" w:rsidRDefault="002219AE" w:rsidP="002219AE">
      <w:pPr>
        <w:pStyle w:val="ListParagraph"/>
        <w:numPr>
          <w:ilvl w:val="0"/>
          <w:numId w:val="13"/>
        </w:numPr>
        <w:spacing w:after="0"/>
      </w:pPr>
      <w:r>
        <w:t>Hygiene</w:t>
      </w:r>
    </w:p>
    <w:p w14:paraId="5D0AAC7C" w14:textId="536F127F" w:rsidR="002219AE" w:rsidRDefault="002219AE" w:rsidP="002219AE">
      <w:pPr>
        <w:pStyle w:val="ListParagraph"/>
        <w:numPr>
          <w:ilvl w:val="0"/>
          <w:numId w:val="13"/>
        </w:numPr>
        <w:spacing w:after="0"/>
      </w:pPr>
      <w:r>
        <w:t>Tidy</w:t>
      </w:r>
    </w:p>
    <w:p w14:paraId="7D87FBF7" w14:textId="2D1E321B" w:rsidR="002219AE" w:rsidRDefault="002219AE" w:rsidP="002219AE">
      <w:pPr>
        <w:pStyle w:val="ListParagraph"/>
        <w:numPr>
          <w:ilvl w:val="0"/>
          <w:numId w:val="13"/>
        </w:numPr>
        <w:spacing w:after="0"/>
      </w:pPr>
      <w:r>
        <w:t>Tidiness</w:t>
      </w:r>
    </w:p>
    <w:p w14:paraId="64DA3AA6" w14:textId="7CF0CA6F" w:rsidR="002219AE" w:rsidRDefault="002219AE" w:rsidP="002219AE">
      <w:pPr>
        <w:pStyle w:val="ListParagraph"/>
        <w:numPr>
          <w:ilvl w:val="0"/>
          <w:numId w:val="13"/>
        </w:numPr>
        <w:spacing w:after="0"/>
      </w:pPr>
      <w:r>
        <w:t>Sanitary</w:t>
      </w:r>
    </w:p>
    <w:p w14:paraId="2308DF54" w14:textId="1EE91AEC" w:rsidR="002219AE" w:rsidRDefault="002219AE" w:rsidP="002219AE">
      <w:pPr>
        <w:pStyle w:val="ListParagraph"/>
        <w:numPr>
          <w:ilvl w:val="0"/>
          <w:numId w:val="13"/>
        </w:numPr>
        <w:spacing w:after="0"/>
      </w:pPr>
      <w:r>
        <w:t>Neat</w:t>
      </w:r>
    </w:p>
    <w:p w14:paraId="266C5802" w14:textId="45C41D70" w:rsidR="002219AE" w:rsidRDefault="002219AE" w:rsidP="002219AE">
      <w:pPr>
        <w:pStyle w:val="ListParagraph"/>
        <w:numPr>
          <w:ilvl w:val="0"/>
          <w:numId w:val="13"/>
        </w:numPr>
        <w:spacing w:after="0"/>
      </w:pPr>
      <w:r>
        <w:t>Spotless</w:t>
      </w:r>
    </w:p>
    <w:p w14:paraId="25790AF0" w14:textId="5B5881B3" w:rsidR="002219AE" w:rsidRDefault="002219AE" w:rsidP="002219AE">
      <w:pPr>
        <w:pStyle w:val="ListParagraph"/>
        <w:numPr>
          <w:ilvl w:val="0"/>
          <w:numId w:val="13"/>
        </w:numPr>
        <w:spacing w:after="0"/>
      </w:pPr>
      <w:r>
        <w:t>Well-kept</w:t>
      </w:r>
    </w:p>
    <w:p w14:paraId="2FA5543B" w14:textId="58F2EE52" w:rsidR="002219AE" w:rsidRDefault="002219AE" w:rsidP="002219AE">
      <w:pPr>
        <w:pStyle w:val="ListParagraph"/>
        <w:numPr>
          <w:ilvl w:val="0"/>
          <w:numId w:val="13"/>
        </w:numPr>
        <w:spacing w:after="0"/>
      </w:pPr>
      <w:r>
        <w:t>Dust</w:t>
      </w:r>
    </w:p>
    <w:p w14:paraId="749D3A5D" w14:textId="7FD10CB7" w:rsidR="002219AE" w:rsidRDefault="002219AE" w:rsidP="002219AE">
      <w:pPr>
        <w:pStyle w:val="ListParagraph"/>
        <w:numPr>
          <w:ilvl w:val="0"/>
          <w:numId w:val="13"/>
        </w:numPr>
        <w:spacing w:after="0"/>
      </w:pPr>
      <w:r>
        <w:t>Dirty</w:t>
      </w:r>
    </w:p>
    <w:p w14:paraId="4ED5074F" w14:textId="0C3CF9F3" w:rsidR="002219AE" w:rsidRDefault="002219AE" w:rsidP="002219AE">
      <w:pPr>
        <w:pStyle w:val="ListParagraph"/>
        <w:numPr>
          <w:ilvl w:val="0"/>
          <w:numId w:val="13"/>
        </w:numPr>
        <w:spacing w:after="0"/>
      </w:pPr>
      <w:r>
        <w:t>Cleaned</w:t>
      </w:r>
    </w:p>
    <w:p w14:paraId="5D862F8C" w14:textId="49CDFB71" w:rsidR="002219AE" w:rsidRDefault="002219AE" w:rsidP="002219AE">
      <w:pPr>
        <w:pStyle w:val="ListParagraph"/>
        <w:numPr>
          <w:ilvl w:val="0"/>
          <w:numId w:val="13"/>
        </w:numPr>
        <w:spacing w:after="0"/>
      </w:pPr>
      <w:r>
        <w:t>Unclean</w:t>
      </w:r>
    </w:p>
    <w:p w14:paraId="7FDB037E" w14:textId="0A722E8A" w:rsidR="002219AE" w:rsidRDefault="002219AE" w:rsidP="002219AE">
      <w:pPr>
        <w:pStyle w:val="ListParagraph"/>
        <w:numPr>
          <w:ilvl w:val="0"/>
          <w:numId w:val="13"/>
        </w:numPr>
        <w:spacing w:after="0"/>
      </w:pPr>
      <w:r>
        <w:t>Dusty</w:t>
      </w:r>
    </w:p>
    <w:p w14:paraId="1021FFB9" w14:textId="72030F83" w:rsidR="002219AE" w:rsidRDefault="002219AE" w:rsidP="002219AE">
      <w:pPr>
        <w:pStyle w:val="ListParagraph"/>
        <w:numPr>
          <w:ilvl w:val="0"/>
          <w:numId w:val="13"/>
        </w:numPr>
        <w:spacing w:after="0"/>
      </w:pPr>
      <w:r>
        <w:t>Unsanitary</w:t>
      </w:r>
    </w:p>
    <w:p w14:paraId="035C14EF" w14:textId="58CA6BBF" w:rsidR="002219AE" w:rsidRDefault="002219AE" w:rsidP="002219AE">
      <w:pPr>
        <w:pStyle w:val="ListParagraph"/>
        <w:numPr>
          <w:ilvl w:val="0"/>
          <w:numId w:val="13"/>
        </w:numPr>
        <w:spacing w:after="0"/>
      </w:pPr>
      <w:r>
        <w:t>Messy</w:t>
      </w:r>
    </w:p>
    <w:p w14:paraId="7E9BB531" w14:textId="59AC6EE6" w:rsidR="002219AE" w:rsidRDefault="002219AE" w:rsidP="002219AE">
      <w:pPr>
        <w:pStyle w:val="ListParagraph"/>
        <w:numPr>
          <w:ilvl w:val="0"/>
          <w:numId w:val="13"/>
        </w:numPr>
        <w:spacing w:after="0"/>
      </w:pPr>
      <w:r>
        <w:t>Filthy</w:t>
      </w:r>
    </w:p>
    <w:p w14:paraId="368304A0" w14:textId="1E93AFAF" w:rsidR="002219AE" w:rsidRDefault="002219AE" w:rsidP="002219AE">
      <w:pPr>
        <w:pStyle w:val="ListParagraph"/>
        <w:numPr>
          <w:ilvl w:val="0"/>
          <w:numId w:val="13"/>
        </w:numPr>
        <w:spacing w:after="0"/>
      </w:pPr>
      <w:r>
        <w:t xml:space="preserve">Disgusting </w:t>
      </w:r>
    </w:p>
    <w:p w14:paraId="5B553049" w14:textId="2B66E69E" w:rsidR="002219AE" w:rsidRDefault="002219AE" w:rsidP="002219AE">
      <w:pPr>
        <w:pStyle w:val="ListParagraph"/>
        <w:numPr>
          <w:ilvl w:val="0"/>
          <w:numId w:val="13"/>
        </w:numPr>
        <w:spacing w:after="0"/>
      </w:pPr>
      <w:r>
        <w:t>Shiny</w:t>
      </w:r>
    </w:p>
    <w:p w14:paraId="3B740C4D" w14:textId="6E73BCCA" w:rsidR="002219AE" w:rsidRPr="002219AE" w:rsidRDefault="002219AE" w:rsidP="002219AE">
      <w:pPr>
        <w:pStyle w:val="ListParagraph"/>
        <w:numPr>
          <w:ilvl w:val="0"/>
          <w:numId w:val="13"/>
        </w:numPr>
        <w:spacing w:after="0"/>
      </w:pPr>
      <w:r>
        <w:t>New</w:t>
      </w:r>
    </w:p>
    <w:p w14:paraId="3D16CC21"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65457372" w14:textId="77777777" w:rsidR="002219AE" w:rsidRDefault="002219AE" w:rsidP="0075593C">
      <w:pPr>
        <w:spacing w:after="0"/>
        <w:rPr>
          <w:b/>
          <w:bCs/>
        </w:rPr>
      </w:pPr>
    </w:p>
    <w:p w14:paraId="152CCDC7" w14:textId="08419988" w:rsidR="002219AE" w:rsidRDefault="002219AE" w:rsidP="002219AE">
      <w:pPr>
        <w:spacing w:after="0"/>
      </w:pPr>
      <w:r>
        <w:t xml:space="preserve">When the user clicks on the </w:t>
      </w:r>
      <w:r w:rsidRPr="002219AE">
        <w:rPr>
          <w:b/>
          <w:bCs/>
        </w:rPr>
        <w:t>“</w:t>
      </w:r>
      <w:r>
        <w:rPr>
          <w:b/>
          <w:bCs/>
        </w:rPr>
        <w:t>pool</w:t>
      </w:r>
      <w:r w:rsidRPr="002219AE">
        <w:rPr>
          <w:b/>
          <w:bCs/>
        </w:rPr>
        <w:t>”</w:t>
      </w:r>
      <w:r>
        <w:t xml:space="preserve"> checkbox, the dataset will display all listings that contain the following words: </w:t>
      </w:r>
    </w:p>
    <w:p w14:paraId="72DF0044"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75AF1DB6" w14:textId="153372F4" w:rsidR="002219AE" w:rsidRDefault="002219AE" w:rsidP="002219AE">
      <w:pPr>
        <w:pStyle w:val="ListParagraph"/>
        <w:numPr>
          <w:ilvl w:val="0"/>
          <w:numId w:val="13"/>
        </w:numPr>
        <w:spacing w:after="0"/>
      </w:pPr>
      <w:r>
        <w:t>Pool</w:t>
      </w:r>
    </w:p>
    <w:p w14:paraId="509F9567" w14:textId="5EAB2A84" w:rsidR="002219AE" w:rsidRDefault="002219AE" w:rsidP="002219AE">
      <w:pPr>
        <w:pStyle w:val="ListParagraph"/>
        <w:numPr>
          <w:ilvl w:val="0"/>
          <w:numId w:val="13"/>
        </w:numPr>
        <w:spacing w:after="0"/>
      </w:pPr>
      <w:r>
        <w:t>Swim</w:t>
      </w:r>
    </w:p>
    <w:p w14:paraId="678AF759" w14:textId="1C2A32F4" w:rsidR="002219AE" w:rsidRDefault="002219AE" w:rsidP="002219AE">
      <w:pPr>
        <w:pStyle w:val="ListParagraph"/>
        <w:numPr>
          <w:ilvl w:val="0"/>
          <w:numId w:val="13"/>
        </w:numPr>
        <w:spacing w:after="0"/>
      </w:pPr>
      <w:r>
        <w:t>Swimming</w:t>
      </w:r>
    </w:p>
    <w:p w14:paraId="19F184D3" w14:textId="6CDC2FFE" w:rsidR="002219AE" w:rsidRDefault="002219AE" w:rsidP="002219AE">
      <w:pPr>
        <w:pStyle w:val="ListParagraph"/>
        <w:numPr>
          <w:ilvl w:val="0"/>
          <w:numId w:val="13"/>
        </w:numPr>
        <w:spacing w:after="0"/>
      </w:pPr>
      <w:r>
        <w:t>Spa</w:t>
      </w:r>
    </w:p>
    <w:p w14:paraId="562A1F6E" w14:textId="591E02B8" w:rsidR="002219AE" w:rsidRPr="002219AE" w:rsidRDefault="002219AE" w:rsidP="002219AE">
      <w:pPr>
        <w:pStyle w:val="ListParagraph"/>
        <w:numPr>
          <w:ilvl w:val="0"/>
          <w:numId w:val="13"/>
        </w:numPr>
        <w:spacing w:after="0"/>
      </w:pPr>
      <w:r>
        <w:t>Jacuzzi</w:t>
      </w:r>
    </w:p>
    <w:p w14:paraId="7D00B072"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411311D2" w14:textId="77777777" w:rsidR="002219AE" w:rsidRDefault="002219AE" w:rsidP="002219AE">
      <w:pPr>
        <w:spacing w:after="0"/>
        <w:rPr>
          <w:b/>
          <w:bCs/>
        </w:rPr>
      </w:pPr>
    </w:p>
    <w:p w14:paraId="139F8C3E" w14:textId="0EACCEF2" w:rsidR="002219AE" w:rsidRDefault="002219AE" w:rsidP="002219AE">
      <w:pPr>
        <w:spacing w:after="0"/>
      </w:pPr>
      <w:r>
        <w:lastRenderedPageBreak/>
        <w:t xml:space="preserve">When the user clicks on the </w:t>
      </w:r>
      <w:r w:rsidRPr="002219AE">
        <w:rPr>
          <w:b/>
          <w:bCs/>
        </w:rPr>
        <w:t>“</w:t>
      </w:r>
      <w:r>
        <w:rPr>
          <w:b/>
          <w:bCs/>
        </w:rPr>
        <w:t>parking</w:t>
      </w:r>
      <w:r w:rsidRPr="002219AE">
        <w:rPr>
          <w:b/>
          <w:bCs/>
        </w:rPr>
        <w:t>”</w:t>
      </w:r>
      <w:r>
        <w:t xml:space="preserve"> checkbox, the dataset will display all listings that contain the following words: </w:t>
      </w:r>
    </w:p>
    <w:p w14:paraId="6AD3F007"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5FAC1DA6" w14:textId="168B3BF5" w:rsidR="002219AE" w:rsidRDefault="002219AE" w:rsidP="002219AE">
      <w:pPr>
        <w:pStyle w:val="ListParagraph"/>
        <w:numPr>
          <w:ilvl w:val="0"/>
          <w:numId w:val="13"/>
        </w:numPr>
        <w:spacing w:after="0"/>
      </w:pPr>
      <w:r>
        <w:t>Parking</w:t>
      </w:r>
    </w:p>
    <w:p w14:paraId="7687EF35" w14:textId="7773DD44" w:rsidR="002219AE" w:rsidRDefault="002219AE" w:rsidP="002219AE">
      <w:pPr>
        <w:pStyle w:val="ListParagraph"/>
        <w:numPr>
          <w:ilvl w:val="0"/>
          <w:numId w:val="13"/>
        </w:numPr>
        <w:spacing w:after="0"/>
      </w:pPr>
      <w:r>
        <w:t>Garage</w:t>
      </w:r>
    </w:p>
    <w:p w14:paraId="10531639" w14:textId="302D1201" w:rsidR="002219AE" w:rsidRDefault="002219AE" w:rsidP="002219AE">
      <w:pPr>
        <w:pStyle w:val="ListParagraph"/>
        <w:numPr>
          <w:ilvl w:val="0"/>
          <w:numId w:val="13"/>
        </w:numPr>
        <w:spacing w:after="0"/>
      </w:pPr>
      <w:r>
        <w:t>Carport</w:t>
      </w:r>
    </w:p>
    <w:p w14:paraId="4C1872E6" w14:textId="3D4E6401" w:rsidR="002219AE" w:rsidRDefault="002219AE" w:rsidP="002219AE">
      <w:pPr>
        <w:pStyle w:val="ListParagraph"/>
        <w:numPr>
          <w:ilvl w:val="0"/>
          <w:numId w:val="13"/>
        </w:numPr>
        <w:spacing w:after="0"/>
      </w:pPr>
      <w:r>
        <w:t>Vehicle</w:t>
      </w:r>
    </w:p>
    <w:p w14:paraId="035F4838" w14:textId="1C27B202" w:rsidR="002219AE" w:rsidRDefault="002219AE" w:rsidP="002219AE">
      <w:pPr>
        <w:pStyle w:val="ListParagraph"/>
        <w:numPr>
          <w:ilvl w:val="0"/>
          <w:numId w:val="13"/>
        </w:numPr>
        <w:spacing w:after="0"/>
      </w:pPr>
      <w:r>
        <w:t>Bike</w:t>
      </w:r>
    </w:p>
    <w:p w14:paraId="39E4B8D0" w14:textId="4603B8A2" w:rsidR="002219AE" w:rsidRDefault="002219AE" w:rsidP="002219AE">
      <w:pPr>
        <w:pStyle w:val="ListParagraph"/>
        <w:numPr>
          <w:ilvl w:val="0"/>
          <w:numId w:val="13"/>
        </w:numPr>
        <w:spacing w:after="0"/>
      </w:pPr>
      <w:r>
        <w:t>Automobile</w:t>
      </w:r>
    </w:p>
    <w:p w14:paraId="51367E6A" w14:textId="76F417C5" w:rsidR="002219AE" w:rsidRDefault="002219AE" w:rsidP="002219AE">
      <w:pPr>
        <w:pStyle w:val="ListParagraph"/>
        <w:numPr>
          <w:ilvl w:val="0"/>
          <w:numId w:val="13"/>
        </w:numPr>
        <w:spacing w:after="0"/>
      </w:pPr>
      <w:r>
        <w:t>Parked</w:t>
      </w:r>
    </w:p>
    <w:p w14:paraId="0D40D0D0" w14:textId="5BE2CEE4" w:rsidR="002219AE" w:rsidRDefault="002219AE" w:rsidP="002219AE">
      <w:pPr>
        <w:pStyle w:val="ListParagraph"/>
        <w:numPr>
          <w:ilvl w:val="0"/>
          <w:numId w:val="13"/>
        </w:numPr>
        <w:spacing w:after="0"/>
      </w:pPr>
      <w:r>
        <w:t>Driveway</w:t>
      </w:r>
    </w:p>
    <w:p w14:paraId="68FA52BA" w14:textId="6606FE4F" w:rsidR="002219AE" w:rsidRDefault="002219AE" w:rsidP="002219AE">
      <w:pPr>
        <w:pStyle w:val="ListParagraph"/>
        <w:numPr>
          <w:ilvl w:val="0"/>
          <w:numId w:val="13"/>
        </w:numPr>
        <w:spacing w:after="0"/>
      </w:pPr>
      <w:r>
        <w:t>Car</w:t>
      </w:r>
    </w:p>
    <w:p w14:paraId="66449936" w14:textId="75B5765B" w:rsidR="002219AE" w:rsidRDefault="002219AE" w:rsidP="002219AE">
      <w:pPr>
        <w:pStyle w:val="ListParagraph"/>
        <w:numPr>
          <w:ilvl w:val="0"/>
          <w:numId w:val="13"/>
        </w:numPr>
        <w:spacing w:after="0"/>
      </w:pPr>
      <w:r>
        <w:t>Van</w:t>
      </w:r>
    </w:p>
    <w:p w14:paraId="70B69F2E" w14:textId="2CB4E1F3" w:rsidR="002219AE" w:rsidRDefault="002219AE" w:rsidP="002219AE">
      <w:pPr>
        <w:pStyle w:val="ListParagraph"/>
        <w:numPr>
          <w:ilvl w:val="0"/>
          <w:numId w:val="13"/>
        </w:numPr>
        <w:spacing w:after="0"/>
      </w:pPr>
      <w:r>
        <w:t>Bus</w:t>
      </w:r>
    </w:p>
    <w:p w14:paraId="5777FFA8" w14:textId="7AC2075C" w:rsidR="002219AE" w:rsidRPr="002219AE" w:rsidRDefault="002219AE" w:rsidP="002219AE">
      <w:pPr>
        <w:pStyle w:val="ListParagraph"/>
        <w:numPr>
          <w:ilvl w:val="0"/>
          <w:numId w:val="13"/>
        </w:numPr>
        <w:spacing w:after="0"/>
        <w:sectPr w:rsidR="002219AE" w:rsidRPr="002219AE" w:rsidSect="002219AE">
          <w:type w:val="continuous"/>
          <w:pgSz w:w="11906" w:h="16838"/>
          <w:pgMar w:top="1440" w:right="1440" w:bottom="1440" w:left="1440" w:header="708" w:footer="708" w:gutter="0"/>
          <w:cols w:num="3" w:space="708"/>
          <w:docGrid w:linePitch="360"/>
        </w:sectPr>
      </w:pPr>
    </w:p>
    <w:p w14:paraId="3197A6CD" w14:textId="77777777" w:rsidR="002219AE" w:rsidRDefault="002219AE" w:rsidP="002219AE">
      <w:pPr>
        <w:spacing w:after="0"/>
        <w:rPr>
          <w:b/>
          <w:bCs/>
        </w:rPr>
      </w:pPr>
    </w:p>
    <w:p w14:paraId="3E966EF6" w14:textId="2BB931A7" w:rsidR="002219AE" w:rsidRDefault="002219AE" w:rsidP="002219AE">
      <w:pPr>
        <w:spacing w:after="0"/>
      </w:pPr>
      <w:r>
        <w:t xml:space="preserve">When the user clicks on the </w:t>
      </w:r>
      <w:r w:rsidRPr="002219AE">
        <w:rPr>
          <w:b/>
          <w:bCs/>
        </w:rPr>
        <w:t>“</w:t>
      </w:r>
      <w:proofErr w:type="spellStart"/>
      <w:r>
        <w:rPr>
          <w:b/>
          <w:bCs/>
        </w:rPr>
        <w:t>wifi</w:t>
      </w:r>
      <w:proofErr w:type="spellEnd"/>
      <w:r w:rsidRPr="002219AE">
        <w:rPr>
          <w:b/>
          <w:bCs/>
        </w:rPr>
        <w:t>”</w:t>
      </w:r>
      <w:r>
        <w:t xml:space="preserve"> checkbox, the dataset will display all listings that contain the following words: </w:t>
      </w:r>
    </w:p>
    <w:p w14:paraId="2C2B99BA"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1FB53D8E" w14:textId="19EE9D96" w:rsidR="002219AE" w:rsidRDefault="002219AE" w:rsidP="002219AE">
      <w:pPr>
        <w:pStyle w:val="ListParagraph"/>
        <w:numPr>
          <w:ilvl w:val="0"/>
          <w:numId w:val="13"/>
        </w:numPr>
        <w:spacing w:after="0"/>
      </w:pPr>
      <w:proofErr w:type="spellStart"/>
      <w:r>
        <w:t>WiFi</w:t>
      </w:r>
      <w:proofErr w:type="spellEnd"/>
    </w:p>
    <w:p w14:paraId="3157CB6F" w14:textId="51B5C28D" w:rsidR="002219AE" w:rsidRDefault="002219AE" w:rsidP="002219AE">
      <w:pPr>
        <w:pStyle w:val="ListParagraph"/>
        <w:numPr>
          <w:ilvl w:val="0"/>
          <w:numId w:val="13"/>
        </w:numPr>
        <w:spacing w:after="0"/>
      </w:pPr>
      <w:r>
        <w:t>Wi-Fi</w:t>
      </w:r>
    </w:p>
    <w:p w14:paraId="070720EB" w14:textId="6EA6CFAD" w:rsidR="002219AE" w:rsidRDefault="002219AE" w:rsidP="002219AE">
      <w:pPr>
        <w:pStyle w:val="ListParagraph"/>
        <w:numPr>
          <w:ilvl w:val="0"/>
          <w:numId w:val="13"/>
        </w:numPr>
        <w:spacing w:after="0"/>
      </w:pPr>
      <w:r>
        <w:t>Internet</w:t>
      </w:r>
    </w:p>
    <w:p w14:paraId="378690EB" w14:textId="39128D69" w:rsidR="002219AE" w:rsidRDefault="002219AE" w:rsidP="002219AE">
      <w:pPr>
        <w:pStyle w:val="ListParagraph"/>
        <w:numPr>
          <w:ilvl w:val="0"/>
          <w:numId w:val="13"/>
        </w:numPr>
        <w:spacing w:after="0"/>
      </w:pPr>
      <w:r>
        <w:t>WLAN</w:t>
      </w:r>
    </w:p>
    <w:p w14:paraId="17C7C4CC" w14:textId="1EA36525" w:rsidR="002219AE" w:rsidRDefault="002219AE" w:rsidP="002219AE">
      <w:pPr>
        <w:pStyle w:val="ListParagraph"/>
        <w:numPr>
          <w:ilvl w:val="0"/>
          <w:numId w:val="13"/>
        </w:numPr>
        <w:spacing w:after="0"/>
      </w:pPr>
      <w:r>
        <w:t>Wireless</w:t>
      </w:r>
    </w:p>
    <w:p w14:paraId="7D6BFB3B" w14:textId="065159E1" w:rsidR="002219AE" w:rsidRDefault="002219AE" w:rsidP="002219AE">
      <w:pPr>
        <w:pStyle w:val="ListParagraph"/>
        <w:numPr>
          <w:ilvl w:val="0"/>
          <w:numId w:val="13"/>
        </w:numPr>
        <w:spacing w:after="0"/>
      </w:pPr>
      <w:r>
        <w:t>Network</w:t>
      </w:r>
    </w:p>
    <w:p w14:paraId="79F1CC0D" w14:textId="55A9F06D" w:rsidR="002219AE" w:rsidRDefault="002219AE" w:rsidP="002219AE">
      <w:pPr>
        <w:pStyle w:val="ListParagraph"/>
        <w:numPr>
          <w:ilvl w:val="0"/>
          <w:numId w:val="13"/>
        </w:numPr>
        <w:spacing w:after="0"/>
      </w:pPr>
      <w:r>
        <w:t>Online</w:t>
      </w:r>
    </w:p>
    <w:p w14:paraId="7379784F" w14:textId="56F56B6C" w:rsidR="002219AE" w:rsidRDefault="002219AE" w:rsidP="002219AE">
      <w:pPr>
        <w:pStyle w:val="ListParagraph"/>
        <w:numPr>
          <w:ilvl w:val="0"/>
          <w:numId w:val="13"/>
        </w:numPr>
        <w:spacing w:after="0"/>
      </w:pPr>
      <w:r>
        <w:t>Web</w:t>
      </w:r>
    </w:p>
    <w:p w14:paraId="2026F50A" w14:textId="5608F60B" w:rsidR="002219AE" w:rsidRDefault="002219AE" w:rsidP="002219AE">
      <w:pPr>
        <w:pStyle w:val="ListParagraph"/>
        <w:numPr>
          <w:ilvl w:val="0"/>
          <w:numId w:val="13"/>
        </w:numPr>
        <w:spacing w:after="0"/>
      </w:pPr>
      <w:r>
        <w:t>NBN</w:t>
      </w:r>
    </w:p>
    <w:p w14:paraId="30D3F969" w14:textId="6CD9B2DD" w:rsidR="002219AE" w:rsidRDefault="002219AE" w:rsidP="002219AE">
      <w:pPr>
        <w:pStyle w:val="ListParagraph"/>
        <w:numPr>
          <w:ilvl w:val="0"/>
          <w:numId w:val="13"/>
        </w:numPr>
        <w:spacing w:after="0"/>
      </w:pPr>
      <w:r>
        <w:t>Broadband</w:t>
      </w:r>
    </w:p>
    <w:p w14:paraId="76AFB5D4" w14:textId="7E292D12" w:rsidR="002219AE" w:rsidRDefault="002219AE" w:rsidP="002219AE">
      <w:pPr>
        <w:pStyle w:val="ListParagraph"/>
        <w:numPr>
          <w:ilvl w:val="0"/>
          <w:numId w:val="13"/>
        </w:numPr>
        <w:spacing w:after="0"/>
      </w:pPr>
      <w:r>
        <w:t>Hotspot</w:t>
      </w:r>
    </w:p>
    <w:p w14:paraId="4AA2B788"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7568D990" w14:textId="23C62D77" w:rsidR="002219AE" w:rsidRDefault="002219AE" w:rsidP="0075593C">
      <w:pPr>
        <w:spacing w:after="0"/>
        <w:rPr>
          <w:b/>
          <w:bCs/>
        </w:rPr>
      </w:pPr>
    </w:p>
    <w:p w14:paraId="633FB246" w14:textId="27755549" w:rsidR="002219AE" w:rsidRDefault="002219AE" w:rsidP="002219AE">
      <w:pPr>
        <w:spacing w:after="0"/>
      </w:pPr>
      <w:r>
        <w:t xml:space="preserve">When the user clicks on the </w:t>
      </w:r>
      <w:r w:rsidRPr="002219AE">
        <w:rPr>
          <w:b/>
          <w:bCs/>
        </w:rPr>
        <w:t>“</w:t>
      </w:r>
      <w:proofErr w:type="spellStart"/>
      <w:r>
        <w:rPr>
          <w:b/>
          <w:bCs/>
        </w:rPr>
        <w:t>airconditioning</w:t>
      </w:r>
      <w:proofErr w:type="spellEnd"/>
      <w:r w:rsidRPr="002219AE">
        <w:rPr>
          <w:b/>
          <w:bCs/>
        </w:rPr>
        <w:t>”</w:t>
      </w:r>
      <w:r>
        <w:t xml:space="preserve"> checkbox, the dataset will display all listings that contain the following words: </w:t>
      </w:r>
    </w:p>
    <w:p w14:paraId="1DA705FE" w14:textId="77777777" w:rsidR="002219AE" w:rsidRDefault="002219AE" w:rsidP="002219AE">
      <w:pPr>
        <w:spacing w:after="0"/>
        <w:sectPr w:rsidR="002219AE" w:rsidSect="00D21091">
          <w:type w:val="continuous"/>
          <w:pgSz w:w="11906" w:h="16838"/>
          <w:pgMar w:top="1440" w:right="1440" w:bottom="1440" w:left="1440" w:header="708" w:footer="708" w:gutter="0"/>
          <w:cols w:space="708"/>
          <w:docGrid w:linePitch="360"/>
        </w:sectPr>
      </w:pPr>
    </w:p>
    <w:p w14:paraId="2B9D9D98" w14:textId="1C087E38" w:rsidR="002219AE" w:rsidRDefault="002219AE" w:rsidP="002219AE">
      <w:pPr>
        <w:pStyle w:val="ListParagraph"/>
        <w:numPr>
          <w:ilvl w:val="0"/>
          <w:numId w:val="13"/>
        </w:numPr>
        <w:spacing w:after="0"/>
      </w:pPr>
      <w:r>
        <w:t>Airconditioning</w:t>
      </w:r>
    </w:p>
    <w:p w14:paraId="0CDEE444" w14:textId="006AB2E1" w:rsidR="002219AE" w:rsidRDefault="002219AE" w:rsidP="002219AE">
      <w:pPr>
        <w:pStyle w:val="ListParagraph"/>
        <w:numPr>
          <w:ilvl w:val="0"/>
          <w:numId w:val="13"/>
        </w:numPr>
        <w:spacing w:after="0"/>
      </w:pPr>
      <w:r>
        <w:t>Aircon</w:t>
      </w:r>
    </w:p>
    <w:p w14:paraId="185D1AB0" w14:textId="0B62B897" w:rsidR="002219AE" w:rsidRDefault="002219AE" w:rsidP="002219AE">
      <w:pPr>
        <w:pStyle w:val="ListParagraph"/>
        <w:numPr>
          <w:ilvl w:val="0"/>
          <w:numId w:val="13"/>
        </w:numPr>
        <w:spacing w:after="0"/>
      </w:pPr>
      <w:r>
        <w:t>AC</w:t>
      </w:r>
    </w:p>
    <w:p w14:paraId="655039D1" w14:textId="4B17E5C2" w:rsidR="002219AE" w:rsidRDefault="002219AE" w:rsidP="002219AE">
      <w:pPr>
        <w:pStyle w:val="ListParagraph"/>
        <w:numPr>
          <w:ilvl w:val="0"/>
          <w:numId w:val="13"/>
        </w:numPr>
        <w:spacing w:after="0"/>
      </w:pPr>
      <w:r>
        <w:t>A/C</w:t>
      </w:r>
    </w:p>
    <w:p w14:paraId="65372F4B" w14:textId="41AFFFAD" w:rsidR="002219AE" w:rsidRDefault="002219AE" w:rsidP="002219AE">
      <w:pPr>
        <w:pStyle w:val="ListParagraph"/>
        <w:numPr>
          <w:ilvl w:val="0"/>
          <w:numId w:val="13"/>
        </w:numPr>
        <w:spacing w:after="0"/>
      </w:pPr>
      <w:r>
        <w:t>Heating</w:t>
      </w:r>
    </w:p>
    <w:p w14:paraId="17F05622" w14:textId="55213A70" w:rsidR="002219AE" w:rsidRDefault="002219AE" w:rsidP="002219AE">
      <w:pPr>
        <w:pStyle w:val="ListParagraph"/>
        <w:numPr>
          <w:ilvl w:val="0"/>
          <w:numId w:val="13"/>
        </w:numPr>
        <w:spacing w:after="0"/>
      </w:pPr>
      <w:r>
        <w:t xml:space="preserve">Cooling </w:t>
      </w:r>
    </w:p>
    <w:p w14:paraId="76CBB593" w14:textId="240A7B25" w:rsidR="002219AE" w:rsidRDefault="002219AE" w:rsidP="002219AE">
      <w:pPr>
        <w:pStyle w:val="ListParagraph"/>
        <w:numPr>
          <w:ilvl w:val="0"/>
          <w:numId w:val="13"/>
        </w:numPr>
        <w:spacing w:after="0"/>
      </w:pPr>
      <w:r>
        <w:t>Fans</w:t>
      </w:r>
    </w:p>
    <w:p w14:paraId="41230D3D" w14:textId="3216AEDA" w:rsidR="002219AE" w:rsidRDefault="002219AE" w:rsidP="002219AE">
      <w:pPr>
        <w:pStyle w:val="ListParagraph"/>
        <w:numPr>
          <w:ilvl w:val="0"/>
          <w:numId w:val="13"/>
        </w:numPr>
        <w:spacing w:after="0"/>
      </w:pPr>
      <w:r>
        <w:t xml:space="preserve">Cold </w:t>
      </w:r>
    </w:p>
    <w:p w14:paraId="2B3EB81D" w14:textId="6ED62182" w:rsidR="002219AE" w:rsidRDefault="002219AE" w:rsidP="002219AE">
      <w:pPr>
        <w:pStyle w:val="ListParagraph"/>
        <w:numPr>
          <w:ilvl w:val="0"/>
          <w:numId w:val="13"/>
        </w:numPr>
        <w:spacing w:after="0"/>
      </w:pPr>
      <w:r>
        <w:t xml:space="preserve">Hot </w:t>
      </w:r>
    </w:p>
    <w:p w14:paraId="27D076DB" w14:textId="79BCA401" w:rsidR="002219AE" w:rsidRDefault="002219AE" w:rsidP="002219AE">
      <w:pPr>
        <w:pStyle w:val="ListParagraph"/>
        <w:numPr>
          <w:ilvl w:val="0"/>
          <w:numId w:val="13"/>
        </w:numPr>
        <w:spacing w:after="0"/>
      </w:pPr>
      <w:r>
        <w:t>Temperature</w:t>
      </w:r>
    </w:p>
    <w:p w14:paraId="54ECAE6D" w14:textId="2948ECCB" w:rsidR="002219AE" w:rsidRDefault="002219AE" w:rsidP="002219AE">
      <w:pPr>
        <w:pStyle w:val="ListParagraph"/>
        <w:numPr>
          <w:ilvl w:val="0"/>
          <w:numId w:val="13"/>
        </w:numPr>
        <w:spacing w:after="0"/>
      </w:pPr>
      <w:r>
        <w:t>Climate</w:t>
      </w:r>
    </w:p>
    <w:p w14:paraId="6DB0E0EA" w14:textId="7C8E9ADD" w:rsidR="002219AE" w:rsidRDefault="002219AE" w:rsidP="002219AE">
      <w:pPr>
        <w:pStyle w:val="ListParagraph"/>
        <w:numPr>
          <w:ilvl w:val="0"/>
          <w:numId w:val="13"/>
        </w:numPr>
        <w:spacing w:after="0"/>
      </w:pPr>
      <w:r>
        <w:t>Air</w:t>
      </w:r>
    </w:p>
    <w:p w14:paraId="49CD01E3" w14:textId="77777777" w:rsidR="002219AE" w:rsidRDefault="002219AE" w:rsidP="0075593C">
      <w:pPr>
        <w:spacing w:after="0"/>
        <w:rPr>
          <w:b/>
          <w:bCs/>
        </w:rPr>
        <w:sectPr w:rsidR="002219AE" w:rsidSect="002219AE">
          <w:type w:val="continuous"/>
          <w:pgSz w:w="11906" w:h="16838"/>
          <w:pgMar w:top="1440" w:right="1440" w:bottom="1440" w:left="1440" w:header="708" w:footer="708" w:gutter="0"/>
          <w:cols w:num="3" w:space="708"/>
          <w:docGrid w:linePitch="360"/>
        </w:sectPr>
      </w:pPr>
    </w:p>
    <w:p w14:paraId="04CAF5B7" w14:textId="05D7FB36" w:rsidR="002219AE" w:rsidRDefault="002219AE" w:rsidP="0075593C">
      <w:pPr>
        <w:spacing w:after="0"/>
        <w:rPr>
          <w:b/>
          <w:bCs/>
        </w:rPr>
      </w:pPr>
    </w:p>
    <w:p w14:paraId="543DD5CB" w14:textId="77777777" w:rsidR="002219AE" w:rsidRDefault="002219AE" w:rsidP="0075593C">
      <w:pPr>
        <w:spacing w:after="0"/>
        <w:rPr>
          <w:b/>
          <w:bCs/>
        </w:rPr>
      </w:pPr>
    </w:p>
    <w:p w14:paraId="1C27E627" w14:textId="0B4C5962" w:rsidR="0075593C" w:rsidRDefault="0075593C" w:rsidP="0075593C">
      <w:pPr>
        <w:spacing w:after="0"/>
        <w:rPr>
          <w:b/>
          <w:bCs/>
          <w:sz w:val="28"/>
          <w:szCs w:val="28"/>
        </w:rPr>
      </w:pPr>
      <w:r w:rsidRPr="002219AE">
        <w:rPr>
          <w:b/>
          <w:bCs/>
          <w:sz w:val="28"/>
          <w:szCs w:val="28"/>
        </w:rPr>
        <w:t>Suburb Insights:</w:t>
      </w:r>
    </w:p>
    <w:p w14:paraId="6EB7EB4F" w14:textId="77777777" w:rsidR="005D21DB" w:rsidRDefault="005D21DB" w:rsidP="005D21DB">
      <w:pPr>
        <w:pStyle w:val="ListParagraph"/>
        <w:numPr>
          <w:ilvl w:val="0"/>
          <w:numId w:val="9"/>
        </w:numPr>
        <w:spacing w:after="0"/>
        <w:ind w:left="740"/>
      </w:pPr>
      <w:r>
        <w:t xml:space="preserve">User selects property type and room type then clicks Search button. </w:t>
      </w:r>
    </w:p>
    <w:p w14:paraId="0B0DA87F" w14:textId="54A00988" w:rsidR="002219AE" w:rsidRDefault="005D21DB" w:rsidP="005D21DB">
      <w:pPr>
        <w:pStyle w:val="ListParagraph"/>
        <w:numPr>
          <w:ilvl w:val="0"/>
          <w:numId w:val="9"/>
        </w:numPr>
        <w:spacing w:after="0"/>
        <w:ind w:left="740"/>
      </w:pPr>
      <w:r>
        <w:t xml:space="preserve">Window displays a list containing all suburbs in original dataset sorted by average price for the user specified property type and room. </w:t>
      </w:r>
    </w:p>
    <w:p w14:paraId="74319EA5" w14:textId="770636D0" w:rsidR="0075593C" w:rsidRDefault="005D21DB" w:rsidP="005D21DB">
      <w:pPr>
        <w:pStyle w:val="ListParagraph"/>
        <w:numPr>
          <w:ilvl w:val="0"/>
          <w:numId w:val="9"/>
        </w:numPr>
        <w:spacing w:after="0"/>
        <w:ind w:left="740"/>
      </w:pPr>
      <w:r>
        <w:t xml:space="preserve">Window displays a list containing all suburbs in original dataset sorted by average rating for the user specified property type and room. </w:t>
      </w:r>
    </w:p>
    <w:p w14:paraId="4471B41C" w14:textId="64ABBC4B" w:rsidR="005D21DB" w:rsidRDefault="005D21DB" w:rsidP="005D21DB">
      <w:pPr>
        <w:spacing w:after="0"/>
      </w:pPr>
    </w:p>
    <w:p w14:paraId="2B63828E" w14:textId="77777777" w:rsidR="000325EC" w:rsidRDefault="000325EC" w:rsidP="005D21DB">
      <w:pPr>
        <w:spacing w:after="0"/>
      </w:pPr>
    </w:p>
    <w:p w14:paraId="174CD039" w14:textId="5310D9F9" w:rsidR="005D21DB" w:rsidRDefault="005D21DB" w:rsidP="000325EC">
      <w:pPr>
        <w:spacing w:after="0"/>
        <w:jc w:val="center"/>
        <w:rPr>
          <w:b/>
          <w:bCs/>
          <w:sz w:val="32"/>
          <w:szCs w:val="32"/>
        </w:rPr>
      </w:pPr>
      <w:r>
        <w:rPr>
          <w:b/>
          <w:bCs/>
          <w:sz w:val="32"/>
          <w:szCs w:val="32"/>
        </w:rPr>
        <w:t>Justification:</w:t>
      </w:r>
    </w:p>
    <w:p w14:paraId="4887013E" w14:textId="19889BC4" w:rsidR="005D21DB" w:rsidRDefault="005D21DB" w:rsidP="005D21DB">
      <w:pPr>
        <w:spacing w:after="0"/>
        <w:rPr>
          <w:b/>
          <w:bCs/>
          <w:sz w:val="28"/>
          <w:szCs w:val="28"/>
        </w:rPr>
      </w:pPr>
      <w:r>
        <w:rPr>
          <w:b/>
          <w:bCs/>
          <w:sz w:val="28"/>
          <w:szCs w:val="28"/>
        </w:rPr>
        <w:t>Search Functionality:</w:t>
      </w:r>
    </w:p>
    <w:p w14:paraId="28CC6A13" w14:textId="0B73D102" w:rsidR="005D21DB" w:rsidRDefault="005D21DB" w:rsidP="005D21DB">
      <w:pPr>
        <w:spacing w:after="0"/>
      </w:pPr>
      <w:r>
        <w:tab/>
      </w:r>
      <w:r w:rsidRPr="005D21DB">
        <w:t xml:space="preserve">The search functionality is the core feature of </w:t>
      </w:r>
      <w:r>
        <w:t xml:space="preserve">the program. It </w:t>
      </w:r>
      <w:r w:rsidRPr="005D21DB">
        <w:t>allow</w:t>
      </w:r>
      <w:r>
        <w:t xml:space="preserve">s </w:t>
      </w:r>
      <w:r w:rsidRPr="005D21DB">
        <w:t xml:space="preserve">users to find Airbnb listings based on their preferences. By including options to input the suburb and date range, </w:t>
      </w:r>
      <w:r>
        <w:t>it provides</w:t>
      </w:r>
      <w:r w:rsidRPr="005D21DB">
        <w:t xml:space="preserve"> users with the flexibility to narrow down their search results.</w:t>
      </w:r>
    </w:p>
    <w:p w14:paraId="7525E46F" w14:textId="49B964B1" w:rsidR="005D21DB" w:rsidRDefault="005D21DB" w:rsidP="005D21DB">
      <w:pPr>
        <w:spacing w:after="0"/>
      </w:pPr>
    </w:p>
    <w:p w14:paraId="6858C991" w14:textId="538CFE39" w:rsidR="005D21DB" w:rsidRDefault="005D21DB" w:rsidP="005D21DB">
      <w:pPr>
        <w:spacing w:after="0"/>
        <w:rPr>
          <w:b/>
          <w:bCs/>
          <w:sz w:val="28"/>
          <w:szCs w:val="28"/>
        </w:rPr>
      </w:pPr>
      <w:r>
        <w:rPr>
          <w:b/>
          <w:bCs/>
          <w:sz w:val="28"/>
          <w:szCs w:val="28"/>
        </w:rPr>
        <w:t>Results Display:</w:t>
      </w:r>
    </w:p>
    <w:p w14:paraId="6301A287" w14:textId="52ADDCEF" w:rsidR="005D21DB" w:rsidRPr="005D21DB" w:rsidRDefault="005D21DB" w:rsidP="005D21DB">
      <w:pPr>
        <w:spacing w:after="0"/>
      </w:pPr>
      <w:r>
        <w:tab/>
      </w:r>
      <w:r w:rsidRPr="005D21DB">
        <w:t xml:space="preserve">The displayed information about each listing is concise and relevant, giving users a quick overview of what they can expect from the listings. Providing essential details like number of bedrooms, bathrooms, occupancy capacity, rating, price, and property type helps users make informed decisions </w:t>
      </w:r>
      <w:r>
        <w:t>without having to look through a gigantic dataset to find what they are looking for</w:t>
      </w:r>
      <w:r w:rsidRPr="005D21DB">
        <w:t>.</w:t>
      </w:r>
    </w:p>
    <w:p w14:paraId="65B6D79B" w14:textId="7301ABAE" w:rsidR="005D21DB" w:rsidRDefault="005D21DB" w:rsidP="005D21DB">
      <w:pPr>
        <w:spacing w:after="0"/>
        <w:rPr>
          <w:b/>
          <w:bCs/>
          <w:sz w:val="28"/>
          <w:szCs w:val="28"/>
        </w:rPr>
      </w:pPr>
    </w:p>
    <w:p w14:paraId="2224151E" w14:textId="01DE1E7B" w:rsidR="005D21DB" w:rsidRDefault="005D21DB" w:rsidP="005D21DB">
      <w:pPr>
        <w:spacing w:after="0"/>
        <w:rPr>
          <w:b/>
          <w:bCs/>
          <w:sz w:val="28"/>
          <w:szCs w:val="28"/>
        </w:rPr>
      </w:pPr>
      <w:r>
        <w:rPr>
          <w:b/>
          <w:bCs/>
          <w:sz w:val="28"/>
          <w:szCs w:val="28"/>
        </w:rPr>
        <w:lastRenderedPageBreak/>
        <w:t>Filters and Sorting:</w:t>
      </w:r>
    </w:p>
    <w:p w14:paraId="4143F43B" w14:textId="1D9EC3A3" w:rsidR="005D21DB" w:rsidRDefault="005D21DB" w:rsidP="000325EC">
      <w:pPr>
        <w:spacing w:after="0"/>
        <w:ind w:firstLine="720"/>
      </w:pPr>
      <w:r w:rsidRPr="005D21DB">
        <w:t>Filters and sorting options enhance the user experience by allowing users to refine their search results according to their specific criteria. This flexibility increases the likelihood of users finding listings that best match their preferences and requirements.</w:t>
      </w:r>
      <w:r w:rsidR="000325EC">
        <w:t xml:space="preserve"> </w:t>
      </w:r>
    </w:p>
    <w:p w14:paraId="63C0FF2F" w14:textId="7E0A9B8A" w:rsidR="000325EC" w:rsidRDefault="000325EC" w:rsidP="000325EC">
      <w:pPr>
        <w:spacing w:after="0"/>
      </w:pPr>
    </w:p>
    <w:p w14:paraId="3FD0BABB" w14:textId="1A2A51B1" w:rsidR="000325EC" w:rsidRDefault="000325EC" w:rsidP="000325EC">
      <w:pPr>
        <w:spacing w:after="0"/>
        <w:rPr>
          <w:b/>
          <w:bCs/>
          <w:sz w:val="28"/>
          <w:szCs w:val="28"/>
        </w:rPr>
      </w:pPr>
      <w:r>
        <w:rPr>
          <w:b/>
          <w:bCs/>
          <w:sz w:val="28"/>
          <w:szCs w:val="28"/>
        </w:rPr>
        <w:t>Price Distribution Chart:</w:t>
      </w:r>
    </w:p>
    <w:p w14:paraId="648CBD8E" w14:textId="513EA3F3" w:rsidR="000325EC" w:rsidRDefault="000325EC" w:rsidP="000325EC">
      <w:pPr>
        <w:spacing w:after="0"/>
      </w:pPr>
      <w:r>
        <w:tab/>
      </w:r>
      <w:r w:rsidRPr="000325EC">
        <w:t xml:space="preserve">The price distribution chart is </w:t>
      </w:r>
      <w:proofErr w:type="gramStart"/>
      <w:r w:rsidRPr="000325EC">
        <w:t>an</w:t>
      </w:r>
      <w:proofErr w:type="gramEnd"/>
      <w:r w:rsidRPr="000325EC">
        <w:t xml:space="preserve"> visual aid to help users understand the pricing landscape of the available listings. This feature can be especially helpful for users who want to </w:t>
      </w:r>
      <w:r>
        <w:t>see</w:t>
      </w:r>
      <w:r w:rsidRPr="000325EC">
        <w:t xml:space="preserve"> the range of prices within their chosen filters</w:t>
      </w:r>
      <w:r>
        <w:t xml:space="preserve"> visually rather than in a dataset</w:t>
      </w:r>
      <w:r w:rsidRPr="000325EC">
        <w:t>.</w:t>
      </w:r>
    </w:p>
    <w:p w14:paraId="6B2490B2" w14:textId="74CFDA52" w:rsidR="000325EC" w:rsidRDefault="000325EC" w:rsidP="000325EC">
      <w:pPr>
        <w:spacing w:after="0"/>
      </w:pPr>
    </w:p>
    <w:p w14:paraId="64F77E16" w14:textId="220733B0" w:rsidR="000325EC" w:rsidRDefault="000325EC" w:rsidP="000325EC">
      <w:pPr>
        <w:spacing w:after="0"/>
        <w:rPr>
          <w:b/>
          <w:bCs/>
          <w:sz w:val="28"/>
          <w:szCs w:val="28"/>
        </w:rPr>
      </w:pPr>
      <w:r>
        <w:rPr>
          <w:b/>
          <w:bCs/>
          <w:sz w:val="28"/>
          <w:szCs w:val="28"/>
        </w:rPr>
        <w:t>Keyword Search:</w:t>
      </w:r>
    </w:p>
    <w:p w14:paraId="09569E3D" w14:textId="11B742CE" w:rsidR="000325EC" w:rsidRDefault="000325EC" w:rsidP="000325EC">
      <w:pPr>
        <w:spacing w:after="0"/>
      </w:pPr>
      <w:r>
        <w:tab/>
      </w:r>
      <w:r w:rsidRPr="000325EC">
        <w:t>Including a keyword search feature helps users find listings with specific amenities or features that are important to them. This allows users to quickly narrow down their choices based on their preferences, saving time and effort.</w:t>
      </w:r>
    </w:p>
    <w:p w14:paraId="3E8A8AAA" w14:textId="63F66D94" w:rsidR="000325EC" w:rsidRDefault="000325EC" w:rsidP="000325EC">
      <w:pPr>
        <w:spacing w:after="0"/>
      </w:pPr>
    </w:p>
    <w:p w14:paraId="7FD6AE17" w14:textId="6674B1A7" w:rsidR="000325EC" w:rsidRDefault="000325EC" w:rsidP="000325EC">
      <w:pPr>
        <w:spacing w:after="0"/>
        <w:rPr>
          <w:b/>
          <w:bCs/>
          <w:sz w:val="28"/>
          <w:szCs w:val="28"/>
        </w:rPr>
      </w:pPr>
      <w:r>
        <w:rPr>
          <w:b/>
          <w:bCs/>
          <w:sz w:val="28"/>
          <w:szCs w:val="28"/>
        </w:rPr>
        <w:t>Suburb Insights:</w:t>
      </w:r>
    </w:p>
    <w:p w14:paraId="25D0300E" w14:textId="560B709D" w:rsidR="000325EC" w:rsidRDefault="000325EC" w:rsidP="000325EC">
      <w:pPr>
        <w:spacing w:after="0"/>
      </w:pPr>
      <w:r>
        <w:tab/>
      </w:r>
      <w:r w:rsidRPr="000325EC">
        <w:t xml:space="preserve">The suburb insights feature offers users valuable data for decision-making. Sorting suburbs by average price and average rating based on specific property and room types helps users identify potential </w:t>
      </w:r>
      <w:r>
        <w:t xml:space="preserve">suburbs </w:t>
      </w:r>
      <w:r w:rsidRPr="000325EC">
        <w:t>that align with their budget and preferences.</w:t>
      </w:r>
    </w:p>
    <w:p w14:paraId="0FEC129A" w14:textId="6E925012" w:rsidR="000325EC" w:rsidRDefault="000325EC" w:rsidP="000325EC">
      <w:pPr>
        <w:spacing w:after="0"/>
      </w:pPr>
    </w:p>
    <w:p w14:paraId="7E16B03B" w14:textId="2B0EE934" w:rsidR="000325EC" w:rsidRPr="000325EC" w:rsidRDefault="000325EC" w:rsidP="000325EC">
      <w:pPr>
        <w:spacing w:after="0"/>
        <w:rPr>
          <w:b/>
          <w:bCs/>
          <w:sz w:val="28"/>
          <w:szCs w:val="28"/>
        </w:rPr>
      </w:pPr>
      <w:r>
        <w:rPr>
          <w:b/>
          <w:bCs/>
          <w:sz w:val="28"/>
          <w:szCs w:val="28"/>
        </w:rPr>
        <w:t>UI Design Choices:</w:t>
      </w:r>
    </w:p>
    <w:p w14:paraId="5973BE9B" w14:textId="6C2BBAD7" w:rsidR="000325EC" w:rsidRDefault="000325EC" w:rsidP="000325EC">
      <w:pPr>
        <w:spacing w:after="0"/>
      </w:pPr>
      <w:r>
        <w:tab/>
      </w:r>
      <w:r w:rsidRPr="000325EC">
        <w:t xml:space="preserve">The use of checkboxes and dropdown menus for filtering and sorting offers a user-friendly interface. The layout of the filters and sorting options is </w:t>
      </w:r>
      <w:r>
        <w:t>designed to</w:t>
      </w:r>
      <w:r w:rsidRPr="000325EC">
        <w:t xml:space="preserve"> help users easily navigate and adjust their search criteria.</w:t>
      </w:r>
    </w:p>
    <w:p w14:paraId="427A1EEB" w14:textId="23945E59" w:rsidR="000325EC" w:rsidRDefault="000325EC" w:rsidP="000325EC">
      <w:pPr>
        <w:spacing w:after="0"/>
      </w:pPr>
    </w:p>
    <w:p w14:paraId="0DF4513B" w14:textId="20A185BD" w:rsidR="000325EC" w:rsidRDefault="000325EC" w:rsidP="000325EC">
      <w:pPr>
        <w:spacing w:after="0"/>
        <w:rPr>
          <w:b/>
          <w:bCs/>
          <w:sz w:val="28"/>
          <w:szCs w:val="28"/>
        </w:rPr>
      </w:pPr>
      <w:r>
        <w:rPr>
          <w:b/>
          <w:bCs/>
          <w:sz w:val="28"/>
          <w:szCs w:val="28"/>
        </w:rPr>
        <w:t>View More Button:</w:t>
      </w:r>
    </w:p>
    <w:p w14:paraId="6F94582F" w14:textId="63E92905" w:rsidR="000325EC" w:rsidRDefault="000325EC" w:rsidP="000325EC">
      <w:pPr>
        <w:spacing w:after="0"/>
      </w:pPr>
      <w:r>
        <w:rPr>
          <w:b/>
          <w:bCs/>
          <w:sz w:val="28"/>
          <w:szCs w:val="28"/>
        </w:rPr>
        <w:tab/>
      </w:r>
      <w:r w:rsidRPr="000325EC">
        <w:t xml:space="preserve">Providing a "View More" button that opens the Airbnb listing URL in the user's preferred browser ensures that users have easy access to detailed information about a listing. This </w:t>
      </w:r>
      <w:r>
        <w:t>button is designed to e</w:t>
      </w:r>
      <w:r w:rsidR="00A0314E">
        <w:t>n</w:t>
      </w:r>
      <w:r w:rsidRPr="000325EC">
        <w:t>courage</w:t>
      </w:r>
      <w:r>
        <w:t xml:space="preserve"> users </w:t>
      </w:r>
      <w:r w:rsidRPr="000325EC">
        <w:t xml:space="preserve">to explore </w:t>
      </w:r>
      <w:r w:rsidR="00A0314E">
        <w:t xml:space="preserve">the listing </w:t>
      </w:r>
      <w:r w:rsidRPr="000325EC">
        <w:t>further</w:t>
      </w:r>
      <w:r w:rsidR="00A0314E">
        <w:t xml:space="preserve"> and pull more traffic to the </w:t>
      </w:r>
      <w:proofErr w:type="spellStart"/>
      <w:r w:rsidR="00A0314E">
        <w:t>AirBnB</w:t>
      </w:r>
      <w:proofErr w:type="spellEnd"/>
      <w:r w:rsidR="00A0314E">
        <w:t xml:space="preserve"> website</w:t>
      </w:r>
      <w:r w:rsidRPr="000325EC">
        <w:t>.</w:t>
      </w:r>
      <w:r w:rsidR="00A0314E">
        <w:t xml:space="preserve"> </w:t>
      </w:r>
    </w:p>
    <w:p w14:paraId="02D78840" w14:textId="77777777" w:rsidR="009C7D37" w:rsidRPr="000325EC" w:rsidRDefault="009C7D37" w:rsidP="000325EC">
      <w:pPr>
        <w:spacing w:after="0"/>
        <w:rPr>
          <w:sz w:val="28"/>
          <w:szCs w:val="28"/>
        </w:rPr>
      </w:pPr>
    </w:p>
    <w:p w14:paraId="5ED37298" w14:textId="364F4757" w:rsidR="00362E24" w:rsidRDefault="00926876" w:rsidP="009C7D37">
      <w:pPr>
        <w:pStyle w:val="Heading2"/>
        <w:numPr>
          <w:ilvl w:val="1"/>
          <w:numId w:val="2"/>
        </w:numPr>
        <w:ind w:left="432"/>
      </w:pPr>
      <w:bookmarkStart w:id="30" w:name="_Toc144603829"/>
      <w:r>
        <w:t>Visual Design</w:t>
      </w:r>
      <w:bookmarkEnd w:id="30"/>
    </w:p>
    <w:p w14:paraId="0F5EA226" w14:textId="7A748A43" w:rsidR="009C7D37" w:rsidRDefault="009C7D37" w:rsidP="00C318AC">
      <w:pPr>
        <w:ind w:firstLine="432"/>
      </w:pPr>
      <w:r>
        <w:t>This program is intentionally designed to be simple and user-friendly, ensuring even those unfamiliar with data can easily navigate through it. The user interface incorporates blue buttons for updating data within the current window, while orange buttons are used to open new windows. Each window is dedicated to specific content and features an appropriate title. To enhance readability, a basic and easily legible font like Georgia, Arial, or Times New Roman will be selected.</w:t>
      </w:r>
    </w:p>
    <w:p w14:paraId="1A7092A6" w14:textId="3C7F4B32" w:rsidR="007A0340" w:rsidRPr="007A0340" w:rsidRDefault="009C7D37" w:rsidP="009C7D37">
      <w:r>
        <w:t>When creating a new dataset, it automatically opens in a separate window to maintain a clean and organized appearance, avoiding any visual clutter. The overall screen layout consists of a title, filters positioned either to the left or above the dataset, buttons to activate these filters, and a streamlined dataset displaying only relevant information rather than overwhelming users with extensive data.</w:t>
      </w:r>
    </w:p>
    <w:p w14:paraId="237B2249" w14:textId="77777777" w:rsidR="009C7D37" w:rsidRDefault="007A0340" w:rsidP="009C7D37">
      <w:pPr>
        <w:jc w:val="center"/>
        <w:rPr>
          <w:color w:val="FF0000"/>
        </w:rPr>
      </w:pPr>
      <w:r>
        <w:rPr>
          <w:noProof/>
          <w:color w:val="FF0000"/>
        </w:rPr>
        <w:lastRenderedPageBreak/>
        <w:drawing>
          <wp:inline distT="0" distB="0" distL="0" distR="0" wp14:anchorId="30C928D8" wp14:editId="1F51EAD1">
            <wp:extent cx="5514707" cy="4980711"/>
            <wp:effectExtent l="19050" t="19050" r="1016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527052" cy="4991861"/>
                    </a:xfrm>
                    <a:prstGeom prst="rect">
                      <a:avLst/>
                    </a:prstGeom>
                    <a:ln w="12700">
                      <a:solidFill>
                        <a:schemeClr val="tx1"/>
                      </a:solidFill>
                    </a:ln>
                  </pic:spPr>
                </pic:pic>
              </a:graphicData>
            </a:graphic>
          </wp:inline>
        </w:drawing>
      </w:r>
    </w:p>
    <w:p w14:paraId="087920A4" w14:textId="77777777" w:rsidR="009C7D37" w:rsidRDefault="009C7D37" w:rsidP="009C7D37">
      <w:pPr>
        <w:jc w:val="center"/>
        <w:rPr>
          <w:color w:val="FF0000"/>
        </w:rPr>
      </w:pPr>
      <w:r>
        <w:rPr>
          <w:noProof/>
          <w:color w:val="FF0000"/>
        </w:rPr>
        <w:drawing>
          <wp:inline distT="0" distB="0" distL="0" distR="0" wp14:anchorId="4E035350" wp14:editId="218CF704">
            <wp:extent cx="5515292" cy="2867025"/>
            <wp:effectExtent l="19050" t="19050" r="2857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555173" cy="2887757"/>
                    </a:xfrm>
                    <a:prstGeom prst="rect">
                      <a:avLst/>
                    </a:prstGeom>
                    <a:ln w="12700">
                      <a:solidFill>
                        <a:schemeClr val="tx1"/>
                      </a:solidFill>
                    </a:ln>
                  </pic:spPr>
                </pic:pic>
              </a:graphicData>
            </a:graphic>
          </wp:inline>
        </w:drawing>
      </w:r>
    </w:p>
    <w:p w14:paraId="53543F62" w14:textId="34437AC0" w:rsidR="009C7D37" w:rsidRDefault="007A0340" w:rsidP="009C7D37">
      <w:pPr>
        <w:jc w:val="center"/>
        <w:rPr>
          <w:color w:val="FF0000"/>
        </w:rPr>
      </w:pPr>
      <w:r>
        <w:rPr>
          <w:noProof/>
          <w:color w:val="FF0000"/>
        </w:rPr>
        <w:lastRenderedPageBreak/>
        <w:drawing>
          <wp:inline distT="0" distB="0" distL="0" distR="0" wp14:anchorId="183B4448" wp14:editId="3C8E258E">
            <wp:extent cx="5705475" cy="3477353"/>
            <wp:effectExtent l="19050" t="19050" r="9525" b="27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a:extLst>
                        <a:ext uri="{28A0092B-C50C-407E-A947-70E740481C1C}">
                          <a14:useLocalDpi xmlns:a14="http://schemas.microsoft.com/office/drawing/2010/main" val="0"/>
                        </a:ext>
                      </a:extLst>
                    </a:blip>
                    <a:srcRect b="30812"/>
                    <a:stretch/>
                  </pic:blipFill>
                  <pic:spPr bwMode="auto">
                    <a:xfrm>
                      <a:off x="0" y="0"/>
                      <a:ext cx="5732361" cy="3493739"/>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F1091" w14:textId="344EEFDA" w:rsidR="007A0340" w:rsidRDefault="007A0340" w:rsidP="007A0340">
      <w:pPr>
        <w:jc w:val="center"/>
        <w:rPr>
          <w:color w:val="FF0000"/>
        </w:rPr>
      </w:pPr>
      <w:r>
        <w:rPr>
          <w:noProof/>
          <w:color w:val="FF0000"/>
        </w:rPr>
        <w:drawing>
          <wp:inline distT="0" distB="0" distL="0" distR="0" wp14:anchorId="07EC0FF9" wp14:editId="52D79A80">
            <wp:extent cx="5731510" cy="3638550"/>
            <wp:effectExtent l="19050" t="19050" r="2159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a:extLst>
                        <a:ext uri="{28A0092B-C50C-407E-A947-70E740481C1C}">
                          <a14:useLocalDpi xmlns:a14="http://schemas.microsoft.com/office/drawing/2010/main" val="0"/>
                        </a:ext>
                      </a:extLst>
                    </a:blip>
                    <a:srcRect b="29968"/>
                    <a:stretch/>
                  </pic:blipFill>
                  <pic:spPr bwMode="auto">
                    <a:xfrm>
                      <a:off x="0" y="0"/>
                      <a:ext cx="5731510" cy="3638550"/>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05B3002" w14:textId="054D960C" w:rsidR="009C7D37" w:rsidRDefault="009C7D37" w:rsidP="009C7D37">
      <w:pPr>
        <w:spacing w:after="0"/>
      </w:pPr>
    </w:p>
    <w:p w14:paraId="7CA7B254" w14:textId="77777777" w:rsidR="00926876" w:rsidRDefault="00926876" w:rsidP="00926876"/>
    <w:p w14:paraId="50A4E6D5" w14:textId="2155CC24" w:rsidR="00926CFD" w:rsidRPr="00926CFD" w:rsidRDefault="00926CFD" w:rsidP="00926876"/>
    <w:sectPr w:rsidR="00926CFD" w:rsidRPr="00926CFD" w:rsidSect="00D21091">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D4734"/>
    <w:multiLevelType w:val="hybridMultilevel"/>
    <w:tmpl w:val="8432D22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475C8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2" w15:restartNumberingAfterBreak="0">
    <w:nsid w:val="146C2618"/>
    <w:multiLevelType w:val="hybridMultilevel"/>
    <w:tmpl w:val="479CB9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D10E0B"/>
    <w:multiLevelType w:val="multilevel"/>
    <w:tmpl w:val="FB243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7A5488F"/>
    <w:multiLevelType w:val="hybridMultilevel"/>
    <w:tmpl w:val="7862BCCA"/>
    <w:lvl w:ilvl="0" w:tplc="1A2C6C3A">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46EF6"/>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C43F05"/>
    <w:multiLevelType w:val="hybridMultilevel"/>
    <w:tmpl w:val="070A63C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285F110C"/>
    <w:multiLevelType w:val="multilevel"/>
    <w:tmpl w:val="5D9454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5C3DBA"/>
    <w:multiLevelType w:val="hybridMultilevel"/>
    <w:tmpl w:val="B3F2C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E867B4"/>
    <w:multiLevelType w:val="hybridMultilevel"/>
    <w:tmpl w:val="80024576"/>
    <w:lvl w:ilvl="0" w:tplc="DD8266AE">
      <w:start w:val="1"/>
      <w:numFmt w:val="bullet"/>
      <w:lvlText w:val="-"/>
      <w:lvlJc w:val="left"/>
      <w:pPr>
        <w:ind w:left="1800" w:hanging="360"/>
      </w:pPr>
      <w:rPr>
        <w:rFonts w:ascii="Calibri" w:eastAsiaTheme="minorEastAsia" w:hAnsi="Calibri" w:cs="Calibri"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0" w15:restartNumberingAfterBreak="0">
    <w:nsid w:val="30EA43B1"/>
    <w:multiLevelType w:val="multilevel"/>
    <w:tmpl w:val="26061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5A37AF0"/>
    <w:multiLevelType w:val="hybridMultilevel"/>
    <w:tmpl w:val="8C94AFEE"/>
    <w:lvl w:ilvl="0" w:tplc="50F4FAD6">
      <w:start w:val="1"/>
      <w:numFmt w:val="decimal"/>
      <w:lvlText w:val="%1."/>
      <w:lvlJc w:val="left"/>
      <w:pPr>
        <w:ind w:left="1800" w:hanging="360"/>
      </w:pPr>
      <w:rPr>
        <w:rFonts w:hint="default"/>
      </w:rPr>
    </w:lvl>
    <w:lvl w:ilvl="1" w:tplc="0C090019">
      <w:start w:val="1"/>
      <w:numFmt w:val="lowerLetter"/>
      <w:lvlText w:val="%2."/>
      <w:lvlJc w:val="left"/>
      <w:pPr>
        <w:ind w:left="2520" w:hanging="360"/>
      </w:pPr>
    </w:lvl>
    <w:lvl w:ilvl="2" w:tplc="0C09001B">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2"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3C9D0E5C"/>
    <w:multiLevelType w:val="hybridMultilevel"/>
    <w:tmpl w:val="0D7A6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CFE2626"/>
    <w:multiLevelType w:val="hybridMultilevel"/>
    <w:tmpl w:val="FC9CA3AE"/>
    <w:lvl w:ilvl="0" w:tplc="D14E5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04D7BC3"/>
    <w:multiLevelType w:val="multilevel"/>
    <w:tmpl w:val="8A625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1FE63D8"/>
    <w:multiLevelType w:val="hybridMultilevel"/>
    <w:tmpl w:val="2C229060"/>
    <w:lvl w:ilvl="0" w:tplc="0C090001">
      <w:start w:val="1"/>
      <w:numFmt w:val="bullet"/>
      <w:lvlText w:val=""/>
      <w:lvlJc w:val="left"/>
      <w:pPr>
        <w:ind w:left="25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7D73C52"/>
    <w:multiLevelType w:val="hybridMultilevel"/>
    <w:tmpl w:val="B11C13FC"/>
    <w:lvl w:ilvl="0" w:tplc="331ABDE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9" w15:restartNumberingAfterBreak="0">
    <w:nsid w:val="4B3A3256"/>
    <w:multiLevelType w:val="hybridMultilevel"/>
    <w:tmpl w:val="064255A2"/>
    <w:lvl w:ilvl="0" w:tplc="F35E16FC">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0"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CC65DFD"/>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1F07435"/>
    <w:multiLevelType w:val="hybridMultilevel"/>
    <w:tmpl w:val="4B7A1324"/>
    <w:lvl w:ilvl="0" w:tplc="D368DD5E">
      <w:start w:val="4"/>
      <w:numFmt w:val="bullet"/>
      <w:lvlText w:val="-"/>
      <w:lvlJc w:val="left"/>
      <w:pPr>
        <w:ind w:left="2520" w:hanging="360"/>
      </w:pPr>
      <w:rPr>
        <w:rFonts w:ascii="Calibri" w:eastAsiaTheme="minorEastAsia" w:hAnsi="Calibri" w:cs="Calibri" w:hint="default"/>
      </w:rPr>
    </w:lvl>
    <w:lvl w:ilvl="1" w:tplc="0C090003">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2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4BE2C84"/>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6BD2338"/>
    <w:multiLevelType w:val="hybridMultilevel"/>
    <w:tmpl w:val="8432D2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E4C3AB3"/>
    <w:multiLevelType w:val="hybridMultilevel"/>
    <w:tmpl w:val="5D84F0A6"/>
    <w:lvl w:ilvl="0" w:tplc="D368DD5E">
      <w:start w:val="4"/>
      <w:numFmt w:val="bullet"/>
      <w:lvlText w:val="-"/>
      <w:lvlJc w:val="left"/>
      <w:pPr>
        <w:ind w:left="25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1C42BF6"/>
    <w:multiLevelType w:val="hybridMultilevel"/>
    <w:tmpl w:val="A12A6AE2"/>
    <w:lvl w:ilvl="0" w:tplc="929E382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8423DF"/>
    <w:multiLevelType w:val="hybridMultilevel"/>
    <w:tmpl w:val="986A831C"/>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30"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882"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1" w15:restartNumberingAfterBreak="0">
    <w:nsid w:val="79A61D5E"/>
    <w:multiLevelType w:val="hybridMultilevel"/>
    <w:tmpl w:val="B896F6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B635053"/>
    <w:multiLevelType w:val="hybridMultilevel"/>
    <w:tmpl w:val="A112CBA2"/>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893803171">
    <w:abstractNumId w:val="13"/>
  </w:num>
  <w:num w:numId="2" w16cid:durableId="233197538">
    <w:abstractNumId w:val="30"/>
  </w:num>
  <w:num w:numId="3" w16cid:durableId="930314021">
    <w:abstractNumId w:val="25"/>
  </w:num>
  <w:num w:numId="4" w16cid:durableId="1980568545">
    <w:abstractNumId w:val="20"/>
  </w:num>
  <w:num w:numId="5" w16cid:durableId="1779256652">
    <w:abstractNumId w:val="23"/>
  </w:num>
  <w:num w:numId="6" w16cid:durableId="282657644">
    <w:abstractNumId w:val="12"/>
  </w:num>
  <w:num w:numId="7" w16cid:durableId="666439188">
    <w:abstractNumId w:val="1"/>
  </w:num>
  <w:num w:numId="8" w16cid:durableId="1811704582">
    <w:abstractNumId w:val="9"/>
  </w:num>
  <w:num w:numId="9" w16cid:durableId="1638991491">
    <w:abstractNumId w:val="22"/>
  </w:num>
  <w:num w:numId="10" w16cid:durableId="411198250">
    <w:abstractNumId w:val="27"/>
  </w:num>
  <w:num w:numId="11" w16cid:durableId="10500096">
    <w:abstractNumId w:val="17"/>
  </w:num>
  <w:num w:numId="12" w16cid:durableId="178737342">
    <w:abstractNumId w:val="29"/>
  </w:num>
  <w:num w:numId="13" w16cid:durableId="894700071">
    <w:abstractNumId w:val="14"/>
  </w:num>
  <w:num w:numId="14" w16cid:durableId="1415204640">
    <w:abstractNumId w:val="2"/>
  </w:num>
  <w:num w:numId="15" w16cid:durableId="95563801">
    <w:abstractNumId w:val="10"/>
  </w:num>
  <w:num w:numId="16" w16cid:durableId="1245993973">
    <w:abstractNumId w:val="11"/>
  </w:num>
  <w:num w:numId="17" w16cid:durableId="567421577">
    <w:abstractNumId w:val="7"/>
  </w:num>
  <w:num w:numId="18" w16cid:durableId="1982533517">
    <w:abstractNumId w:val="16"/>
  </w:num>
  <w:num w:numId="19" w16cid:durableId="1956786179">
    <w:abstractNumId w:val="3"/>
  </w:num>
  <w:num w:numId="20" w16cid:durableId="1995644978">
    <w:abstractNumId w:val="31"/>
  </w:num>
  <w:num w:numId="21" w16cid:durableId="998922921">
    <w:abstractNumId w:val="32"/>
  </w:num>
  <w:num w:numId="22" w16cid:durableId="1996103737">
    <w:abstractNumId w:val="6"/>
  </w:num>
  <w:num w:numId="23" w16cid:durableId="1638412933">
    <w:abstractNumId w:val="28"/>
  </w:num>
  <w:num w:numId="24" w16cid:durableId="2071610015">
    <w:abstractNumId w:val="0"/>
  </w:num>
  <w:num w:numId="25" w16cid:durableId="1485394991">
    <w:abstractNumId w:val="8"/>
  </w:num>
  <w:num w:numId="26" w16cid:durableId="256061204">
    <w:abstractNumId w:val="21"/>
  </w:num>
  <w:num w:numId="27" w16cid:durableId="596910474">
    <w:abstractNumId w:val="5"/>
  </w:num>
  <w:num w:numId="28" w16cid:durableId="1473866610">
    <w:abstractNumId w:val="26"/>
  </w:num>
  <w:num w:numId="29" w16cid:durableId="9265232">
    <w:abstractNumId w:val="24"/>
  </w:num>
  <w:num w:numId="30" w16cid:durableId="416051174">
    <w:abstractNumId w:val="4"/>
  </w:num>
  <w:num w:numId="31" w16cid:durableId="786701576">
    <w:abstractNumId w:val="15"/>
  </w:num>
  <w:num w:numId="32" w16cid:durableId="1602835070">
    <w:abstractNumId w:val="19"/>
  </w:num>
  <w:num w:numId="33" w16cid:durableId="70525903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A0MTM3NTI0MDewtLRQ0lEKTi0uzszPAykwrAUAz6BEpSwAAAA="/>
  </w:docVars>
  <w:rsids>
    <w:rsidRoot w:val="00E37749"/>
    <w:rsid w:val="000062B8"/>
    <w:rsid w:val="000325EC"/>
    <w:rsid w:val="00035009"/>
    <w:rsid w:val="000C28DA"/>
    <w:rsid w:val="00106D61"/>
    <w:rsid w:val="00151667"/>
    <w:rsid w:val="00164F39"/>
    <w:rsid w:val="001936AF"/>
    <w:rsid w:val="001D051F"/>
    <w:rsid w:val="001E1A5A"/>
    <w:rsid w:val="00201F4B"/>
    <w:rsid w:val="00210AC0"/>
    <w:rsid w:val="00213100"/>
    <w:rsid w:val="002219AE"/>
    <w:rsid w:val="002406EC"/>
    <w:rsid w:val="002625E8"/>
    <w:rsid w:val="0026756D"/>
    <w:rsid w:val="00276146"/>
    <w:rsid w:val="00282D21"/>
    <w:rsid w:val="00285D4E"/>
    <w:rsid w:val="0028739D"/>
    <w:rsid w:val="002D11B8"/>
    <w:rsid w:val="002D5A59"/>
    <w:rsid w:val="002E1391"/>
    <w:rsid w:val="002E6C95"/>
    <w:rsid w:val="003039C0"/>
    <w:rsid w:val="00310DA8"/>
    <w:rsid w:val="00313CA3"/>
    <w:rsid w:val="00332627"/>
    <w:rsid w:val="003347B3"/>
    <w:rsid w:val="00362E24"/>
    <w:rsid w:val="003B63F4"/>
    <w:rsid w:val="00473473"/>
    <w:rsid w:val="00485431"/>
    <w:rsid w:val="004B77CA"/>
    <w:rsid w:val="00504003"/>
    <w:rsid w:val="00507822"/>
    <w:rsid w:val="00547A3F"/>
    <w:rsid w:val="005D21DB"/>
    <w:rsid w:val="0061575D"/>
    <w:rsid w:val="00630B0C"/>
    <w:rsid w:val="00637547"/>
    <w:rsid w:val="00662952"/>
    <w:rsid w:val="006C1B7E"/>
    <w:rsid w:val="007246ED"/>
    <w:rsid w:val="0075593C"/>
    <w:rsid w:val="00782CD9"/>
    <w:rsid w:val="007A0340"/>
    <w:rsid w:val="007D7633"/>
    <w:rsid w:val="00844665"/>
    <w:rsid w:val="008461FC"/>
    <w:rsid w:val="008620DC"/>
    <w:rsid w:val="00896360"/>
    <w:rsid w:val="008E0431"/>
    <w:rsid w:val="009235B6"/>
    <w:rsid w:val="00926876"/>
    <w:rsid w:val="00926CFD"/>
    <w:rsid w:val="009442AB"/>
    <w:rsid w:val="00951B53"/>
    <w:rsid w:val="0096014B"/>
    <w:rsid w:val="009A724D"/>
    <w:rsid w:val="009B2EC2"/>
    <w:rsid w:val="009C7D37"/>
    <w:rsid w:val="009D7352"/>
    <w:rsid w:val="00A0314E"/>
    <w:rsid w:val="00A21EB1"/>
    <w:rsid w:val="00A46B18"/>
    <w:rsid w:val="00A5482F"/>
    <w:rsid w:val="00A66716"/>
    <w:rsid w:val="00A97E28"/>
    <w:rsid w:val="00AB5985"/>
    <w:rsid w:val="00AE0DC1"/>
    <w:rsid w:val="00AE2A1C"/>
    <w:rsid w:val="00B15B79"/>
    <w:rsid w:val="00B23D8A"/>
    <w:rsid w:val="00B714AF"/>
    <w:rsid w:val="00B80FB3"/>
    <w:rsid w:val="00B8734C"/>
    <w:rsid w:val="00C318AC"/>
    <w:rsid w:val="00C746FF"/>
    <w:rsid w:val="00CE6437"/>
    <w:rsid w:val="00D21091"/>
    <w:rsid w:val="00D24009"/>
    <w:rsid w:val="00DB3B80"/>
    <w:rsid w:val="00DC2ACA"/>
    <w:rsid w:val="00DE4C1D"/>
    <w:rsid w:val="00E12098"/>
    <w:rsid w:val="00E17435"/>
    <w:rsid w:val="00E37749"/>
    <w:rsid w:val="00E40C21"/>
    <w:rsid w:val="00E76F2C"/>
    <w:rsid w:val="00E9028C"/>
    <w:rsid w:val="00EA682D"/>
    <w:rsid w:val="00EB2075"/>
    <w:rsid w:val="00F01E4E"/>
    <w:rsid w:val="00F22A45"/>
    <w:rsid w:val="00F6609B"/>
    <w:rsid w:val="00FB38C7"/>
    <w:rsid w:val="00FF469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NormalWeb">
    <w:name w:val="Normal (Web)"/>
    <w:basedOn w:val="Normal"/>
    <w:uiPriority w:val="99"/>
    <w:semiHidden/>
    <w:unhideWhenUsed/>
    <w:rsid w:val="005D21DB"/>
    <w:pPr>
      <w:spacing w:before="100" w:beforeAutospacing="1" w:after="100" w:afterAutospacing="1" w:line="240" w:lineRule="auto"/>
    </w:pPr>
    <w:rPr>
      <w:rFonts w:ascii="Times New Roman" w:eastAsia="Times New Roman" w:hAnsi="Times New Roman" w:cs="Times New Roman"/>
      <w:sz w:val="24"/>
      <w:szCs w:val="24"/>
      <w:lang w:eastAsia="zh-CN"/>
    </w:rPr>
  </w:style>
  <w:style w:type="table" w:styleId="TableGrid">
    <w:name w:val="Table Grid"/>
    <w:basedOn w:val="TableNormal"/>
    <w:uiPriority w:val="39"/>
    <w:rsid w:val="00210A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902987">
      <w:bodyDiv w:val="1"/>
      <w:marLeft w:val="0"/>
      <w:marRight w:val="0"/>
      <w:marTop w:val="0"/>
      <w:marBottom w:val="0"/>
      <w:divBdr>
        <w:top w:val="none" w:sz="0" w:space="0" w:color="auto"/>
        <w:left w:val="none" w:sz="0" w:space="0" w:color="auto"/>
        <w:bottom w:val="none" w:sz="0" w:space="0" w:color="auto"/>
        <w:right w:val="none" w:sz="0" w:space="0" w:color="auto"/>
      </w:divBdr>
    </w:div>
    <w:div w:id="463742941">
      <w:bodyDiv w:val="1"/>
      <w:marLeft w:val="0"/>
      <w:marRight w:val="0"/>
      <w:marTop w:val="0"/>
      <w:marBottom w:val="0"/>
      <w:divBdr>
        <w:top w:val="none" w:sz="0" w:space="0" w:color="auto"/>
        <w:left w:val="none" w:sz="0" w:space="0" w:color="auto"/>
        <w:bottom w:val="none" w:sz="0" w:space="0" w:color="auto"/>
        <w:right w:val="none" w:sz="0" w:space="0" w:color="auto"/>
      </w:divBdr>
    </w:div>
    <w:div w:id="483281232">
      <w:bodyDiv w:val="1"/>
      <w:marLeft w:val="0"/>
      <w:marRight w:val="0"/>
      <w:marTop w:val="0"/>
      <w:marBottom w:val="0"/>
      <w:divBdr>
        <w:top w:val="none" w:sz="0" w:space="0" w:color="auto"/>
        <w:left w:val="none" w:sz="0" w:space="0" w:color="auto"/>
        <w:bottom w:val="none" w:sz="0" w:space="0" w:color="auto"/>
        <w:right w:val="none" w:sz="0" w:space="0" w:color="auto"/>
      </w:divBdr>
    </w:div>
    <w:div w:id="1260018469">
      <w:bodyDiv w:val="1"/>
      <w:marLeft w:val="0"/>
      <w:marRight w:val="0"/>
      <w:marTop w:val="0"/>
      <w:marBottom w:val="0"/>
      <w:divBdr>
        <w:top w:val="none" w:sz="0" w:space="0" w:color="auto"/>
        <w:left w:val="none" w:sz="0" w:space="0" w:color="auto"/>
        <w:bottom w:val="none" w:sz="0" w:space="0" w:color="auto"/>
        <w:right w:val="none" w:sz="0" w:space="0" w:color="auto"/>
      </w:divBdr>
    </w:div>
    <w:div w:id="1281835261">
      <w:bodyDiv w:val="1"/>
      <w:marLeft w:val="0"/>
      <w:marRight w:val="0"/>
      <w:marTop w:val="0"/>
      <w:marBottom w:val="0"/>
      <w:divBdr>
        <w:top w:val="none" w:sz="0" w:space="0" w:color="auto"/>
        <w:left w:val="none" w:sz="0" w:space="0" w:color="auto"/>
        <w:bottom w:val="none" w:sz="0" w:space="0" w:color="auto"/>
        <w:right w:val="none" w:sz="0" w:space="0" w:color="auto"/>
      </w:divBdr>
    </w:div>
    <w:div w:id="1325280854">
      <w:bodyDiv w:val="1"/>
      <w:marLeft w:val="0"/>
      <w:marRight w:val="0"/>
      <w:marTop w:val="0"/>
      <w:marBottom w:val="0"/>
      <w:divBdr>
        <w:top w:val="none" w:sz="0" w:space="0" w:color="auto"/>
        <w:left w:val="none" w:sz="0" w:space="0" w:color="auto"/>
        <w:bottom w:val="none" w:sz="0" w:space="0" w:color="auto"/>
        <w:right w:val="none" w:sz="0" w:space="0" w:color="auto"/>
      </w:divBdr>
    </w:div>
    <w:div w:id="1933121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430</TotalTime>
  <Pages>18</Pages>
  <Words>3258</Words>
  <Characters>18571</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2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ckson Scown</cp:lastModifiedBy>
  <cp:revision>23</cp:revision>
  <dcterms:created xsi:type="dcterms:W3CDTF">2023-09-01T04:40:00Z</dcterms:created>
  <dcterms:modified xsi:type="dcterms:W3CDTF">2023-09-02T17:24:00Z</dcterms:modified>
</cp:coreProperties>
</file>